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5E0F20" w14:textId="77777777" w:rsidR="00833F09" w:rsidRPr="00833F09" w:rsidRDefault="00833F09" w:rsidP="00833F09">
      <w:pPr>
        <w:pStyle w:val="1"/>
        <w:spacing w:before="0" w:after="0" w:line="240" w:lineRule="auto"/>
        <w:jc w:val="center"/>
        <w:rPr>
          <w:rFonts w:ascii="Times New Roman" w:eastAsia="標楷體" w:hAnsi="Times New Roman"/>
          <w:color w:val="231F20"/>
          <w:sz w:val="28"/>
          <w:szCs w:val="28"/>
        </w:rPr>
      </w:pPr>
      <w:bookmarkStart w:id="0" w:name="_GoBack"/>
      <w:bookmarkEnd w:id="0"/>
      <w:r w:rsidRPr="00833F09">
        <w:rPr>
          <w:rFonts w:ascii="Times New Roman" w:eastAsia="標楷體" w:hAnsi="Times New Roman" w:hint="eastAsia"/>
          <w:color w:val="231F20"/>
          <w:sz w:val="28"/>
          <w:szCs w:val="28"/>
        </w:rPr>
        <w:t>台灣理論計算分子科學學會</w:t>
      </w:r>
    </w:p>
    <w:p w14:paraId="3222A7E9" w14:textId="3CBCA57F" w:rsidR="00833F09" w:rsidRPr="00833F09" w:rsidRDefault="00833F09" w:rsidP="00833F09">
      <w:pPr>
        <w:pStyle w:val="1"/>
        <w:spacing w:before="0" w:after="0" w:line="240" w:lineRule="auto"/>
        <w:jc w:val="center"/>
        <w:rPr>
          <w:rFonts w:ascii="Times New Roman" w:eastAsia="標楷體" w:hAnsi="Times New Roman"/>
          <w:color w:val="231F20"/>
          <w:sz w:val="28"/>
          <w:szCs w:val="28"/>
        </w:rPr>
      </w:pPr>
      <w:r w:rsidRPr="00833F09">
        <w:rPr>
          <w:rFonts w:ascii="Times New Roman" w:eastAsia="標楷體" w:hAnsi="Times New Roman" w:hint="eastAsia"/>
          <w:color w:val="231F20"/>
          <w:sz w:val="28"/>
          <w:szCs w:val="28"/>
        </w:rPr>
        <w:t>獎助大學生及研究生出席國際學術會議申請表</w:t>
      </w:r>
    </w:p>
    <w:p w14:paraId="511B940C" w14:textId="67550F2D" w:rsidR="00833F09" w:rsidRDefault="00833F09" w:rsidP="00833F09">
      <w:pPr>
        <w:pStyle w:val="1"/>
        <w:spacing w:before="0" w:after="0" w:line="240" w:lineRule="auto"/>
        <w:jc w:val="right"/>
        <w:rPr>
          <w:rFonts w:ascii="Times New Roman" w:eastAsia="標楷體" w:hAnsi="Times New Roman"/>
          <w:b w:val="0"/>
          <w:color w:val="231F20"/>
          <w:sz w:val="20"/>
        </w:rPr>
      </w:pPr>
      <w:r w:rsidRPr="006E089E">
        <w:rPr>
          <w:rFonts w:ascii="Times New Roman" w:eastAsia="標楷體" w:hAnsi="Times New Roman" w:hint="eastAsia"/>
          <w:b w:val="0"/>
          <w:color w:val="231F20"/>
          <w:sz w:val="20"/>
        </w:rPr>
        <w:t>109.12</w:t>
      </w:r>
      <w:r w:rsidRPr="006E089E">
        <w:rPr>
          <w:rFonts w:ascii="Times New Roman" w:eastAsia="標楷體" w:hAnsi="Times New Roman" w:hint="eastAsia"/>
          <w:b w:val="0"/>
          <w:color w:val="231F20"/>
          <w:sz w:val="20"/>
        </w:rPr>
        <w:t>版</w:t>
      </w:r>
    </w:p>
    <w:p w14:paraId="45342CD4" w14:textId="77777777" w:rsidR="005C2100" w:rsidRPr="005C2100" w:rsidRDefault="005C2100" w:rsidP="005C2100"/>
    <w:tbl>
      <w:tblPr>
        <w:tblStyle w:val="TableNormal"/>
        <w:tblpPr w:leftFromText="180" w:rightFromText="180" w:vertAnchor="text" w:horzAnchor="margin" w:tblpXSpec="center" w:tblpY="12"/>
        <w:tblW w:w="10627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1868"/>
        <w:gridCol w:w="291"/>
        <w:gridCol w:w="701"/>
        <w:gridCol w:w="76"/>
        <w:gridCol w:w="810"/>
        <w:gridCol w:w="673"/>
        <w:gridCol w:w="284"/>
        <w:gridCol w:w="1417"/>
        <w:gridCol w:w="1677"/>
        <w:gridCol w:w="743"/>
        <w:gridCol w:w="335"/>
        <w:gridCol w:w="443"/>
        <w:gridCol w:w="779"/>
        <w:gridCol w:w="530"/>
      </w:tblGrid>
      <w:tr w:rsidR="00050DC3" w:rsidRPr="00F10A1D" w14:paraId="66A2F74E" w14:textId="77777777" w:rsidTr="008D2E3C">
        <w:trPr>
          <w:trHeight w:val="479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B7E6E" w14:textId="77777777" w:rsidR="00050DC3" w:rsidRPr="00F10A1D" w:rsidRDefault="00050DC3" w:rsidP="00971550">
            <w:pPr>
              <w:pStyle w:val="TableParagraph"/>
              <w:spacing w:before="10"/>
              <w:rPr>
                <w:rFonts w:ascii="Times New Roman" w:eastAsia="標楷體" w:hAnsi="Times New Roman"/>
                <w:b/>
                <w:sz w:val="27"/>
                <w:lang w:eastAsia="zh-TW"/>
              </w:rPr>
            </w:pPr>
          </w:p>
          <w:p w14:paraId="15FE1549" w14:textId="77777777" w:rsidR="00050DC3" w:rsidRPr="00F10A1D" w:rsidRDefault="00050DC3" w:rsidP="00971550">
            <w:pPr>
              <w:pStyle w:val="TableParagraph"/>
              <w:spacing w:before="1"/>
              <w:ind w:left="28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申請人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E3BD57" w14:textId="457EA0E9" w:rsidR="00050DC3" w:rsidRPr="00F10A1D" w:rsidRDefault="00050DC3" w:rsidP="00050DC3">
            <w:pPr>
              <w:pStyle w:val="TableParagraph"/>
              <w:spacing w:before="143"/>
              <w:ind w:left="60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姓</w:t>
            </w:r>
            <w:r>
              <w:rPr>
                <w:rFonts w:ascii="Times New Roman" w:eastAsia="標楷體" w:hAnsi="Times New Roman" w:hint="eastAsia"/>
                <w:sz w:val="24"/>
                <w:lang w:eastAsia="zh-TW"/>
              </w:rPr>
              <w:t xml:space="preserve">    </w:t>
            </w:r>
            <w:r w:rsidR="004126FD">
              <w:rPr>
                <w:rFonts w:ascii="Times New Roman" w:eastAsia="標楷體" w:hAnsi="Times New Roman" w:hint="eastAsia"/>
                <w:sz w:val="24"/>
                <w:lang w:eastAsia="zh-TW"/>
              </w:rPr>
              <w:t xml:space="preserve">  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名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</w:tcBorders>
          </w:tcPr>
          <w:p w14:paraId="30E3ACF7" w14:textId="77777777" w:rsidR="00050DC3" w:rsidRPr="00F10A1D" w:rsidRDefault="00050DC3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96F4B09" w14:textId="77777777" w:rsidR="00050DC3" w:rsidRPr="00F10A1D" w:rsidRDefault="00050DC3" w:rsidP="00971550">
            <w:pPr>
              <w:pStyle w:val="TableParagraph"/>
              <w:spacing w:before="143"/>
              <w:ind w:left="14" w:right="55"/>
              <w:jc w:val="center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會員編號</w:t>
            </w:r>
          </w:p>
        </w:tc>
        <w:tc>
          <w:tcPr>
            <w:tcW w:w="1677" w:type="dxa"/>
            <w:tcBorders>
              <w:top w:val="single" w:sz="4" w:space="0" w:color="auto"/>
            </w:tcBorders>
          </w:tcPr>
          <w:p w14:paraId="2D9E60CD" w14:textId="77777777" w:rsidR="00050DC3" w:rsidRPr="00F10A1D" w:rsidRDefault="00050DC3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auto"/>
            </w:tcBorders>
          </w:tcPr>
          <w:p w14:paraId="2FF46BB8" w14:textId="77777777" w:rsidR="00050DC3" w:rsidRPr="00F10A1D" w:rsidRDefault="00050DC3" w:rsidP="00971550">
            <w:pPr>
              <w:pStyle w:val="TableParagraph"/>
              <w:spacing w:before="143"/>
              <w:ind w:left="35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聯絡電話</w:t>
            </w:r>
          </w:p>
        </w:tc>
        <w:tc>
          <w:tcPr>
            <w:tcW w:w="1752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4ED5441D" w14:textId="77777777" w:rsidR="00050DC3" w:rsidRPr="00F10A1D" w:rsidRDefault="00050DC3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F10A1D" w14:paraId="2641851C" w14:textId="77777777" w:rsidTr="008D2E3C">
        <w:trPr>
          <w:trHeight w:val="479"/>
        </w:trPr>
        <w:tc>
          <w:tcPr>
            <w:tcW w:w="18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6552" w14:textId="77777777" w:rsidR="00833F09" w:rsidRPr="00F10A1D" w:rsidRDefault="00833F09" w:rsidP="00971550">
            <w:pPr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9C98A" w14:textId="2211C97D" w:rsidR="00833F09" w:rsidRPr="00F10A1D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學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 xml:space="preserve">     </w:t>
            </w:r>
            <w:r w:rsidR="004126FD"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 xml:space="preserve"> 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校</w:t>
            </w:r>
          </w:p>
        </w:tc>
        <w:tc>
          <w:tcPr>
            <w:tcW w:w="1843" w:type="dxa"/>
            <w:gridSpan w:val="4"/>
            <w:tcBorders>
              <w:left w:val="single" w:sz="4" w:space="0" w:color="auto"/>
            </w:tcBorders>
          </w:tcPr>
          <w:p w14:paraId="65D5894C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417" w:type="dxa"/>
          </w:tcPr>
          <w:p w14:paraId="4C012477" w14:textId="77777777" w:rsidR="00833F09" w:rsidRPr="00F10A1D" w:rsidRDefault="00833F09" w:rsidP="00971550">
            <w:pPr>
              <w:pStyle w:val="TableParagraph"/>
              <w:spacing w:before="143"/>
              <w:ind w:left="14" w:right="55"/>
              <w:jc w:val="center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系所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/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年級</w:t>
            </w:r>
          </w:p>
        </w:tc>
        <w:tc>
          <w:tcPr>
            <w:tcW w:w="1677" w:type="dxa"/>
          </w:tcPr>
          <w:p w14:paraId="62E0CCBC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078" w:type="dxa"/>
            <w:gridSpan w:val="2"/>
          </w:tcPr>
          <w:p w14:paraId="651B2A87" w14:textId="77777777" w:rsidR="00833F09" w:rsidRPr="00F10A1D" w:rsidRDefault="00833F09" w:rsidP="00971550">
            <w:pPr>
              <w:pStyle w:val="TableParagraph"/>
              <w:spacing w:before="143"/>
              <w:ind w:left="87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指導教授</w:t>
            </w:r>
          </w:p>
        </w:tc>
        <w:tc>
          <w:tcPr>
            <w:tcW w:w="1752" w:type="dxa"/>
            <w:gridSpan w:val="3"/>
            <w:tcBorders>
              <w:right w:val="single" w:sz="4" w:space="0" w:color="auto"/>
            </w:tcBorders>
          </w:tcPr>
          <w:p w14:paraId="5E3B5BE7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F10A1D" w14:paraId="1A757B9A" w14:textId="77777777" w:rsidTr="009D0F8C">
        <w:trPr>
          <w:trHeight w:val="479"/>
        </w:trPr>
        <w:tc>
          <w:tcPr>
            <w:tcW w:w="1062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C54FF" w14:textId="77777777" w:rsidR="00833F09" w:rsidRPr="00936F26" w:rsidRDefault="00833F09" w:rsidP="00971550">
            <w:pPr>
              <w:pStyle w:val="TableParagraph"/>
              <w:spacing w:line="374" w:lineRule="auto"/>
              <w:ind w:right="12"/>
              <w:rPr>
                <w:rFonts w:ascii="Times New Roman" w:eastAsia="標楷體" w:hAnsi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hint="eastAsia"/>
                <w:b/>
                <w:color w:val="231F20"/>
                <w:sz w:val="24"/>
                <w:lang w:eastAsia="zh-TW"/>
              </w:rPr>
              <w:t>過去曾</w:t>
            </w:r>
            <w:r w:rsidRPr="00936F26">
              <w:rPr>
                <w:rFonts w:ascii="Times New Roman" w:eastAsia="標楷體" w:hAnsi="Times New Roman"/>
                <w:b/>
                <w:color w:val="231F20"/>
                <w:spacing w:val="-6"/>
                <w:sz w:val="24"/>
                <w:lang w:eastAsia="zh-TW"/>
              </w:rPr>
              <w:t>受本會</w:t>
            </w:r>
            <w:r w:rsidRPr="00936F26">
              <w:rPr>
                <w:rFonts w:ascii="Times New Roman" w:eastAsia="標楷體" w:hAnsi="Times New Roman"/>
                <w:b/>
                <w:color w:val="231F20"/>
                <w:sz w:val="24"/>
                <w:lang w:eastAsia="zh-TW"/>
              </w:rPr>
              <w:t>補助</w:t>
            </w:r>
            <w:r>
              <w:rPr>
                <w:rFonts w:ascii="標楷體" w:eastAsia="標楷體" w:hAnsi="標楷體" w:hint="eastAsia"/>
                <w:b/>
                <w:color w:val="231F20"/>
                <w:sz w:val="24"/>
                <w:lang w:eastAsia="zh-TW"/>
              </w:rPr>
              <w:t>：</w:t>
            </w:r>
          </w:p>
        </w:tc>
      </w:tr>
      <w:tr w:rsidR="00833F09" w:rsidRPr="00F10A1D" w14:paraId="080E6EAB" w14:textId="77777777" w:rsidTr="009D0F8C">
        <w:trPr>
          <w:trHeight w:val="479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388EE" w14:textId="77777777" w:rsidR="00833F09" w:rsidRPr="00936F26" w:rsidRDefault="00833F09" w:rsidP="00971550">
            <w:pPr>
              <w:pStyle w:val="TableParagraph"/>
              <w:spacing w:before="143"/>
              <w:ind w:left="33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出國日期</w:t>
            </w:r>
          </w:p>
        </w:tc>
        <w:tc>
          <w:tcPr>
            <w:tcW w:w="875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8DEF7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F10A1D" w14:paraId="3D12BEF2" w14:textId="77777777" w:rsidTr="009D0F8C">
        <w:trPr>
          <w:trHeight w:val="69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84DCB" w14:textId="77777777" w:rsidR="00833F09" w:rsidRPr="00F10A1D" w:rsidRDefault="00833F09" w:rsidP="00971550">
            <w:pPr>
              <w:pStyle w:val="TableParagraph"/>
              <w:spacing w:before="182" w:line="374" w:lineRule="auto"/>
              <w:ind w:left="33" w:right="291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會議名稱</w:t>
            </w:r>
          </w:p>
          <w:p w14:paraId="358D3D03" w14:textId="77777777" w:rsidR="00833F09" w:rsidRPr="00F10A1D" w:rsidRDefault="00833F09" w:rsidP="00971550">
            <w:pPr>
              <w:pStyle w:val="TableParagraph"/>
              <w:spacing w:before="50"/>
              <w:ind w:left="33"/>
              <w:rPr>
                <w:rFonts w:ascii="Times New Roman" w:eastAsia="標楷體" w:hAnsi="Times New Roman"/>
                <w:sz w:val="19"/>
              </w:rPr>
            </w:pPr>
          </w:p>
        </w:tc>
        <w:tc>
          <w:tcPr>
            <w:tcW w:w="875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A74E2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  <w:lang w:eastAsia="zh-TW"/>
              </w:rPr>
            </w:pPr>
          </w:p>
        </w:tc>
      </w:tr>
      <w:tr w:rsidR="00833F09" w:rsidRPr="00F10A1D" w14:paraId="5AA590D6" w14:textId="77777777" w:rsidTr="009D0F8C">
        <w:trPr>
          <w:trHeight w:val="1017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41046" w14:textId="77777777" w:rsidR="00833F09" w:rsidRPr="00936F26" w:rsidRDefault="00833F09" w:rsidP="00971550">
            <w:pPr>
              <w:pStyle w:val="TableParagraph"/>
              <w:spacing w:line="480" w:lineRule="exact"/>
              <w:ind w:left="33" w:right="51"/>
              <w:jc w:val="both"/>
              <w:rPr>
                <w:rFonts w:ascii="Times New Roman" w:eastAsia="標楷體" w:hAnsi="Times New Roman"/>
                <w:color w:val="231F20"/>
                <w:sz w:val="24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</w:rPr>
              <w:t>發表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論文題目</w:t>
            </w:r>
          </w:p>
        </w:tc>
        <w:tc>
          <w:tcPr>
            <w:tcW w:w="875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11669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F10A1D" w14:paraId="7D8D6A52" w14:textId="77777777" w:rsidTr="009D0F8C">
        <w:trPr>
          <w:trHeight w:val="424"/>
        </w:trPr>
        <w:tc>
          <w:tcPr>
            <w:tcW w:w="1062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241A7" w14:textId="77777777" w:rsidR="00833F09" w:rsidRPr="009C1F94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</w:rPr>
            </w:pPr>
            <w:r w:rsidRPr="009C1F94">
              <w:rPr>
                <w:rFonts w:ascii="Times New Roman" w:eastAsia="標楷體" w:hAnsi="Times New Roman" w:hint="eastAsia"/>
                <w:b/>
                <w:sz w:val="24"/>
                <w:szCs w:val="24"/>
                <w:lang w:eastAsia="zh-TW"/>
              </w:rPr>
              <w:t>本次申請</w:t>
            </w:r>
            <w:r>
              <w:rPr>
                <w:rFonts w:ascii="Times New Roman" w:eastAsia="標楷體" w:hAnsi="Times New Roman" w:hint="eastAsia"/>
                <w:b/>
                <w:sz w:val="24"/>
                <w:szCs w:val="24"/>
                <w:lang w:eastAsia="zh-TW"/>
              </w:rPr>
              <w:t>資料</w:t>
            </w:r>
            <w:r>
              <w:rPr>
                <w:rFonts w:ascii="標楷體" w:eastAsia="標楷體" w:hAnsi="標楷體" w:hint="eastAsia"/>
                <w:b/>
                <w:sz w:val="24"/>
                <w:szCs w:val="24"/>
                <w:lang w:eastAsia="zh-TW"/>
              </w:rPr>
              <w:t>：</w:t>
            </w:r>
          </w:p>
        </w:tc>
      </w:tr>
      <w:tr w:rsidR="00833F09" w:rsidRPr="00F10A1D" w14:paraId="11D9CAFA" w14:textId="77777777" w:rsidTr="009D0F8C">
        <w:trPr>
          <w:trHeight w:val="5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702" w14:textId="77777777" w:rsidR="00833F09" w:rsidRPr="00D81C20" w:rsidRDefault="00833F09" w:rsidP="00971550">
            <w:pPr>
              <w:pStyle w:val="TableParagraph"/>
              <w:rPr>
                <w:rFonts w:ascii="Times New Roman" w:eastAsia="標楷體" w:hAnsi="Times New Roman"/>
                <w:b/>
                <w:sz w:val="24"/>
                <w:szCs w:val="24"/>
                <w:u w:val="single"/>
                <w:lang w:eastAsia="zh-TW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</w:rPr>
              <w:t>會議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名稱</w:t>
            </w:r>
          </w:p>
        </w:tc>
        <w:tc>
          <w:tcPr>
            <w:tcW w:w="875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2E16" w14:textId="77777777" w:rsidR="00833F09" w:rsidRPr="00F10A1D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F10A1D" w14:paraId="5AEDA895" w14:textId="77777777" w:rsidTr="008D2E3C">
        <w:trPr>
          <w:trHeight w:val="959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C8926" w14:textId="77777777" w:rsidR="00833F09" w:rsidRPr="00F10A1D" w:rsidRDefault="00833F09" w:rsidP="00971550">
            <w:pPr>
              <w:pStyle w:val="TableParagraph"/>
              <w:spacing w:before="6"/>
              <w:rPr>
                <w:rFonts w:ascii="Times New Roman" w:eastAsia="標楷體" w:hAnsi="Times New Roman"/>
                <w:b/>
                <w:sz w:val="27"/>
              </w:rPr>
            </w:pPr>
          </w:p>
          <w:p w14:paraId="723656B6" w14:textId="77777777" w:rsidR="00833F09" w:rsidRPr="00F10A1D" w:rsidRDefault="00833F09" w:rsidP="00971550">
            <w:pPr>
              <w:pStyle w:val="TableParagraph"/>
              <w:ind w:left="28"/>
              <w:rPr>
                <w:rFonts w:ascii="Times New Roman" w:eastAsia="標楷體" w:hAnsi="Times New Roman"/>
                <w:sz w:val="24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</w:rPr>
              <w:t>會議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日期</w:t>
            </w:r>
          </w:p>
        </w:tc>
        <w:tc>
          <w:tcPr>
            <w:tcW w:w="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A97124" w14:textId="77777777" w:rsidR="00833F09" w:rsidRPr="00F10A1D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自</w:t>
            </w:r>
          </w:p>
          <w:p w14:paraId="646630A4" w14:textId="77777777" w:rsidR="00833F09" w:rsidRPr="00F10A1D" w:rsidRDefault="00833F09" w:rsidP="00971550">
            <w:pPr>
              <w:pStyle w:val="TableParagraph"/>
              <w:spacing w:before="173"/>
              <w:ind w:left="28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至</w:t>
            </w:r>
          </w:p>
        </w:tc>
        <w:tc>
          <w:tcPr>
            <w:tcW w:w="777" w:type="dxa"/>
            <w:gridSpan w:val="2"/>
            <w:tcBorders>
              <w:left w:val="nil"/>
              <w:right w:val="nil"/>
            </w:tcBorders>
          </w:tcPr>
          <w:p w14:paraId="3F64F71E" w14:textId="77777777" w:rsidR="00833F09" w:rsidRPr="00F10A1D" w:rsidRDefault="00833F09" w:rsidP="00971550">
            <w:pPr>
              <w:pStyle w:val="TableParagraph"/>
              <w:spacing w:before="143"/>
              <w:ind w:left="302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年</w:t>
            </w:r>
          </w:p>
          <w:p w14:paraId="1F691730" w14:textId="77777777" w:rsidR="00833F09" w:rsidRPr="00F10A1D" w:rsidRDefault="00833F09" w:rsidP="00971550">
            <w:pPr>
              <w:pStyle w:val="TableParagraph"/>
              <w:spacing w:before="173"/>
              <w:ind w:left="302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年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1DAB4563" w14:textId="77777777" w:rsidR="00833F09" w:rsidRPr="00F10A1D" w:rsidRDefault="00833F09" w:rsidP="00971550">
            <w:pPr>
              <w:pStyle w:val="TableParagraph"/>
              <w:spacing w:before="143"/>
              <w:ind w:left="245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月</w:t>
            </w:r>
          </w:p>
          <w:p w14:paraId="4E919C3D" w14:textId="77777777" w:rsidR="00833F09" w:rsidRPr="00F10A1D" w:rsidRDefault="00833F09" w:rsidP="00971550">
            <w:pPr>
              <w:pStyle w:val="TableParagraph"/>
              <w:spacing w:before="173"/>
              <w:ind w:left="245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月</w:t>
            </w:r>
          </w:p>
        </w:tc>
        <w:tc>
          <w:tcPr>
            <w:tcW w:w="673" w:type="dxa"/>
            <w:tcBorders>
              <w:left w:val="nil"/>
            </w:tcBorders>
          </w:tcPr>
          <w:p w14:paraId="4323AF9E" w14:textId="77777777" w:rsidR="00833F09" w:rsidRPr="00F10A1D" w:rsidRDefault="00833F09" w:rsidP="00971550">
            <w:pPr>
              <w:pStyle w:val="TableParagraph"/>
              <w:spacing w:before="143"/>
              <w:ind w:left="155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日</w:t>
            </w:r>
          </w:p>
          <w:p w14:paraId="4B1529F9" w14:textId="77777777" w:rsidR="00833F09" w:rsidRPr="00F10A1D" w:rsidRDefault="00833F09" w:rsidP="00971550">
            <w:pPr>
              <w:pStyle w:val="TableParagraph"/>
              <w:spacing w:before="173"/>
              <w:ind w:left="155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日</w:t>
            </w:r>
          </w:p>
        </w:tc>
        <w:tc>
          <w:tcPr>
            <w:tcW w:w="1701" w:type="dxa"/>
            <w:gridSpan w:val="2"/>
          </w:tcPr>
          <w:p w14:paraId="05F80CAD" w14:textId="77777777" w:rsidR="00833F09" w:rsidRPr="00F10A1D" w:rsidRDefault="00833F09" w:rsidP="00971550">
            <w:pPr>
              <w:pStyle w:val="TableParagraph"/>
              <w:tabs>
                <w:tab w:val="left" w:pos="865"/>
              </w:tabs>
              <w:spacing w:before="143"/>
              <w:ind w:left="26"/>
              <w:jc w:val="center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地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ab/>
            </w: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點</w:t>
            </w:r>
          </w:p>
          <w:p w14:paraId="180B0CCF" w14:textId="77777777" w:rsidR="00833F09" w:rsidRPr="00F10A1D" w:rsidRDefault="00833F09" w:rsidP="00971550">
            <w:pPr>
              <w:pStyle w:val="TableParagraph"/>
              <w:spacing w:before="173"/>
              <w:ind w:left="19" w:right="110"/>
              <w:jc w:val="center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（</w:t>
            </w:r>
            <w:r>
              <w:rPr>
                <w:rFonts w:ascii="Times New Roman" w:eastAsia="標楷體" w:hAnsi="Times New Roman"/>
                <w:color w:val="231F20"/>
                <w:spacing w:val="-35"/>
                <w:sz w:val="24"/>
                <w:lang w:eastAsia="zh-TW"/>
              </w:rPr>
              <w:t>國</w:t>
            </w:r>
            <w:r>
              <w:rPr>
                <w:rFonts w:ascii="Times New Roman" w:eastAsia="標楷體" w:hAnsi="Times New Roman" w:hint="eastAsia"/>
                <w:color w:val="231F20"/>
                <w:spacing w:val="-35"/>
                <w:sz w:val="24"/>
                <w:lang w:eastAsia="zh-TW"/>
              </w:rPr>
              <w:t>家</w:t>
            </w:r>
            <w:r w:rsidRPr="00F10A1D">
              <w:rPr>
                <w:rFonts w:ascii="Times New Roman" w:eastAsia="標楷體" w:hAnsi="Times New Roman"/>
                <w:color w:val="231F20"/>
                <w:spacing w:val="-35"/>
                <w:sz w:val="24"/>
                <w:lang w:eastAsia="zh-TW"/>
              </w:rPr>
              <w:t>、城市</w:t>
            </w:r>
            <w:r>
              <w:rPr>
                <w:rFonts w:ascii="Times New Roman" w:eastAsia="標楷體" w:hAnsi="Times New Roman" w:hint="eastAsia"/>
                <w:color w:val="231F20"/>
                <w:spacing w:val="-35"/>
                <w:sz w:val="24"/>
                <w:lang w:eastAsia="zh-TW"/>
              </w:rPr>
              <w:t>）</w:t>
            </w:r>
          </w:p>
        </w:tc>
        <w:tc>
          <w:tcPr>
            <w:tcW w:w="4507" w:type="dxa"/>
            <w:gridSpan w:val="6"/>
            <w:tcBorders>
              <w:right w:val="single" w:sz="4" w:space="0" w:color="auto"/>
            </w:tcBorders>
          </w:tcPr>
          <w:p w14:paraId="7AF7315F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b/>
                <w:sz w:val="24"/>
                <w:lang w:eastAsia="zh-TW"/>
              </w:rPr>
            </w:pPr>
          </w:p>
          <w:p w14:paraId="782DF0FC" w14:textId="77777777" w:rsidR="00833F09" w:rsidRPr="00F10A1D" w:rsidRDefault="00833F09" w:rsidP="00971550">
            <w:pPr>
              <w:pStyle w:val="TableParagraph"/>
              <w:spacing w:before="8"/>
              <w:rPr>
                <w:rFonts w:ascii="Times New Roman" w:eastAsia="標楷體" w:hAnsi="Times New Roman"/>
                <w:b/>
                <w:sz w:val="20"/>
                <w:lang w:eastAsia="zh-TW"/>
              </w:rPr>
            </w:pPr>
          </w:p>
          <w:p w14:paraId="1582EDE8" w14:textId="77777777" w:rsidR="00833F09" w:rsidRPr="00F10A1D" w:rsidRDefault="00833F09" w:rsidP="00971550">
            <w:pPr>
              <w:pStyle w:val="TableParagraph"/>
              <w:ind w:left="-141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）</w:t>
            </w:r>
          </w:p>
        </w:tc>
      </w:tr>
      <w:tr w:rsidR="00833F09" w:rsidRPr="00F10A1D" w14:paraId="369A3FDF" w14:textId="77777777" w:rsidTr="009D0F8C">
        <w:trPr>
          <w:trHeight w:val="96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94B05" w14:textId="77777777" w:rsidR="00833F09" w:rsidRPr="00F10A1D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擬發表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論文題目</w:t>
            </w:r>
          </w:p>
        </w:tc>
        <w:tc>
          <w:tcPr>
            <w:tcW w:w="875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F86C" w14:textId="77777777" w:rsidR="00833F09" w:rsidRPr="00F10A1D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</w:p>
        </w:tc>
      </w:tr>
      <w:tr w:rsidR="00833F09" w:rsidRPr="00F10A1D" w14:paraId="167C8CDB" w14:textId="77777777" w:rsidTr="009D0F8C">
        <w:trPr>
          <w:trHeight w:val="479"/>
        </w:trPr>
        <w:tc>
          <w:tcPr>
            <w:tcW w:w="1062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1126C" w14:textId="77777777" w:rsidR="00833F09" w:rsidRPr="00F10A1D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請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附上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個人履歷及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擬發表之論文摘要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。</w:t>
            </w:r>
          </w:p>
        </w:tc>
      </w:tr>
      <w:tr w:rsidR="00833F09" w:rsidRPr="00F10A1D" w14:paraId="7B74605B" w14:textId="77777777" w:rsidTr="008D2E3C">
        <w:trPr>
          <w:trHeight w:val="1931"/>
        </w:trPr>
        <w:tc>
          <w:tcPr>
            <w:tcW w:w="3746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347C4F" w14:textId="77777777" w:rsidR="00833F09" w:rsidRPr="00F10A1D" w:rsidRDefault="00833F09" w:rsidP="00971550">
            <w:pPr>
              <w:pStyle w:val="TableParagraph"/>
              <w:spacing w:before="143" w:line="374" w:lineRule="auto"/>
              <w:ind w:left="28" w:right="107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有無向教育部、科技部或其他機關申請補助</w:t>
            </w:r>
          </w:p>
        </w:tc>
        <w:tc>
          <w:tcPr>
            <w:tcW w:w="688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91B8DE" w14:textId="7B218BE6" w:rsidR="00833F09" w:rsidRPr="00F10A1D" w:rsidRDefault="00FE73FB" w:rsidP="00FE73FB">
            <w:pPr>
              <w:pStyle w:val="TableParagraph"/>
              <w:tabs>
                <w:tab w:val="left" w:pos="391"/>
              </w:tabs>
              <w:spacing w:before="143"/>
              <w:rPr>
                <w:rFonts w:ascii="Times New Roman" w:eastAsia="標楷體" w:hAnsi="Times New Roman"/>
                <w:sz w:val="24"/>
                <w:lang w:eastAsia="zh-TW"/>
              </w:rPr>
            </w:pPr>
            <w:r>
              <w:rPr>
                <w:rFonts w:ascii="標楷體" w:eastAsia="標楷體" w:hAnsi="標楷體" w:hint="eastAsia"/>
                <w:color w:val="231F20"/>
                <w:sz w:val="24"/>
                <w:lang w:eastAsia="zh-TW"/>
              </w:rPr>
              <w:t>□</w:t>
            </w:r>
            <w:r w:rsidR="00833F09"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有</w:t>
            </w:r>
          </w:p>
          <w:p w14:paraId="246DF225" w14:textId="77777777" w:rsidR="00833F09" w:rsidRPr="009D0F8C" w:rsidRDefault="00833F09" w:rsidP="00971550">
            <w:pPr>
              <w:pStyle w:val="TableParagraph"/>
              <w:spacing w:before="173"/>
              <w:ind w:left="30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機關名稱：</w:t>
            </w:r>
          </w:p>
          <w:p w14:paraId="1E952E2F" w14:textId="5653DCA9" w:rsidR="009D0F8C" w:rsidRDefault="009D0F8C" w:rsidP="009D0F8C">
            <w:pPr>
              <w:pStyle w:val="TableParagraph"/>
              <w:spacing w:before="173"/>
              <w:ind w:left="30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申請補助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項</w:t>
            </w:r>
            <w:r w:rsidR="00833F09"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目：</w:t>
            </w:r>
          </w:p>
          <w:p w14:paraId="28EF3296" w14:textId="400F1B40" w:rsidR="00833F09" w:rsidRPr="009D0F8C" w:rsidRDefault="009D0F8C" w:rsidP="009D0F8C">
            <w:pPr>
              <w:pStyle w:val="TableParagraph"/>
              <w:spacing w:before="173"/>
              <w:ind w:left="30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申請補助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金</w:t>
            </w:r>
            <w:r w:rsidR="00833F09"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額</w:t>
            </w:r>
            <w:r w:rsidRPr="009D0F8C"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：</w:t>
            </w:r>
          </w:p>
        </w:tc>
      </w:tr>
      <w:tr w:rsidR="00833F09" w:rsidRPr="00F10A1D" w14:paraId="36FD89E5" w14:textId="77777777" w:rsidTr="008D2E3C">
        <w:trPr>
          <w:trHeight w:val="513"/>
        </w:trPr>
        <w:tc>
          <w:tcPr>
            <w:tcW w:w="3746" w:type="dxa"/>
            <w:gridSpan w:val="5"/>
            <w:vMerge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3AA18848" w14:textId="77777777" w:rsidR="00833F09" w:rsidRPr="00F10A1D" w:rsidRDefault="00833F09" w:rsidP="00971550">
            <w:pPr>
              <w:rPr>
                <w:rFonts w:ascii="Times New Roman" w:eastAsia="標楷體" w:hAnsi="Times New Roman"/>
                <w:sz w:val="2"/>
                <w:szCs w:val="2"/>
                <w:lang w:eastAsia="zh-TW"/>
              </w:rPr>
            </w:pPr>
          </w:p>
        </w:tc>
        <w:tc>
          <w:tcPr>
            <w:tcW w:w="688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F60A7F" w14:textId="0527ACEC" w:rsidR="00833F09" w:rsidRPr="00F10A1D" w:rsidRDefault="00FE73FB" w:rsidP="00FE73FB">
            <w:pPr>
              <w:pStyle w:val="TableParagraph"/>
              <w:tabs>
                <w:tab w:val="left" w:pos="391"/>
              </w:tabs>
              <w:spacing w:before="143"/>
              <w:rPr>
                <w:rFonts w:ascii="Times New Roman" w:eastAsia="標楷體" w:hAnsi="Times New Roman"/>
                <w:sz w:val="24"/>
                <w:lang w:eastAsia="zh-TW"/>
              </w:rPr>
            </w:pPr>
            <w:r>
              <w:rPr>
                <w:rFonts w:ascii="標楷體" w:eastAsia="標楷體" w:hAnsi="標楷體" w:hint="eastAsia"/>
                <w:color w:val="231F20"/>
                <w:sz w:val="24"/>
                <w:lang w:eastAsia="zh-TW"/>
              </w:rPr>
              <w:t>□</w:t>
            </w:r>
            <w:r w:rsidR="00833F09"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無</w:t>
            </w:r>
          </w:p>
        </w:tc>
      </w:tr>
      <w:tr w:rsidR="00833F09" w:rsidRPr="00F10A1D" w14:paraId="6F2AB822" w14:textId="77777777" w:rsidTr="008D2E3C">
        <w:trPr>
          <w:trHeight w:val="700"/>
        </w:trPr>
        <w:tc>
          <w:tcPr>
            <w:tcW w:w="21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9FF547" w14:textId="77777777" w:rsidR="00833F09" w:rsidRPr="00F10A1D" w:rsidRDefault="00833F09" w:rsidP="00971550">
            <w:pPr>
              <w:pStyle w:val="TableParagraph"/>
              <w:spacing w:before="196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F10A1D">
              <w:rPr>
                <w:rFonts w:ascii="Times New Roman" w:eastAsia="標楷體" w:hAnsi="Times New Roman"/>
                <w:color w:val="231F20"/>
                <w:w w:val="95"/>
                <w:sz w:val="24"/>
                <w:lang w:eastAsia="zh-TW"/>
              </w:rPr>
              <w:t>指導教授（簽名）：</w:t>
            </w:r>
          </w:p>
        </w:tc>
        <w:tc>
          <w:tcPr>
            <w:tcW w:w="7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916B87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  <w:lang w:eastAsia="zh-T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7BD6DF80" w14:textId="77777777" w:rsidR="00833F09" w:rsidRPr="00F10A1D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  <w:lang w:eastAsia="zh-TW"/>
              </w:rPr>
            </w:pPr>
          </w:p>
        </w:tc>
        <w:tc>
          <w:tcPr>
            <w:tcW w:w="2374" w:type="dxa"/>
            <w:gridSpan w:val="3"/>
            <w:tcBorders>
              <w:left w:val="nil"/>
              <w:right w:val="nil"/>
            </w:tcBorders>
          </w:tcPr>
          <w:p w14:paraId="7D4919F2" w14:textId="77777777" w:rsidR="00833F09" w:rsidRPr="00F10A1D" w:rsidRDefault="00833F09" w:rsidP="00971550">
            <w:pPr>
              <w:pStyle w:val="TableParagraph"/>
              <w:spacing w:before="196"/>
              <w:ind w:left="246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F10A1D">
              <w:rPr>
                <w:rFonts w:ascii="Times New Roman" w:eastAsia="標楷體" w:hAnsi="Times New Roman"/>
                <w:color w:val="231F20"/>
                <w:w w:val="90"/>
                <w:sz w:val="24"/>
                <w:lang w:eastAsia="zh-TW"/>
              </w:rPr>
              <w:t>申請人（簽名）：</w:t>
            </w:r>
          </w:p>
        </w:tc>
        <w:tc>
          <w:tcPr>
            <w:tcW w:w="2420" w:type="dxa"/>
            <w:gridSpan w:val="2"/>
            <w:tcBorders>
              <w:left w:val="nil"/>
              <w:right w:val="nil"/>
            </w:tcBorders>
          </w:tcPr>
          <w:p w14:paraId="78756135" w14:textId="77777777" w:rsidR="00833F09" w:rsidRPr="00F10A1D" w:rsidRDefault="00833F09" w:rsidP="00971550">
            <w:pPr>
              <w:pStyle w:val="TableParagraph"/>
              <w:spacing w:before="196"/>
              <w:rPr>
                <w:rFonts w:ascii="Times New Roman" w:eastAsia="標楷體" w:hAnsi="Times New Roman"/>
                <w:sz w:val="24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 xml:space="preserve">              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申請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日期：</w:t>
            </w:r>
          </w:p>
        </w:tc>
        <w:tc>
          <w:tcPr>
            <w:tcW w:w="778" w:type="dxa"/>
            <w:gridSpan w:val="2"/>
            <w:tcBorders>
              <w:left w:val="nil"/>
              <w:right w:val="nil"/>
            </w:tcBorders>
          </w:tcPr>
          <w:p w14:paraId="4A1F17AD" w14:textId="77777777" w:rsidR="00833F09" w:rsidRPr="00F10A1D" w:rsidRDefault="00833F09" w:rsidP="00971550">
            <w:pPr>
              <w:pStyle w:val="TableParagraph"/>
              <w:spacing w:before="196"/>
              <w:ind w:left="252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年</w:t>
            </w:r>
          </w:p>
        </w:tc>
        <w:tc>
          <w:tcPr>
            <w:tcW w:w="779" w:type="dxa"/>
            <w:tcBorders>
              <w:left w:val="nil"/>
              <w:right w:val="nil"/>
            </w:tcBorders>
          </w:tcPr>
          <w:p w14:paraId="25DC3791" w14:textId="77777777" w:rsidR="00833F09" w:rsidRPr="00F10A1D" w:rsidRDefault="00833F09" w:rsidP="00971550">
            <w:pPr>
              <w:pStyle w:val="TableParagraph"/>
              <w:spacing w:before="196"/>
              <w:ind w:left="314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月</w:t>
            </w:r>
          </w:p>
        </w:tc>
        <w:tc>
          <w:tcPr>
            <w:tcW w:w="530" w:type="dxa"/>
            <w:tcBorders>
              <w:left w:val="nil"/>
              <w:right w:val="single" w:sz="4" w:space="0" w:color="auto"/>
            </w:tcBorders>
          </w:tcPr>
          <w:p w14:paraId="0C4C88DA" w14:textId="77777777" w:rsidR="00833F09" w:rsidRPr="00F10A1D" w:rsidRDefault="00833F09" w:rsidP="00971550">
            <w:pPr>
              <w:pStyle w:val="TableParagraph"/>
              <w:spacing w:before="196"/>
              <w:ind w:left="254"/>
              <w:rPr>
                <w:rFonts w:ascii="Times New Roman" w:eastAsia="標楷體" w:hAnsi="Times New Roman"/>
                <w:sz w:val="24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</w:rPr>
              <w:t>日</w:t>
            </w:r>
          </w:p>
        </w:tc>
      </w:tr>
      <w:tr w:rsidR="00833F09" w:rsidRPr="00F10A1D" w14:paraId="5DCC7F88" w14:textId="77777777" w:rsidTr="009D0F8C">
        <w:trPr>
          <w:trHeight w:val="988"/>
        </w:trPr>
        <w:tc>
          <w:tcPr>
            <w:tcW w:w="10627" w:type="dxa"/>
            <w:gridSpan w:val="1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6DF3F" w14:textId="77777777" w:rsidR="00833F09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審核評定結果：（本欄由學會填寫）</w:t>
            </w:r>
          </w:p>
          <w:p w14:paraId="380F4722" w14:textId="77777777" w:rsidR="00833F09" w:rsidRPr="00F10A1D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</w:p>
          <w:p w14:paraId="3D28B5A0" w14:textId="77777777" w:rsidR="00833F09" w:rsidRPr="00F10A1D" w:rsidRDefault="00833F09" w:rsidP="00971550">
            <w:pPr>
              <w:pStyle w:val="TableParagraph"/>
              <w:tabs>
                <w:tab w:val="left" w:pos="3987"/>
                <w:tab w:val="left" w:pos="7107"/>
              </w:tabs>
              <w:spacing w:before="173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理事長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：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ab/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承辦人員：</w:t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ab/>
            </w:r>
            <w:r w:rsidRPr="00F10A1D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核定日期：</w:t>
            </w:r>
          </w:p>
        </w:tc>
      </w:tr>
    </w:tbl>
    <w:p w14:paraId="394984C2" w14:textId="2F69FACB" w:rsidR="00833F09" w:rsidRPr="00833F09" w:rsidRDefault="00833F09" w:rsidP="00FE73FB">
      <w:pPr>
        <w:pStyle w:val="1"/>
        <w:spacing w:before="0" w:after="0" w:line="240" w:lineRule="auto"/>
        <w:jc w:val="center"/>
        <w:rPr>
          <w:rFonts w:ascii="Times New Roman" w:eastAsia="標楷體" w:hAnsi="Times New Roman"/>
          <w:color w:val="231F20"/>
          <w:sz w:val="28"/>
          <w:szCs w:val="28"/>
        </w:rPr>
      </w:pPr>
      <w:r w:rsidRPr="00833F09">
        <w:rPr>
          <w:rFonts w:ascii="Times New Roman" w:eastAsia="標楷體" w:hAnsi="Times New Roman" w:hint="eastAsia"/>
          <w:color w:val="231F20"/>
          <w:sz w:val="28"/>
          <w:szCs w:val="28"/>
        </w:rPr>
        <w:lastRenderedPageBreak/>
        <w:t>台灣理論計算分子科學學會</w:t>
      </w:r>
    </w:p>
    <w:p w14:paraId="46B353A4" w14:textId="77777777" w:rsidR="00AD3DF9" w:rsidRDefault="00833F09" w:rsidP="00833F09">
      <w:pPr>
        <w:pStyle w:val="1"/>
        <w:spacing w:before="0" w:after="0" w:line="240" w:lineRule="auto"/>
        <w:rPr>
          <w:rFonts w:ascii="Times New Roman" w:eastAsia="標楷體" w:hAnsi="Times New Roman"/>
          <w:b w:val="0"/>
          <w:color w:val="231F20"/>
          <w:sz w:val="28"/>
          <w:szCs w:val="28"/>
        </w:rPr>
      </w:pPr>
      <w:r w:rsidRPr="00833F09">
        <w:rPr>
          <w:rFonts w:ascii="Times New Roman" w:eastAsia="標楷體" w:hAnsi="Times New Roman" w:hint="eastAsia"/>
          <w:color w:val="231F20"/>
          <w:sz w:val="28"/>
          <w:szCs w:val="28"/>
        </w:rPr>
        <w:t xml:space="preserve">   </w:t>
      </w:r>
      <w:r>
        <w:rPr>
          <w:rFonts w:ascii="Times New Roman" w:eastAsia="標楷體" w:hAnsi="Times New Roman" w:hint="eastAsia"/>
          <w:color w:val="231F20"/>
          <w:sz w:val="28"/>
          <w:szCs w:val="28"/>
        </w:rPr>
        <w:t xml:space="preserve">                              </w:t>
      </w:r>
      <w:r>
        <w:rPr>
          <w:rFonts w:ascii="Times New Roman" w:eastAsia="標楷體" w:hAnsi="Times New Roman" w:hint="eastAsia"/>
          <w:color w:val="231F20"/>
          <w:sz w:val="28"/>
          <w:szCs w:val="28"/>
        </w:rPr>
        <w:t xml:space="preserve">　　</w:t>
      </w:r>
      <w:r w:rsidRPr="00833F09">
        <w:rPr>
          <w:rFonts w:ascii="Times New Roman" w:eastAsia="標楷體" w:hAnsi="Times New Roman" w:hint="eastAsia"/>
          <w:color w:val="231F20"/>
          <w:sz w:val="28"/>
          <w:szCs w:val="28"/>
        </w:rPr>
        <w:t>獎助大學生及研究生出國進修</w:t>
      </w:r>
      <w:r w:rsidRPr="00833F09">
        <w:rPr>
          <w:rFonts w:ascii="Times New Roman" w:eastAsia="標楷體" w:hAnsi="Times New Roman"/>
          <w:color w:val="231F20"/>
          <w:sz w:val="28"/>
          <w:szCs w:val="28"/>
        </w:rPr>
        <w:t>申請表</w:t>
      </w:r>
      <w:r w:rsidRPr="00833F09">
        <w:rPr>
          <w:rFonts w:ascii="Times New Roman" w:eastAsia="標楷體" w:hAnsi="Times New Roman" w:hint="eastAsia"/>
          <w:color w:val="231F20"/>
          <w:sz w:val="28"/>
          <w:szCs w:val="28"/>
        </w:rPr>
        <w:t xml:space="preserve"> </w:t>
      </w:r>
      <w:r w:rsidRPr="00833F09">
        <w:rPr>
          <w:rFonts w:ascii="Times New Roman" w:eastAsia="標楷體" w:hAnsi="Times New Roman" w:hint="eastAsia"/>
          <w:b w:val="0"/>
          <w:color w:val="231F20"/>
          <w:sz w:val="28"/>
          <w:szCs w:val="28"/>
        </w:rPr>
        <w:t xml:space="preserve">     </w:t>
      </w:r>
    </w:p>
    <w:p w14:paraId="246F6760" w14:textId="1A97A576" w:rsidR="00833F09" w:rsidRPr="00AD3DF9" w:rsidRDefault="00AD3DF9" w:rsidP="00FE73FB">
      <w:pPr>
        <w:pStyle w:val="1"/>
        <w:adjustRightInd w:val="0"/>
        <w:spacing w:before="0" w:after="0" w:line="240" w:lineRule="auto"/>
        <w:jc w:val="right"/>
        <w:rPr>
          <w:rFonts w:ascii="Times New Roman" w:eastAsia="標楷體" w:hAnsi="Times New Roman"/>
          <w:b w:val="0"/>
          <w:color w:val="231F20"/>
          <w:sz w:val="20"/>
        </w:rPr>
      </w:pPr>
      <w:r>
        <w:rPr>
          <w:rFonts w:ascii="Times New Roman" w:eastAsia="標楷體" w:hAnsi="Times New Roman"/>
          <w:b w:val="0"/>
          <w:color w:val="231F20"/>
          <w:sz w:val="20"/>
        </w:rPr>
        <w:t>109.1</w:t>
      </w:r>
      <w:r>
        <w:rPr>
          <w:rFonts w:ascii="Times New Roman" w:eastAsia="標楷體" w:hAnsi="Times New Roman" w:hint="eastAsia"/>
          <w:b w:val="0"/>
          <w:color w:val="231F20"/>
          <w:sz w:val="20"/>
        </w:rPr>
        <w:t>2</w:t>
      </w:r>
      <w:r w:rsidRPr="008D0C3A">
        <w:rPr>
          <w:rFonts w:ascii="Times New Roman" w:eastAsia="標楷體" w:hAnsi="Times New Roman" w:hint="eastAsia"/>
          <w:b w:val="0"/>
          <w:color w:val="231F20"/>
          <w:sz w:val="20"/>
        </w:rPr>
        <w:t>版</w:t>
      </w:r>
      <w:r w:rsidR="00833F09" w:rsidRPr="00833F09">
        <w:rPr>
          <w:rFonts w:ascii="Times New Roman" w:eastAsia="標楷體" w:hAnsi="Times New Roman" w:hint="eastAsia"/>
          <w:b w:val="0"/>
          <w:color w:val="231F20"/>
          <w:sz w:val="28"/>
          <w:szCs w:val="28"/>
        </w:rPr>
        <w:t xml:space="preserve">                        </w:t>
      </w:r>
      <w:r w:rsidR="00833F09">
        <w:rPr>
          <w:rFonts w:ascii="Times New Roman" w:eastAsia="標楷體" w:hAnsi="Times New Roman" w:hint="eastAsia"/>
          <w:b w:val="0"/>
          <w:color w:val="231F20"/>
        </w:rPr>
        <w:t xml:space="preserve">    </w:t>
      </w:r>
      <w:r w:rsidR="00833F09">
        <w:rPr>
          <w:rFonts w:ascii="Times New Roman" w:eastAsia="標楷體" w:hAnsi="Times New Roman" w:hint="eastAsia"/>
          <w:b w:val="0"/>
          <w:color w:val="231F20"/>
        </w:rPr>
        <w:t xml:space="preserve">　　</w:t>
      </w:r>
    </w:p>
    <w:tbl>
      <w:tblPr>
        <w:tblStyle w:val="TableNormal"/>
        <w:tblpPr w:leftFromText="180" w:rightFromText="180" w:vertAnchor="text" w:horzAnchor="page" w:tblpX="1066" w:tblpY="149"/>
        <w:tblW w:w="1048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1589"/>
        <w:gridCol w:w="570"/>
        <w:gridCol w:w="509"/>
        <w:gridCol w:w="268"/>
        <w:gridCol w:w="810"/>
        <w:gridCol w:w="426"/>
        <w:gridCol w:w="570"/>
        <w:gridCol w:w="1378"/>
        <w:gridCol w:w="1677"/>
        <w:gridCol w:w="743"/>
        <w:gridCol w:w="335"/>
        <w:gridCol w:w="443"/>
        <w:gridCol w:w="779"/>
        <w:gridCol w:w="388"/>
      </w:tblGrid>
      <w:tr w:rsidR="00833F09" w:rsidRPr="00241673" w14:paraId="6C6E65DC" w14:textId="77777777" w:rsidTr="008D2E3C">
        <w:trPr>
          <w:trHeight w:val="479"/>
        </w:trPr>
        <w:tc>
          <w:tcPr>
            <w:tcW w:w="1589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70180EA1" w14:textId="33CBBC1B" w:rsidR="00833F09" w:rsidRPr="00241673" w:rsidRDefault="00833F09" w:rsidP="00971550">
            <w:pPr>
              <w:pStyle w:val="TableParagraph"/>
              <w:spacing w:before="10"/>
              <w:rPr>
                <w:rFonts w:ascii="Times New Roman" w:eastAsia="標楷體" w:hAnsi="Times New Roman"/>
                <w:b/>
                <w:sz w:val="27"/>
                <w:lang w:eastAsia="zh-TW"/>
              </w:rPr>
            </w:pPr>
            <w:r>
              <w:rPr>
                <w:rFonts w:ascii="Times New Roman" w:eastAsia="標楷體" w:hAnsi="Times New Roman" w:hint="eastAsia"/>
                <w:color w:val="231F20"/>
                <w:lang w:eastAsia="zh-TW"/>
              </w:rPr>
              <w:t xml:space="preserve">　　　　　　　　　　　　　　　　　</w:t>
            </w:r>
          </w:p>
          <w:p w14:paraId="65F62801" w14:textId="77777777" w:rsidR="00833F09" w:rsidRPr="00241673" w:rsidRDefault="00833F09" w:rsidP="00971550">
            <w:pPr>
              <w:pStyle w:val="TableParagraph"/>
              <w:spacing w:before="1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申請人</w:t>
            </w:r>
          </w:p>
        </w:tc>
        <w:tc>
          <w:tcPr>
            <w:tcW w:w="570" w:type="dxa"/>
            <w:tcBorders>
              <w:top w:val="single" w:sz="4" w:space="0" w:color="auto"/>
              <w:right w:val="nil"/>
            </w:tcBorders>
          </w:tcPr>
          <w:p w14:paraId="2F698F66" w14:textId="77777777" w:rsidR="00833F09" w:rsidRPr="00241673" w:rsidRDefault="00833F09" w:rsidP="00971550">
            <w:pPr>
              <w:pStyle w:val="TableParagraph"/>
              <w:spacing w:before="143"/>
              <w:ind w:left="60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姓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</w:tcBorders>
          </w:tcPr>
          <w:p w14:paraId="7FAEF825" w14:textId="77777777" w:rsidR="00833F09" w:rsidRPr="00241673" w:rsidRDefault="00833F09" w:rsidP="00971550">
            <w:pPr>
              <w:pStyle w:val="TableParagraph"/>
              <w:spacing w:before="143"/>
              <w:ind w:left="215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名</w:t>
            </w:r>
          </w:p>
        </w:tc>
        <w:tc>
          <w:tcPr>
            <w:tcW w:w="2074" w:type="dxa"/>
            <w:gridSpan w:val="4"/>
            <w:tcBorders>
              <w:top w:val="single" w:sz="4" w:space="0" w:color="auto"/>
            </w:tcBorders>
          </w:tcPr>
          <w:p w14:paraId="76729734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378" w:type="dxa"/>
            <w:tcBorders>
              <w:top w:val="single" w:sz="4" w:space="0" w:color="auto"/>
            </w:tcBorders>
          </w:tcPr>
          <w:p w14:paraId="251F9829" w14:textId="77777777" w:rsidR="00833F09" w:rsidRPr="00241673" w:rsidRDefault="00833F09" w:rsidP="00971550">
            <w:pPr>
              <w:pStyle w:val="TableParagraph"/>
              <w:spacing w:before="143"/>
              <w:ind w:left="14" w:right="55"/>
              <w:jc w:val="center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會員編號</w:t>
            </w:r>
          </w:p>
        </w:tc>
        <w:tc>
          <w:tcPr>
            <w:tcW w:w="1677" w:type="dxa"/>
            <w:tcBorders>
              <w:top w:val="single" w:sz="4" w:space="0" w:color="auto"/>
            </w:tcBorders>
          </w:tcPr>
          <w:p w14:paraId="481D1085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auto"/>
            </w:tcBorders>
          </w:tcPr>
          <w:p w14:paraId="1E0F9DED" w14:textId="77777777" w:rsidR="00833F09" w:rsidRPr="00241673" w:rsidRDefault="00833F09" w:rsidP="00971550">
            <w:pPr>
              <w:pStyle w:val="TableParagraph"/>
              <w:spacing w:before="143"/>
              <w:ind w:left="35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聯絡電話</w:t>
            </w:r>
          </w:p>
        </w:tc>
        <w:tc>
          <w:tcPr>
            <w:tcW w:w="161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582A5E3E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241673" w14:paraId="37098113" w14:textId="77777777" w:rsidTr="008D2E3C">
        <w:trPr>
          <w:trHeight w:val="479"/>
        </w:trPr>
        <w:tc>
          <w:tcPr>
            <w:tcW w:w="1589" w:type="dxa"/>
            <w:vMerge/>
            <w:tcBorders>
              <w:top w:val="nil"/>
              <w:left w:val="single" w:sz="4" w:space="0" w:color="auto"/>
            </w:tcBorders>
          </w:tcPr>
          <w:p w14:paraId="624693FE" w14:textId="77777777" w:rsidR="00833F09" w:rsidRPr="00241673" w:rsidRDefault="00833F09" w:rsidP="00971550">
            <w:pPr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1079" w:type="dxa"/>
            <w:gridSpan w:val="2"/>
          </w:tcPr>
          <w:p w14:paraId="48A866D7" w14:textId="77777777" w:rsidR="00833F09" w:rsidRPr="00241673" w:rsidRDefault="00833F09" w:rsidP="00971550">
            <w:pPr>
              <w:pStyle w:val="TableParagraph"/>
              <w:spacing w:before="143"/>
              <w:ind w:left="28"/>
              <w:jc w:val="center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學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 xml:space="preserve">        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校</w:t>
            </w:r>
          </w:p>
        </w:tc>
        <w:tc>
          <w:tcPr>
            <w:tcW w:w="2074" w:type="dxa"/>
            <w:gridSpan w:val="4"/>
          </w:tcPr>
          <w:p w14:paraId="7F7E31B3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378" w:type="dxa"/>
          </w:tcPr>
          <w:p w14:paraId="274599F0" w14:textId="77777777" w:rsidR="00833F09" w:rsidRPr="00241673" w:rsidRDefault="00833F09" w:rsidP="00971550">
            <w:pPr>
              <w:pStyle w:val="TableParagraph"/>
              <w:spacing w:before="143"/>
              <w:ind w:left="14" w:right="55"/>
              <w:jc w:val="center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系所</w:t>
            </w:r>
            <w:r w:rsidRPr="00241673"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/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年級</w:t>
            </w:r>
          </w:p>
        </w:tc>
        <w:tc>
          <w:tcPr>
            <w:tcW w:w="1677" w:type="dxa"/>
          </w:tcPr>
          <w:p w14:paraId="342F540B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078" w:type="dxa"/>
            <w:gridSpan w:val="2"/>
          </w:tcPr>
          <w:p w14:paraId="16B80B42" w14:textId="77777777" w:rsidR="00833F09" w:rsidRPr="00241673" w:rsidRDefault="00833F09" w:rsidP="00971550">
            <w:pPr>
              <w:pStyle w:val="TableParagraph"/>
              <w:spacing w:before="143"/>
              <w:ind w:left="87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指導教授</w:t>
            </w:r>
          </w:p>
        </w:tc>
        <w:tc>
          <w:tcPr>
            <w:tcW w:w="1610" w:type="dxa"/>
            <w:gridSpan w:val="3"/>
            <w:tcBorders>
              <w:right w:val="single" w:sz="4" w:space="0" w:color="auto"/>
            </w:tcBorders>
          </w:tcPr>
          <w:p w14:paraId="2D948D9D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241673" w14:paraId="3C0DD3F1" w14:textId="77777777" w:rsidTr="008D2E3C">
        <w:trPr>
          <w:trHeight w:val="479"/>
        </w:trPr>
        <w:tc>
          <w:tcPr>
            <w:tcW w:w="10485" w:type="dxa"/>
            <w:gridSpan w:val="14"/>
            <w:tcBorders>
              <w:left w:val="single" w:sz="4" w:space="0" w:color="auto"/>
              <w:right w:val="single" w:sz="4" w:space="0" w:color="auto"/>
            </w:tcBorders>
          </w:tcPr>
          <w:p w14:paraId="02A982DC" w14:textId="77777777" w:rsidR="00833F09" w:rsidRPr="00D81C20" w:rsidRDefault="00833F09" w:rsidP="00971550">
            <w:pPr>
              <w:pStyle w:val="TableParagraph"/>
              <w:rPr>
                <w:rFonts w:ascii="Times New Roman" w:eastAsia="標楷體" w:hAnsi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hint="eastAsia"/>
                <w:b/>
                <w:color w:val="231F20"/>
                <w:sz w:val="24"/>
                <w:lang w:eastAsia="zh-TW"/>
              </w:rPr>
              <w:t>過去曾</w:t>
            </w:r>
            <w:r w:rsidRPr="00D81C20">
              <w:rPr>
                <w:rFonts w:ascii="Times New Roman" w:eastAsia="標楷體" w:hAnsi="Times New Roman"/>
                <w:b/>
                <w:color w:val="231F20"/>
                <w:spacing w:val="-6"/>
                <w:sz w:val="24"/>
                <w:lang w:eastAsia="zh-TW"/>
              </w:rPr>
              <w:t>受本會</w:t>
            </w:r>
            <w:r w:rsidRPr="00D81C20">
              <w:rPr>
                <w:rFonts w:ascii="Times New Roman" w:eastAsia="標楷體" w:hAnsi="Times New Roman"/>
                <w:b/>
                <w:color w:val="231F20"/>
                <w:sz w:val="24"/>
                <w:lang w:eastAsia="zh-TW"/>
              </w:rPr>
              <w:t>補助</w:t>
            </w:r>
            <w:r>
              <w:rPr>
                <w:rFonts w:ascii="標楷體" w:eastAsia="標楷體" w:hAnsi="標楷體" w:hint="eastAsia"/>
                <w:b/>
                <w:color w:val="231F20"/>
                <w:sz w:val="24"/>
                <w:lang w:eastAsia="zh-TW"/>
              </w:rPr>
              <w:t>：</w:t>
            </w:r>
          </w:p>
        </w:tc>
      </w:tr>
      <w:tr w:rsidR="00833F09" w:rsidRPr="00241673" w14:paraId="3BB9DFB8" w14:textId="77777777" w:rsidTr="008D2E3C">
        <w:trPr>
          <w:trHeight w:val="479"/>
        </w:trPr>
        <w:tc>
          <w:tcPr>
            <w:tcW w:w="1589" w:type="dxa"/>
            <w:tcBorders>
              <w:left w:val="single" w:sz="4" w:space="0" w:color="auto"/>
              <w:bottom w:val="single" w:sz="4" w:space="0" w:color="auto"/>
            </w:tcBorders>
          </w:tcPr>
          <w:p w14:paraId="798889DC" w14:textId="77777777" w:rsidR="00833F09" w:rsidRPr="003678E9" w:rsidRDefault="00833F09" w:rsidP="00971550">
            <w:pPr>
              <w:pStyle w:val="TableParagraph"/>
              <w:spacing w:before="143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出國日期</w:t>
            </w:r>
          </w:p>
        </w:tc>
        <w:tc>
          <w:tcPr>
            <w:tcW w:w="8896" w:type="dxa"/>
            <w:gridSpan w:val="13"/>
            <w:tcBorders>
              <w:right w:val="single" w:sz="4" w:space="0" w:color="auto"/>
            </w:tcBorders>
          </w:tcPr>
          <w:p w14:paraId="061DAE71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241673" w14:paraId="39DB01B4" w14:textId="77777777" w:rsidTr="008D2E3C">
        <w:trPr>
          <w:trHeight w:val="709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C8784C" w14:textId="77777777" w:rsidR="00833F09" w:rsidRPr="00D81C20" w:rsidRDefault="00833F09" w:rsidP="00971550">
            <w:pPr>
              <w:pStyle w:val="TableParagraph"/>
              <w:spacing w:before="182" w:line="374" w:lineRule="auto"/>
              <w:ind w:left="33" w:right="291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會議名稱</w:t>
            </w:r>
          </w:p>
        </w:tc>
        <w:tc>
          <w:tcPr>
            <w:tcW w:w="8896" w:type="dxa"/>
            <w:gridSpan w:val="13"/>
            <w:tcBorders>
              <w:right w:val="single" w:sz="4" w:space="0" w:color="auto"/>
            </w:tcBorders>
          </w:tcPr>
          <w:p w14:paraId="79BBEF5F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241673" w14:paraId="3AD1EC42" w14:textId="77777777" w:rsidTr="008D2E3C">
        <w:trPr>
          <w:trHeight w:val="981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</w:tcBorders>
          </w:tcPr>
          <w:p w14:paraId="21DD2957" w14:textId="77777777" w:rsidR="00833F09" w:rsidRPr="00241673" w:rsidRDefault="00833F09" w:rsidP="00971550">
            <w:pPr>
              <w:pStyle w:val="TableParagraph"/>
              <w:spacing w:line="480" w:lineRule="exact"/>
              <w:ind w:left="33" w:right="51"/>
              <w:jc w:val="both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出國研究計畫名稱</w:t>
            </w:r>
          </w:p>
        </w:tc>
        <w:tc>
          <w:tcPr>
            <w:tcW w:w="8896" w:type="dxa"/>
            <w:gridSpan w:val="13"/>
            <w:tcBorders>
              <w:right w:val="single" w:sz="4" w:space="0" w:color="auto"/>
            </w:tcBorders>
          </w:tcPr>
          <w:p w14:paraId="3C87A501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833F09" w:rsidRPr="00241673" w14:paraId="0F6305EC" w14:textId="77777777" w:rsidTr="008D2E3C">
        <w:trPr>
          <w:trHeight w:val="138"/>
        </w:trPr>
        <w:tc>
          <w:tcPr>
            <w:tcW w:w="10485" w:type="dxa"/>
            <w:gridSpan w:val="14"/>
            <w:tcBorders>
              <w:left w:val="single" w:sz="4" w:space="0" w:color="auto"/>
              <w:right w:val="single" w:sz="4" w:space="0" w:color="auto"/>
            </w:tcBorders>
          </w:tcPr>
          <w:p w14:paraId="2261721A" w14:textId="77777777" w:rsidR="00833F09" w:rsidRPr="00241673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D81C20">
              <w:rPr>
                <w:rFonts w:ascii="Times New Roman" w:eastAsia="標楷體" w:hAnsi="Times New Roman" w:hint="eastAsia"/>
                <w:b/>
                <w:sz w:val="24"/>
                <w:szCs w:val="24"/>
                <w:lang w:eastAsia="zh-TW"/>
              </w:rPr>
              <w:t>本次申請</w:t>
            </w:r>
            <w:r>
              <w:rPr>
                <w:rFonts w:ascii="Times New Roman" w:eastAsia="標楷體" w:hAnsi="Times New Roman" w:hint="eastAsia"/>
                <w:b/>
                <w:sz w:val="24"/>
                <w:szCs w:val="24"/>
                <w:lang w:eastAsia="zh-TW"/>
              </w:rPr>
              <w:t>資料</w:t>
            </w:r>
            <w:r>
              <w:rPr>
                <w:rFonts w:ascii="標楷體" w:eastAsia="標楷體" w:hAnsi="標楷體" w:hint="eastAsia"/>
                <w:b/>
                <w:sz w:val="24"/>
                <w:szCs w:val="24"/>
                <w:lang w:eastAsia="zh-TW"/>
              </w:rPr>
              <w:t>：</w:t>
            </w:r>
          </w:p>
        </w:tc>
      </w:tr>
      <w:tr w:rsidR="00833F09" w:rsidRPr="00241673" w14:paraId="79D53251" w14:textId="77777777" w:rsidTr="008D2E3C">
        <w:trPr>
          <w:trHeight w:val="967"/>
        </w:trPr>
        <w:tc>
          <w:tcPr>
            <w:tcW w:w="1589" w:type="dxa"/>
            <w:tcBorders>
              <w:left w:val="single" w:sz="4" w:space="0" w:color="auto"/>
            </w:tcBorders>
          </w:tcPr>
          <w:p w14:paraId="64E6E43B" w14:textId="77777777" w:rsidR="00833F09" w:rsidRPr="00241673" w:rsidRDefault="00833F09" w:rsidP="00971550">
            <w:pPr>
              <w:pStyle w:val="TableParagraph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3678E9">
              <w:rPr>
                <w:rFonts w:ascii="Times New Roman" w:eastAsia="標楷體" w:hAnsi="Times New Roman" w:hint="eastAsia"/>
                <w:color w:val="231F20"/>
                <w:sz w:val="24"/>
                <w:szCs w:val="24"/>
                <w:lang w:eastAsia="zh-TW"/>
              </w:rPr>
              <w:t>研究計畫</w:t>
            </w:r>
            <w:r w:rsidRPr="003678E9">
              <w:rPr>
                <w:rFonts w:ascii="Times New Roman" w:eastAsia="標楷體" w:hAnsi="Times New Roman"/>
                <w:color w:val="231F20"/>
                <w:sz w:val="24"/>
                <w:szCs w:val="24"/>
                <w:lang w:eastAsia="zh-TW"/>
              </w:rPr>
              <w:t>名稱</w:t>
            </w:r>
          </w:p>
        </w:tc>
        <w:tc>
          <w:tcPr>
            <w:tcW w:w="8896" w:type="dxa"/>
            <w:gridSpan w:val="13"/>
            <w:tcBorders>
              <w:right w:val="single" w:sz="4" w:space="0" w:color="auto"/>
            </w:tcBorders>
          </w:tcPr>
          <w:p w14:paraId="08CE9FCD" w14:textId="77777777" w:rsidR="00833F09" w:rsidRPr="00241673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</w:p>
        </w:tc>
      </w:tr>
      <w:tr w:rsidR="00833F09" w:rsidRPr="00241673" w14:paraId="2E605891" w14:textId="77777777" w:rsidTr="008D2E3C">
        <w:trPr>
          <w:trHeight w:val="959"/>
        </w:trPr>
        <w:tc>
          <w:tcPr>
            <w:tcW w:w="1589" w:type="dxa"/>
            <w:tcBorders>
              <w:left w:val="single" w:sz="4" w:space="0" w:color="auto"/>
            </w:tcBorders>
          </w:tcPr>
          <w:p w14:paraId="02F84C22" w14:textId="77777777" w:rsidR="00833F09" w:rsidRPr="00241673" w:rsidRDefault="00833F09" w:rsidP="00971550">
            <w:pPr>
              <w:pStyle w:val="TableParagraph"/>
              <w:spacing w:before="6"/>
              <w:rPr>
                <w:rFonts w:ascii="Times New Roman" w:eastAsia="標楷體" w:hAnsi="Times New Roman"/>
                <w:b/>
                <w:sz w:val="27"/>
                <w:lang w:eastAsia="zh-TW"/>
              </w:rPr>
            </w:pPr>
          </w:p>
          <w:p w14:paraId="0A8D6DD3" w14:textId="77777777" w:rsidR="00833F09" w:rsidRPr="00241673" w:rsidRDefault="00833F09" w:rsidP="00971550">
            <w:pPr>
              <w:pStyle w:val="TableParagraph"/>
              <w:ind w:left="28"/>
              <w:rPr>
                <w:rFonts w:ascii="Times New Roman" w:eastAsia="標楷體" w:hAnsi="Times New Roman"/>
                <w:sz w:val="24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預計出國日期</w:t>
            </w:r>
          </w:p>
        </w:tc>
        <w:tc>
          <w:tcPr>
            <w:tcW w:w="570" w:type="dxa"/>
            <w:tcBorders>
              <w:right w:val="nil"/>
            </w:tcBorders>
          </w:tcPr>
          <w:p w14:paraId="6EBAF757" w14:textId="77777777" w:rsidR="00833F09" w:rsidRPr="00241673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自</w:t>
            </w:r>
          </w:p>
          <w:p w14:paraId="15AFC494" w14:textId="77777777" w:rsidR="00833F09" w:rsidRPr="00241673" w:rsidRDefault="00833F09" w:rsidP="00971550">
            <w:pPr>
              <w:pStyle w:val="TableParagraph"/>
              <w:spacing w:before="173"/>
              <w:ind w:left="28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至</w:t>
            </w:r>
          </w:p>
        </w:tc>
        <w:tc>
          <w:tcPr>
            <w:tcW w:w="777" w:type="dxa"/>
            <w:gridSpan w:val="2"/>
            <w:tcBorders>
              <w:left w:val="nil"/>
              <w:right w:val="nil"/>
            </w:tcBorders>
          </w:tcPr>
          <w:p w14:paraId="13150F66" w14:textId="77777777" w:rsidR="00833F09" w:rsidRPr="00241673" w:rsidRDefault="00833F09" w:rsidP="00971550">
            <w:pPr>
              <w:pStyle w:val="TableParagraph"/>
              <w:spacing w:before="143"/>
              <w:ind w:left="302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年</w:t>
            </w:r>
          </w:p>
          <w:p w14:paraId="29FC8749" w14:textId="77777777" w:rsidR="00833F09" w:rsidRPr="00241673" w:rsidRDefault="00833F09" w:rsidP="00971550">
            <w:pPr>
              <w:pStyle w:val="TableParagraph"/>
              <w:spacing w:before="173"/>
              <w:ind w:left="302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年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57DEBD15" w14:textId="77777777" w:rsidR="00833F09" w:rsidRPr="00241673" w:rsidRDefault="00833F09" w:rsidP="00971550">
            <w:pPr>
              <w:pStyle w:val="TableParagraph"/>
              <w:spacing w:before="143"/>
              <w:ind w:left="245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月</w:t>
            </w:r>
          </w:p>
          <w:p w14:paraId="1708A600" w14:textId="77777777" w:rsidR="00833F09" w:rsidRPr="00241673" w:rsidRDefault="00833F09" w:rsidP="00971550">
            <w:pPr>
              <w:pStyle w:val="TableParagraph"/>
              <w:spacing w:before="173"/>
              <w:ind w:left="245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月</w:t>
            </w:r>
          </w:p>
        </w:tc>
        <w:tc>
          <w:tcPr>
            <w:tcW w:w="426" w:type="dxa"/>
            <w:tcBorders>
              <w:left w:val="nil"/>
            </w:tcBorders>
          </w:tcPr>
          <w:p w14:paraId="41D4F989" w14:textId="77777777" w:rsidR="00833F09" w:rsidRPr="00241673" w:rsidRDefault="00833F09" w:rsidP="00971550">
            <w:pPr>
              <w:pStyle w:val="TableParagraph"/>
              <w:spacing w:before="143"/>
              <w:ind w:left="155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日</w:t>
            </w:r>
          </w:p>
          <w:p w14:paraId="2275C4B4" w14:textId="77777777" w:rsidR="00833F09" w:rsidRPr="00241673" w:rsidRDefault="00833F09" w:rsidP="00971550">
            <w:pPr>
              <w:pStyle w:val="TableParagraph"/>
              <w:spacing w:before="173"/>
              <w:ind w:left="155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日</w:t>
            </w:r>
          </w:p>
        </w:tc>
        <w:tc>
          <w:tcPr>
            <w:tcW w:w="1948" w:type="dxa"/>
            <w:gridSpan w:val="2"/>
          </w:tcPr>
          <w:p w14:paraId="1B07EF41" w14:textId="77777777" w:rsidR="00833F09" w:rsidRPr="00241673" w:rsidRDefault="00833F09" w:rsidP="00971550">
            <w:pPr>
              <w:pStyle w:val="TableParagraph"/>
              <w:tabs>
                <w:tab w:val="left" w:pos="865"/>
              </w:tabs>
              <w:spacing w:before="143"/>
              <w:ind w:left="26"/>
              <w:jc w:val="center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地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ab/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點</w:t>
            </w:r>
          </w:p>
          <w:p w14:paraId="1A725D7E" w14:textId="77777777" w:rsidR="00833F09" w:rsidRPr="00241673" w:rsidRDefault="00833F09" w:rsidP="00971550">
            <w:pPr>
              <w:pStyle w:val="TableParagraph"/>
              <w:spacing w:before="173"/>
              <w:ind w:left="19" w:right="110"/>
              <w:jc w:val="center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（</w:t>
            </w:r>
            <w:r>
              <w:rPr>
                <w:rFonts w:ascii="Times New Roman" w:eastAsia="標楷體" w:hAnsi="Times New Roman"/>
                <w:color w:val="231F20"/>
                <w:spacing w:val="-35"/>
                <w:sz w:val="24"/>
                <w:lang w:eastAsia="zh-TW"/>
              </w:rPr>
              <w:t>國</w:t>
            </w:r>
            <w:r>
              <w:rPr>
                <w:rFonts w:ascii="Times New Roman" w:eastAsia="標楷體" w:hAnsi="Times New Roman" w:hint="eastAsia"/>
                <w:color w:val="231F20"/>
                <w:spacing w:val="-35"/>
                <w:sz w:val="24"/>
                <w:lang w:eastAsia="zh-TW"/>
              </w:rPr>
              <w:t>家</w:t>
            </w:r>
            <w:r w:rsidRPr="00241673">
              <w:rPr>
                <w:rFonts w:ascii="Times New Roman" w:eastAsia="標楷體" w:hAnsi="Times New Roman"/>
                <w:color w:val="231F20"/>
                <w:spacing w:val="-35"/>
                <w:sz w:val="24"/>
                <w:lang w:eastAsia="zh-TW"/>
              </w:rPr>
              <w:t>、城市</w:t>
            </w:r>
            <w:r>
              <w:rPr>
                <w:rFonts w:ascii="Times New Roman" w:eastAsia="標楷體" w:hAnsi="Times New Roman" w:hint="eastAsia"/>
                <w:color w:val="231F20"/>
                <w:spacing w:val="-35"/>
                <w:sz w:val="24"/>
                <w:lang w:eastAsia="zh-TW"/>
              </w:rPr>
              <w:t>）</w:t>
            </w:r>
          </w:p>
        </w:tc>
        <w:tc>
          <w:tcPr>
            <w:tcW w:w="4365" w:type="dxa"/>
            <w:gridSpan w:val="6"/>
            <w:tcBorders>
              <w:right w:val="single" w:sz="4" w:space="0" w:color="auto"/>
            </w:tcBorders>
          </w:tcPr>
          <w:p w14:paraId="30796C30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b/>
                <w:sz w:val="24"/>
                <w:lang w:eastAsia="zh-TW"/>
              </w:rPr>
            </w:pPr>
          </w:p>
          <w:p w14:paraId="3D3836DE" w14:textId="77777777" w:rsidR="00833F09" w:rsidRPr="00241673" w:rsidRDefault="00833F09" w:rsidP="00971550">
            <w:pPr>
              <w:pStyle w:val="TableParagraph"/>
              <w:spacing w:before="8"/>
              <w:rPr>
                <w:rFonts w:ascii="Times New Roman" w:eastAsia="標楷體" w:hAnsi="Times New Roman"/>
                <w:b/>
                <w:sz w:val="20"/>
                <w:lang w:eastAsia="zh-TW"/>
              </w:rPr>
            </w:pPr>
          </w:p>
          <w:p w14:paraId="309DBCCA" w14:textId="77777777" w:rsidR="00833F09" w:rsidRPr="00241673" w:rsidRDefault="00833F09" w:rsidP="00971550">
            <w:pPr>
              <w:pStyle w:val="TableParagraph"/>
              <w:ind w:left="-141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）</w:t>
            </w:r>
          </w:p>
        </w:tc>
      </w:tr>
      <w:tr w:rsidR="00833F09" w:rsidRPr="00241673" w14:paraId="6894D939" w14:textId="77777777" w:rsidTr="008D2E3C">
        <w:trPr>
          <w:trHeight w:val="479"/>
        </w:trPr>
        <w:tc>
          <w:tcPr>
            <w:tcW w:w="1589" w:type="dxa"/>
            <w:vMerge w:val="restart"/>
            <w:tcBorders>
              <w:left w:val="single" w:sz="4" w:space="0" w:color="auto"/>
            </w:tcBorders>
          </w:tcPr>
          <w:p w14:paraId="41327B95" w14:textId="77777777" w:rsidR="00833F09" w:rsidRPr="00786905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擬前往實驗室</w:t>
            </w:r>
          </w:p>
        </w:tc>
        <w:tc>
          <w:tcPr>
            <w:tcW w:w="8896" w:type="dxa"/>
            <w:gridSpan w:val="13"/>
            <w:tcBorders>
              <w:right w:val="single" w:sz="4" w:space="0" w:color="auto"/>
            </w:tcBorders>
          </w:tcPr>
          <w:p w14:paraId="48BBD2DA" w14:textId="77777777" w:rsidR="00833F09" w:rsidRPr="00241673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學校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/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系所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：</w:t>
            </w:r>
          </w:p>
        </w:tc>
      </w:tr>
      <w:tr w:rsidR="00833F09" w:rsidRPr="00241673" w14:paraId="73C9EA59" w14:textId="77777777" w:rsidTr="008D2E3C">
        <w:trPr>
          <w:trHeight w:val="479"/>
        </w:trPr>
        <w:tc>
          <w:tcPr>
            <w:tcW w:w="1589" w:type="dxa"/>
            <w:vMerge/>
            <w:tcBorders>
              <w:top w:val="nil"/>
              <w:left w:val="single" w:sz="4" w:space="0" w:color="auto"/>
            </w:tcBorders>
          </w:tcPr>
          <w:p w14:paraId="315E4C5B" w14:textId="77777777" w:rsidR="00833F09" w:rsidRPr="00241673" w:rsidRDefault="00833F09" w:rsidP="00971550">
            <w:pPr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8896" w:type="dxa"/>
            <w:gridSpan w:val="13"/>
            <w:tcBorders>
              <w:right w:val="single" w:sz="4" w:space="0" w:color="auto"/>
            </w:tcBorders>
          </w:tcPr>
          <w:p w14:paraId="09A40113" w14:textId="77777777" w:rsidR="00833F09" w:rsidRPr="00241673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實驗室指導教授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：</w:t>
            </w:r>
          </w:p>
        </w:tc>
      </w:tr>
      <w:tr w:rsidR="00833F09" w:rsidRPr="00241673" w14:paraId="6E9BC7AF" w14:textId="77777777" w:rsidTr="008D2E3C">
        <w:trPr>
          <w:trHeight w:val="479"/>
        </w:trPr>
        <w:tc>
          <w:tcPr>
            <w:tcW w:w="10485" w:type="dxa"/>
            <w:gridSpan w:val="14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24305E3B" w14:textId="77777777" w:rsidR="00833F09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請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附上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個人履歷及出國研究計畫書。</w:t>
            </w:r>
          </w:p>
        </w:tc>
      </w:tr>
      <w:tr w:rsidR="00833F09" w:rsidRPr="00241673" w14:paraId="00CFECAE" w14:textId="77777777" w:rsidTr="008D2E3C">
        <w:trPr>
          <w:trHeight w:val="1937"/>
        </w:trPr>
        <w:tc>
          <w:tcPr>
            <w:tcW w:w="3746" w:type="dxa"/>
            <w:gridSpan w:val="5"/>
            <w:vMerge w:val="restart"/>
            <w:tcBorders>
              <w:left w:val="single" w:sz="4" w:space="0" w:color="auto"/>
            </w:tcBorders>
          </w:tcPr>
          <w:p w14:paraId="69488500" w14:textId="77777777" w:rsidR="00833F09" w:rsidRPr="00241673" w:rsidRDefault="00833F09" w:rsidP="00971550">
            <w:pPr>
              <w:pStyle w:val="TableParagraph"/>
              <w:spacing w:before="143" w:line="374" w:lineRule="auto"/>
              <w:ind w:left="28" w:right="107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有無向教育部、科技部或其他機關申請補助</w:t>
            </w:r>
          </w:p>
        </w:tc>
        <w:tc>
          <w:tcPr>
            <w:tcW w:w="6739" w:type="dxa"/>
            <w:gridSpan w:val="9"/>
            <w:tcBorders>
              <w:right w:val="single" w:sz="4" w:space="0" w:color="auto"/>
            </w:tcBorders>
          </w:tcPr>
          <w:p w14:paraId="1E2337BB" w14:textId="71D19D79" w:rsidR="00833F09" w:rsidRPr="00241673" w:rsidRDefault="00FE73FB" w:rsidP="00971550">
            <w:pPr>
              <w:pStyle w:val="TableParagraph"/>
              <w:tabs>
                <w:tab w:val="left" w:pos="391"/>
              </w:tabs>
              <w:spacing w:before="143"/>
              <w:rPr>
                <w:rFonts w:ascii="Times New Roman" w:eastAsia="標楷體" w:hAnsi="Times New Roman"/>
                <w:sz w:val="24"/>
                <w:lang w:eastAsia="zh-TW"/>
              </w:rPr>
            </w:pPr>
            <w:r>
              <w:rPr>
                <w:rFonts w:ascii="標楷體" w:eastAsia="標楷體" w:hAnsi="標楷體" w:hint="eastAsia"/>
                <w:color w:val="231F20"/>
                <w:sz w:val="24"/>
                <w:lang w:eastAsia="zh-TW"/>
              </w:rPr>
              <w:t>□</w:t>
            </w:r>
            <w:r w:rsidR="00833F09"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有</w:t>
            </w:r>
          </w:p>
          <w:p w14:paraId="481DB588" w14:textId="77777777" w:rsidR="00833F09" w:rsidRPr="00241673" w:rsidRDefault="00833F09" w:rsidP="00971550">
            <w:pPr>
              <w:pStyle w:val="TableParagraph"/>
              <w:spacing w:before="173"/>
              <w:ind w:left="30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機關名稱：</w:t>
            </w:r>
          </w:p>
          <w:p w14:paraId="36CA0FE1" w14:textId="7C1C87DF" w:rsidR="00833F09" w:rsidRPr="00833F09" w:rsidRDefault="00833F09" w:rsidP="006E089E">
            <w:pPr>
              <w:pStyle w:val="TableParagraph"/>
              <w:spacing w:before="172" w:line="374" w:lineRule="auto"/>
              <w:ind w:left="30" w:right="4957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申請補助</w:t>
            </w:r>
            <w:r w:rsidR="006E089E"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項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目：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 xml:space="preserve"> 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申請補助金額：</w:t>
            </w:r>
          </w:p>
        </w:tc>
      </w:tr>
      <w:tr w:rsidR="00833F09" w:rsidRPr="00241673" w14:paraId="77B50D45" w14:textId="77777777" w:rsidTr="008D2E3C">
        <w:trPr>
          <w:trHeight w:val="513"/>
        </w:trPr>
        <w:tc>
          <w:tcPr>
            <w:tcW w:w="3746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3B77CB1" w14:textId="77777777" w:rsidR="00833F09" w:rsidRPr="00241673" w:rsidRDefault="00833F09" w:rsidP="00971550">
            <w:pPr>
              <w:rPr>
                <w:rFonts w:ascii="Times New Roman" w:eastAsia="標楷體" w:hAnsi="Times New Roman"/>
                <w:sz w:val="2"/>
                <w:szCs w:val="2"/>
                <w:lang w:eastAsia="zh-TW"/>
              </w:rPr>
            </w:pPr>
          </w:p>
        </w:tc>
        <w:tc>
          <w:tcPr>
            <w:tcW w:w="6739" w:type="dxa"/>
            <w:gridSpan w:val="9"/>
            <w:tcBorders>
              <w:right w:val="single" w:sz="4" w:space="0" w:color="auto"/>
            </w:tcBorders>
          </w:tcPr>
          <w:p w14:paraId="713775F4" w14:textId="5725BF4E" w:rsidR="00833F09" w:rsidRPr="00241673" w:rsidRDefault="00FE73FB" w:rsidP="00971550">
            <w:pPr>
              <w:pStyle w:val="TableParagraph"/>
              <w:tabs>
                <w:tab w:val="left" w:pos="391"/>
              </w:tabs>
              <w:spacing w:before="143"/>
              <w:rPr>
                <w:rFonts w:ascii="Times New Roman" w:eastAsia="標楷體" w:hAnsi="Times New Roman"/>
                <w:sz w:val="24"/>
              </w:rPr>
            </w:pPr>
            <w:r>
              <w:rPr>
                <w:rFonts w:ascii="新細明體" w:eastAsia="新細明體" w:hAnsi="新細明體" w:hint="eastAsia"/>
                <w:color w:val="231F20"/>
                <w:sz w:val="24"/>
              </w:rPr>
              <w:t>□</w:t>
            </w:r>
            <w:r w:rsidR="00833F09" w:rsidRPr="00241673">
              <w:rPr>
                <w:rFonts w:ascii="Times New Roman" w:eastAsia="標楷體" w:hAnsi="Times New Roman"/>
                <w:color w:val="231F20"/>
                <w:sz w:val="24"/>
              </w:rPr>
              <w:t>無</w:t>
            </w:r>
          </w:p>
        </w:tc>
      </w:tr>
      <w:tr w:rsidR="00833F09" w:rsidRPr="00241673" w14:paraId="51331B18" w14:textId="77777777" w:rsidTr="008D2E3C">
        <w:trPr>
          <w:trHeight w:val="700"/>
        </w:trPr>
        <w:tc>
          <w:tcPr>
            <w:tcW w:w="2159" w:type="dxa"/>
            <w:gridSpan w:val="2"/>
            <w:tcBorders>
              <w:left w:val="single" w:sz="4" w:space="0" w:color="auto"/>
              <w:right w:val="nil"/>
            </w:tcBorders>
          </w:tcPr>
          <w:p w14:paraId="77CB052D" w14:textId="1EE4D919" w:rsidR="00833F09" w:rsidRPr="00241673" w:rsidRDefault="00833F09" w:rsidP="00971550">
            <w:pPr>
              <w:pStyle w:val="TableParagraph"/>
              <w:spacing w:before="196"/>
              <w:ind w:left="28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w w:val="95"/>
                <w:sz w:val="24"/>
              </w:rPr>
              <w:t>指導教授（簽名）</w:t>
            </w:r>
            <w:r w:rsidR="00AD3DF9">
              <w:rPr>
                <w:rFonts w:ascii="標楷體" w:eastAsia="標楷體" w:hAnsi="標楷體" w:hint="eastAsia"/>
                <w:color w:val="231F20"/>
                <w:w w:val="95"/>
                <w:sz w:val="24"/>
              </w:rPr>
              <w:t>：</w:t>
            </w:r>
          </w:p>
        </w:tc>
        <w:tc>
          <w:tcPr>
            <w:tcW w:w="777" w:type="dxa"/>
            <w:gridSpan w:val="2"/>
            <w:tcBorders>
              <w:left w:val="nil"/>
              <w:right w:val="nil"/>
            </w:tcBorders>
          </w:tcPr>
          <w:p w14:paraId="42928BF4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0B0FEC2E" w14:textId="77777777" w:rsidR="00833F09" w:rsidRPr="00241673" w:rsidRDefault="00833F09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2374" w:type="dxa"/>
            <w:gridSpan w:val="3"/>
            <w:tcBorders>
              <w:left w:val="nil"/>
              <w:right w:val="nil"/>
            </w:tcBorders>
          </w:tcPr>
          <w:p w14:paraId="7CE460B2" w14:textId="77777777" w:rsidR="00833F09" w:rsidRPr="00241673" w:rsidRDefault="00833F09" w:rsidP="00AD3DF9">
            <w:pPr>
              <w:pStyle w:val="TableParagraph"/>
              <w:spacing w:before="196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w w:val="90"/>
                <w:sz w:val="24"/>
              </w:rPr>
              <w:t>申請人（簽名）：</w:t>
            </w:r>
          </w:p>
        </w:tc>
        <w:tc>
          <w:tcPr>
            <w:tcW w:w="2420" w:type="dxa"/>
            <w:gridSpan w:val="2"/>
            <w:tcBorders>
              <w:left w:val="nil"/>
              <w:right w:val="nil"/>
            </w:tcBorders>
          </w:tcPr>
          <w:p w14:paraId="605E9183" w14:textId="13AABB68" w:rsidR="00833F09" w:rsidRPr="00241673" w:rsidRDefault="00833F09" w:rsidP="00971550">
            <w:pPr>
              <w:pStyle w:val="TableParagraph"/>
              <w:spacing w:before="196"/>
              <w:rPr>
                <w:rFonts w:ascii="Times New Roman" w:eastAsia="標楷體" w:hAnsi="Times New Roman"/>
                <w:sz w:val="24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 xml:space="preserve">             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申請日期：</w:t>
            </w:r>
          </w:p>
        </w:tc>
        <w:tc>
          <w:tcPr>
            <w:tcW w:w="778" w:type="dxa"/>
            <w:gridSpan w:val="2"/>
            <w:tcBorders>
              <w:left w:val="nil"/>
              <w:right w:val="nil"/>
            </w:tcBorders>
          </w:tcPr>
          <w:p w14:paraId="27012A61" w14:textId="77777777" w:rsidR="00833F09" w:rsidRPr="00241673" w:rsidRDefault="00833F09" w:rsidP="00833F09">
            <w:pPr>
              <w:pStyle w:val="TableParagraph"/>
              <w:spacing w:before="196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年</w:t>
            </w:r>
          </w:p>
        </w:tc>
        <w:tc>
          <w:tcPr>
            <w:tcW w:w="779" w:type="dxa"/>
            <w:tcBorders>
              <w:left w:val="nil"/>
              <w:right w:val="nil"/>
            </w:tcBorders>
          </w:tcPr>
          <w:p w14:paraId="72C39244" w14:textId="77777777" w:rsidR="00833F09" w:rsidRPr="00241673" w:rsidRDefault="00833F09" w:rsidP="00833F09">
            <w:pPr>
              <w:pStyle w:val="TableParagraph"/>
              <w:spacing w:before="196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月</w:t>
            </w:r>
          </w:p>
        </w:tc>
        <w:tc>
          <w:tcPr>
            <w:tcW w:w="388" w:type="dxa"/>
            <w:tcBorders>
              <w:left w:val="nil"/>
              <w:right w:val="single" w:sz="4" w:space="0" w:color="auto"/>
            </w:tcBorders>
          </w:tcPr>
          <w:p w14:paraId="53CF4266" w14:textId="77777777" w:rsidR="00833F09" w:rsidRPr="00241673" w:rsidRDefault="00833F09" w:rsidP="00833F09">
            <w:pPr>
              <w:pStyle w:val="TableParagraph"/>
              <w:spacing w:before="196"/>
              <w:rPr>
                <w:rFonts w:ascii="Times New Roman" w:eastAsia="標楷體" w:hAnsi="Times New Roman"/>
                <w:sz w:val="24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</w:rPr>
              <w:t>日</w:t>
            </w:r>
          </w:p>
        </w:tc>
      </w:tr>
      <w:tr w:rsidR="00833F09" w:rsidRPr="00241673" w14:paraId="63BAD7CC" w14:textId="77777777" w:rsidTr="008D2E3C">
        <w:trPr>
          <w:trHeight w:val="988"/>
        </w:trPr>
        <w:tc>
          <w:tcPr>
            <w:tcW w:w="10485" w:type="dxa"/>
            <w:gridSpan w:val="1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351F8" w14:textId="77777777" w:rsidR="00833F09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</w:pP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審核評定結果：（本欄由學會填寫）</w:t>
            </w:r>
          </w:p>
          <w:p w14:paraId="048C604D" w14:textId="77777777" w:rsidR="00833F09" w:rsidRPr="00241673" w:rsidRDefault="00833F09" w:rsidP="00971550">
            <w:pPr>
              <w:pStyle w:val="TableParagraph"/>
              <w:spacing w:before="143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</w:p>
          <w:p w14:paraId="18572F36" w14:textId="77777777" w:rsidR="00833F09" w:rsidRPr="00241673" w:rsidRDefault="00833F09" w:rsidP="00971550">
            <w:pPr>
              <w:pStyle w:val="TableParagraph"/>
              <w:tabs>
                <w:tab w:val="left" w:pos="3987"/>
                <w:tab w:val="left" w:pos="7107"/>
              </w:tabs>
              <w:spacing w:before="173"/>
              <w:ind w:left="28"/>
              <w:rPr>
                <w:rFonts w:ascii="Times New Roman" w:eastAsia="標楷體" w:hAnsi="Times New Roman"/>
                <w:sz w:val="24"/>
                <w:lang w:eastAsia="zh-TW"/>
              </w:rPr>
            </w:pP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>理事長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：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ab/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承辦人員：</w:t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ab/>
            </w:r>
            <w:r w:rsidRPr="00241673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核定日期：</w:t>
            </w:r>
          </w:p>
        </w:tc>
      </w:tr>
    </w:tbl>
    <w:p w14:paraId="5F7937C8" w14:textId="75D1985D" w:rsidR="006E089E" w:rsidRPr="00AD3DF9" w:rsidRDefault="0046503B" w:rsidP="0046503B">
      <w:pPr>
        <w:spacing w:before="31" w:line="383" w:lineRule="exact"/>
        <w:ind w:right="1314"/>
        <w:jc w:val="center"/>
        <w:rPr>
          <w:rFonts w:eastAsia="標楷體"/>
          <w:b/>
          <w:bCs/>
          <w:sz w:val="28"/>
        </w:rPr>
      </w:pPr>
      <w:r>
        <w:rPr>
          <w:rFonts w:eastAsia="標楷體" w:hint="eastAsia"/>
          <w:b/>
          <w:bCs/>
          <w:color w:val="231F20"/>
          <w:sz w:val="28"/>
        </w:rPr>
        <w:t xml:space="preserve">              </w:t>
      </w:r>
      <w:r w:rsidR="00AD3DF9" w:rsidRPr="00AD3DF9">
        <w:rPr>
          <w:rFonts w:eastAsia="標楷體" w:hint="eastAsia"/>
          <w:b/>
          <w:bCs/>
          <w:color w:val="231F20"/>
          <w:sz w:val="28"/>
        </w:rPr>
        <w:t>台灣理論計算分子科學學會</w:t>
      </w:r>
    </w:p>
    <w:p w14:paraId="485DD7AF" w14:textId="77777777" w:rsidR="006E089E" w:rsidRPr="00E86E75" w:rsidRDefault="006E089E" w:rsidP="0046503B">
      <w:pPr>
        <w:spacing w:line="383" w:lineRule="exact"/>
        <w:jc w:val="center"/>
        <w:rPr>
          <w:rFonts w:eastAsia="標楷體"/>
          <w:b/>
          <w:sz w:val="28"/>
        </w:rPr>
      </w:pPr>
      <w:r w:rsidRPr="00E86E75">
        <w:rPr>
          <w:rFonts w:eastAsia="標楷體" w:hint="eastAsia"/>
          <w:b/>
          <w:color w:val="231F20"/>
          <w:sz w:val="28"/>
        </w:rPr>
        <w:t>獎助大學生、研究生出席國際學術會議及出國實驗進修推薦書</w:t>
      </w:r>
    </w:p>
    <w:p w14:paraId="696D43EF" w14:textId="128E9366" w:rsidR="006E089E" w:rsidRPr="00AD3DF9" w:rsidRDefault="006E089E" w:rsidP="00AD3DF9">
      <w:pPr>
        <w:pStyle w:val="a7"/>
        <w:spacing w:before="4"/>
        <w:jc w:val="right"/>
        <w:rPr>
          <w:rFonts w:ascii="Times New Roman"/>
          <w:sz w:val="20"/>
        </w:rPr>
      </w:pPr>
      <w:r>
        <w:rPr>
          <w:rFonts w:ascii="Times New Roman"/>
          <w:sz w:val="20"/>
        </w:rPr>
        <w:t>109.1</w:t>
      </w:r>
      <w:r>
        <w:rPr>
          <w:rFonts w:ascii="Times New Roman" w:hint="eastAsia"/>
          <w:sz w:val="20"/>
        </w:rPr>
        <w:t>2</w:t>
      </w:r>
      <w:r w:rsidRPr="008D0C3A">
        <w:rPr>
          <w:rFonts w:ascii="Times New Roman"/>
          <w:sz w:val="20"/>
        </w:rPr>
        <w:t>版</w:t>
      </w:r>
    </w:p>
    <w:p w14:paraId="6B546D6D" w14:textId="35668F5E" w:rsidR="007B3B1D" w:rsidRPr="007B3B1D" w:rsidRDefault="007B3B1D" w:rsidP="007B3B1D">
      <w:pPr>
        <w:spacing w:after="3"/>
        <w:rPr>
          <w:rFonts w:eastAsia="標楷體"/>
          <w:b/>
        </w:rPr>
      </w:pPr>
      <w:r w:rsidRPr="007B3B1D">
        <w:rPr>
          <w:rFonts w:eastAsia="標楷體"/>
          <w:b/>
          <w:color w:val="231F20"/>
          <w:spacing w:val="21"/>
          <w:w w:val="95"/>
        </w:rPr>
        <w:t>壹、申請人填寫部份：</w:t>
      </w:r>
    </w:p>
    <w:tbl>
      <w:tblPr>
        <w:tblStyle w:val="TableNormal"/>
        <w:tblW w:w="0" w:type="auto"/>
        <w:tblInd w:w="2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1733"/>
        <w:gridCol w:w="1354"/>
        <w:gridCol w:w="1344"/>
        <w:gridCol w:w="216"/>
        <w:gridCol w:w="504"/>
        <w:gridCol w:w="773"/>
        <w:gridCol w:w="490"/>
        <w:gridCol w:w="1210"/>
        <w:gridCol w:w="231"/>
        <w:gridCol w:w="481"/>
        <w:gridCol w:w="2041"/>
      </w:tblGrid>
      <w:tr w:rsidR="007B3B1D" w:rsidRPr="00E86E75" w14:paraId="390A68FA" w14:textId="77777777" w:rsidTr="005D3EB4">
        <w:trPr>
          <w:trHeight w:val="594"/>
        </w:trPr>
        <w:tc>
          <w:tcPr>
            <w:tcW w:w="1733" w:type="dxa"/>
            <w:tcBorders>
              <w:bottom w:val="single" w:sz="4" w:space="0" w:color="auto"/>
            </w:tcBorders>
          </w:tcPr>
          <w:p w14:paraId="20F6CDAF" w14:textId="1AA17CB2" w:rsidR="007B3B1D" w:rsidRPr="00E86E75" w:rsidRDefault="007B3B1D" w:rsidP="00971550">
            <w:pPr>
              <w:pStyle w:val="TableParagraph"/>
              <w:spacing w:before="129"/>
              <w:ind w:left="126" w:right="117"/>
              <w:jc w:val="center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姓</w:t>
            </w:r>
            <w:r w:rsidR="005046EA"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 xml:space="preserve">               </w:t>
            </w: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名</w:t>
            </w:r>
          </w:p>
        </w:tc>
        <w:tc>
          <w:tcPr>
            <w:tcW w:w="2698" w:type="dxa"/>
            <w:gridSpan w:val="2"/>
          </w:tcPr>
          <w:p w14:paraId="373D7962" w14:textId="77777777" w:rsidR="007B3B1D" w:rsidRPr="00E86E75" w:rsidRDefault="007B3B1D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720" w:type="dxa"/>
            <w:gridSpan w:val="2"/>
          </w:tcPr>
          <w:p w14:paraId="4C667107" w14:textId="77777777" w:rsidR="007B3B1D" w:rsidRPr="00E86E75" w:rsidRDefault="007B3B1D" w:rsidP="00971550">
            <w:pPr>
              <w:pStyle w:val="TableParagraph"/>
              <w:spacing w:before="129"/>
              <w:ind w:left="120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性別</w:t>
            </w:r>
          </w:p>
        </w:tc>
        <w:tc>
          <w:tcPr>
            <w:tcW w:w="1263" w:type="dxa"/>
            <w:gridSpan w:val="2"/>
          </w:tcPr>
          <w:p w14:paraId="110AFDE0" w14:textId="42D6CB06" w:rsidR="007B3B1D" w:rsidRPr="00E86E75" w:rsidRDefault="004126FD" w:rsidP="00971550">
            <w:pPr>
              <w:pStyle w:val="TableParagraph"/>
              <w:spacing w:before="129"/>
              <w:ind w:left="150"/>
              <w:rPr>
                <w:rFonts w:ascii="Times New Roman" w:eastAsia="標楷體" w:hAnsi="Times New Roman"/>
                <w:sz w:val="24"/>
              </w:rPr>
            </w:pPr>
            <w:r>
              <w:rPr>
                <w:rFonts w:ascii="標楷體" w:eastAsia="標楷體" w:hAnsi="標楷體" w:hint="eastAsia"/>
                <w:color w:val="231F20"/>
                <w:sz w:val="24"/>
              </w:rPr>
              <w:t>□</w:t>
            </w:r>
            <w:r w:rsidR="007B3B1D">
              <w:rPr>
                <w:rFonts w:ascii="Times New Roman" w:eastAsia="標楷體" w:hAnsi="Times New Roman"/>
                <w:color w:val="231F20"/>
                <w:sz w:val="24"/>
              </w:rPr>
              <w:t>男</w:t>
            </w:r>
            <w:r>
              <w:rPr>
                <w:rFonts w:ascii="標楷體" w:eastAsia="標楷體" w:hAnsi="標楷體" w:hint="eastAsia"/>
                <w:color w:val="231F20"/>
                <w:sz w:val="24"/>
              </w:rPr>
              <w:t>□</w:t>
            </w:r>
            <w:r w:rsidR="007B3B1D" w:rsidRPr="00E86E75">
              <w:rPr>
                <w:rFonts w:ascii="Times New Roman" w:eastAsia="標楷體" w:hAnsi="Times New Roman"/>
                <w:color w:val="231F20"/>
                <w:sz w:val="24"/>
              </w:rPr>
              <w:t>女</w:t>
            </w:r>
          </w:p>
        </w:tc>
        <w:tc>
          <w:tcPr>
            <w:tcW w:w="1441" w:type="dxa"/>
            <w:gridSpan w:val="2"/>
          </w:tcPr>
          <w:p w14:paraId="6DBA362A" w14:textId="77777777" w:rsidR="007B3B1D" w:rsidRPr="00E86E75" w:rsidRDefault="007B3B1D" w:rsidP="00971550">
            <w:pPr>
              <w:pStyle w:val="TableParagraph"/>
              <w:spacing w:before="129"/>
              <w:ind w:left="115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出生年月日</w:t>
            </w:r>
          </w:p>
        </w:tc>
        <w:tc>
          <w:tcPr>
            <w:tcW w:w="2522" w:type="dxa"/>
            <w:gridSpan w:val="2"/>
          </w:tcPr>
          <w:p w14:paraId="1BBCE784" w14:textId="77777777" w:rsidR="007B3B1D" w:rsidRPr="00E86E75" w:rsidRDefault="007B3B1D" w:rsidP="00971550">
            <w:pPr>
              <w:pStyle w:val="TableParagraph"/>
              <w:tabs>
                <w:tab w:val="left" w:pos="953"/>
                <w:tab w:val="left" w:pos="1553"/>
                <w:tab w:val="left" w:pos="2153"/>
              </w:tabs>
              <w:spacing w:before="129"/>
              <w:ind w:left="113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民國</w:t>
            </w: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ab/>
            </w: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年</w:t>
            </w: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ab/>
            </w: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月</w:t>
            </w: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ab/>
            </w: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日</w:t>
            </w:r>
          </w:p>
        </w:tc>
      </w:tr>
      <w:tr w:rsidR="007B3B1D" w:rsidRPr="00E86E75" w14:paraId="798E73A8" w14:textId="77777777" w:rsidTr="005D3EB4">
        <w:trPr>
          <w:trHeight w:val="642"/>
        </w:trPr>
        <w:tc>
          <w:tcPr>
            <w:tcW w:w="1733" w:type="dxa"/>
            <w:tcBorders>
              <w:top w:val="single" w:sz="4" w:space="0" w:color="auto"/>
            </w:tcBorders>
          </w:tcPr>
          <w:p w14:paraId="5F6A173C" w14:textId="77777777" w:rsidR="007B3B1D" w:rsidRPr="00E86E75" w:rsidRDefault="007B3B1D" w:rsidP="00971550">
            <w:pPr>
              <w:pStyle w:val="TableParagraph"/>
              <w:spacing w:line="302" w:lineRule="exact"/>
              <w:ind w:left="126" w:right="117"/>
              <w:jc w:val="center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就讀學校以及</w:t>
            </w:r>
          </w:p>
          <w:p w14:paraId="040A3F87" w14:textId="77777777" w:rsidR="007B3B1D" w:rsidRPr="00E86E75" w:rsidRDefault="007B3B1D" w:rsidP="00971550">
            <w:pPr>
              <w:pStyle w:val="TableParagraph"/>
              <w:spacing w:before="9"/>
              <w:ind w:left="126" w:right="117"/>
              <w:jc w:val="center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系所年級</w:t>
            </w:r>
          </w:p>
        </w:tc>
        <w:tc>
          <w:tcPr>
            <w:tcW w:w="8644" w:type="dxa"/>
            <w:gridSpan w:val="10"/>
          </w:tcPr>
          <w:p w14:paraId="1833D2A5" w14:textId="77777777" w:rsidR="007B3B1D" w:rsidRPr="00E86E75" w:rsidRDefault="007B3B1D" w:rsidP="00FE73FB">
            <w:pPr>
              <w:pStyle w:val="TableParagraph"/>
              <w:spacing w:line="302" w:lineRule="exact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學校：</w:t>
            </w:r>
          </w:p>
          <w:p w14:paraId="1724CB0D" w14:textId="77777777" w:rsidR="007B3B1D" w:rsidRPr="00E86E75" w:rsidRDefault="007B3B1D" w:rsidP="00FE73FB">
            <w:pPr>
              <w:pStyle w:val="TableParagraph"/>
              <w:tabs>
                <w:tab w:val="left" w:pos="3936"/>
              </w:tabs>
              <w:spacing w:before="9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E86E75">
              <w:rPr>
                <w:rFonts w:ascii="Times New Roman" w:eastAsia="標楷體" w:hAnsi="Times New Roman"/>
                <w:color w:val="231F20"/>
                <w:w w:val="90"/>
                <w:sz w:val="24"/>
                <w:lang w:eastAsia="zh-TW"/>
              </w:rPr>
              <w:t>系（所）：</w:t>
            </w:r>
            <w:r w:rsidRPr="00E86E75">
              <w:rPr>
                <w:rFonts w:ascii="Times New Roman" w:eastAsia="標楷體" w:hAnsi="Times New Roman"/>
                <w:color w:val="231F20"/>
                <w:w w:val="90"/>
                <w:sz w:val="24"/>
                <w:lang w:eastAsia="zh-TW"/>
              </w:rPr>
              <w:tab/>
            </w:r>
            <w:r w:rsidRPr="00E86E75">
              <w:rPr>
                <w:rFonts w:ascii="Times New Roman" w:eastAsia="標楷體" w:hAnsi="Times New Roman"/>
                <w:color w:val="231F20"/>
                <w:w w:val="90"/>
                <w:sz w:val="24"/>
                <w:lang w:eastAsia="zh-TW"/>
              </w:rPr>
              <w:t>年級：</w:t>
            </w:r>
          </w:p>
        </w:tc>
      </w:tr>
      <w:tr w:rsidR="007B3B1D" w:rsidRPr="00E86E75" w14:paraId="02F1DB42" w14:textId="77777777" w:rsidTr="00F321B0">
        <w:trPr>
          <w:trHeight w:val="594"/>
        </w:trPr>
        <w:tc>
          <w:tcPr>
            <w:tcW w:w="1733" w:type="dxa"/>
            <w:vMerge w:val="restart"/>
          </w:tcPr>
          <w:p w14:paraId="68F7EE3D" w14:textId="77777777" w:rsidR="007B3B1D" w:rsidRPr="00E86E75" w:rsidRDefault="007B3B1D" w:rsidP="00971550">
            <w:pPr>
              <w:pStyle w:val="TableParagraph"/>
              <w:spacing w:before="2"/>
              <w:rPr>
                <w:rFonts w:ascii="Times New Roman" w:eastAsia="標楷體" w:hAnsi="Times New Roman"/>
                <w:b/>
                <w:sz w:val="35"/>
                <w:lang w:eastAsia="zh-TW"/>
              </w:rPr>
            </w:pPr>
          </w:p>
          <w:p w14:paraId="0A7B7DE5" w14:textId="77777777" w:rsidR="007B3B1D" w:rsidRPr="00E86E75" w:rsidRDefault="007B3B1D" w:rsidP="00971550">
            <w:pPr>
              <w:pStyle w:val="TableParagraph"/>
              <w:ind w:left="506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推薦人</w:t>
            </w:r>
          </w:p>
        </w:tc>
        <w:tc>
          <w:tcPr>
            <w:tcW w:w="1354" w:type="dxa"/>
          </w:tcPr>
          <w:p w14:paraId="3E99649A" w14:textId="77777777" w:rsidR="007B3B1D" w:rsidRPr="00E86E75" w:rsidRDefault="007B3B1D" w:rsidP="00971550">
            <w:pPr>
              <w:pStyle w:val="TableParagraph"/>
              <w:spacing w:before="129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姓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 xml:space="preserve">         </w:t>
            </w:r>
            <w:r>
              <w:rPr>
                <w:rFonts w:ascii="Times New Roman" w:eastAsia="標楷體" w:hAnsi="Times New Roman" w:hint="eastAsia"/>
                <w:color w:val="231F20"/>
                <w:sz w:val="24"/>
                <w:lang w:eastAsia="zh-TW"/>
              </w:rPr>
              <w:t xml:space="preserve"> </w:t>
            </w: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名</w:t>
            </w:r>
          </w:p>
        </w:tc>
        <w:tc>
          <w:tcPr>
            <w:tcW w:w="1560" w:type="dxa"/>
            <w:gridSpan w:val="2"/>
          </w:tcPr>
          <w:p w14:paraId="1DB53A72" w14:textId="77777777" w:rsidR="007B3B1D" w:rsidRPr="00E86E75" w:rsidRDefault="007B3B1D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1277" w:type="dxa"/>
            <w:gridSpan w:val="2"/>
          </w:tcPr>
          <w:p w14:paraId="4C8FDA5D" w14:textId="77777777" w:rsidR="007B3B1D" w:rsidRPr="00E86E75" w:rsidRDefault="007B3B1D" w:rsidP="00971550">
            <w:pPr>
              <w:pStyle w:val="TableParagraph"/>
              <w:spacing w:before="129"/>
              <w:ind w:left="108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服務機關</w:t>
            </w:r>
          </w:p>
        </w:tc>
        <w:tc>
          <w:tcPr>
            <w:tcW w:w="1700" w:type="dxa"/>
            <w:gridSpan w:val="2"/>
          </w:tcPr>
          <w:p w14:paraId="45B90F68" w14:textId="77777777" w:rsidR="007B3B1D" w:rsidRPr="00E86E75" w:rsidRDefault="007B3B1D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  <w:tc>
          <w:tcPr>
            <w:tcW w:w="712" w:type="dxa"/>
            <w:gridSpan w:val="2"/>
          </w:tcPr>
          <w:p w14:paraId="6790D8A7" w14:textId="77777777" w:rsidR="007B3B1D" w:rsidRPr="00E86E75" w:rsidRDefault="007B3B1D" w:rsidP="00971550">
            <w:pPr>
              <w:pStyle w:val="TableParagraph"/>
              <w:spacing w:before="129"/>
              <w:ind w:left="113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職稱</w:t>
            </w:r>
          </w:p>
        </w:tc>
        <w:tc>
          <w:tcPr>
            <w:tcW w:w="2041" w:type="dxa"/>
          </w:tcPr>
          <w:p w14:paraId="3AD470A2" w14:textId="77777777" w:rsidR="007B3B1D" w:rsidRPr="00E86E75" w:rsidRDefault="007B3B1D" w:rsidP="00971550">
            <w:pPr>
              <w:pStyle w:val="TableParagraph"/>
              <w:rPr>
                <w:rFonts w:ascii="Times New Roman" w:eastAsia="標楷體" w:hAnsi="Times New Roman"/>
                <w:sz w:val="24"/>
              </w:rPr>
            </w:pPr>
          </w:p>
        </w:tc>
      </w:tr>
      <w:tr w:rsidR="007B3B1D" w:rsidRPr="00E86E75" w14:paraId="2177D942" w14:textId="77777777" w:rsidTr="00F321B0">
        <w:trPr>
          <w:trHeight w:val="637"/>
        </w:trPr>
        <w:tc>
          <w:tcPr>
            <w:tcW w:w="1733" w:type="dxa"/>
            <w:vMerge/>
          </w:tcPr>
          <w:p w14:paraId="137535BE" w14:textId="77777777" w:rsidR="007B3B1D" w:rsidRPr="00E86E75" w:rsidRDefault="007B3B1D" w:rsidP="00971550">
            <w:pPr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1354" w:type="dxa"/>
          </w:tcPr>
          <w:p w14:paraId="7BD4B376" w14:textId="77777777" w:rsidR="00FE73FB" w:rsidRDefault="007B3B1D" w:rsidP="00FE73FB">
            <w:pPr>
              <w:pStyle w:val="TableParagraph"/>
              <w:spacing w:line="298" w:lineRule="exact"/>
              <w:rPr>
                <w:rFonts w:ascii="Times New Roman" w:eastAsia="標楷體" w:hAnsi="Times New Roman"/>
                <w:color w:val="231F20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是否為</w:t>
            </w:r>
          </w:p>
          <w:p w14:paraId="6EDBDAA6" w14:textId="3A65FDD9" w:rsidR="007B3B1D" w:rsidRPr="00E86E75" w:rsidRDefault="007B3B1D" w:rsidP="00FE73FB">
            <w:pPr>
              <w:pStyle w:val="TableParagraph"/>
              <w:spacing w:line="298" w:lineRule="exact"/>
              <w:rPr>
                <w:rFonts w:ascii="Times New Roman" w:eastAsia="標楷體" w:hAnsi="Times New Roman"/>
                <w:sz w:val="24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</w:rPr>
              <w:t>本會會員</w:t>
            </w:r>
          </w:p>
        </w:tc>
        <w:tc>
          <w:tcPr>
            <w:tcW w:w="4537" w:type="dxa"/>
            <w:gridSpan w:val="6"/>
          </w:tcPr>
          <w:p w14:paraId="035FFD88" w14:textId="5CF1C820" w:rsidR="007B3B1D" w:rsidRPr="00E86E75" w:rsidRDefault="004126FD" w:rsidP="00971550">
            <w:pPr>
              <w:pStyle w:val="TableParagraph"/>
              <w:tabs>
                <w:tab w:val="left" w:pos="949"/>
              </w:tabs>
              <w:spacing w:before="137"/>
              <w:ind w:left="109"/>
              <w:rPr>
                <w:rFonts w:ascii="Times New Roman" w:eastAsia="標楷體" w:hAnsi="Times New Roman"/>
                <w:sz w:val="28"/>
                <w:lang w:eastAsia="zh-TW"/>
              </w:rPr>
            </w:pPr>
            <w:r>
              <w:rPr>
                <w:rFonts w:ascii="標楷體" w:eastAsia="標楷體" w:hAnsi="標楷體" w:hint="eastAsia"/>
                <w:color w:val="231F20"/>
                <w:sz w:val="28"/>
                <w:lang w:eastAsia="zh-TW"/>
              </w:rPr>
              <w:t>□</w:t>
            </w:r>
            <w:r w:rsidR="007B3B1D" w:rsidRPr="00E86E75">
              <w:rPr>
                <w:rFonts w:ascii="Times New Roman" w:eastAsia="標楷體" w:hAnsi="Times New Roman"/>
                <w:color w:val="231F20"/>
                <w:sz w:val="28"/>
                <w:lang w:eastAsia="zh-TW"/>
              </w:rPr>
              <w:t>是</w:t>
            </w:r>
            <w:r w:rsidR="007B3B1D" w:rsidRPr="00E86E75">
              <w:rPr>
                <w:rFonts w:ascii="Times New Roman" w:eastAsia="標楷體" w:hAnsi="Times New Roman"/>
                <w:color w:val="231F20"/>
                <w:sz w:val="28"/>
                <w:lang w:eastAsia="zh-TW"/>
              </w:rPr>
              <w:tab/>
            </w:r>
            <w:r>
              <w:rPr>
                <w:rFonts w:ascii="標楷體" w:eastAsia="標楷體" w:hAnsi="標楷體" w:hint="eastAsia"/>
                <w:color w:val="231F20"/>
                <w:sz w:val="28"/>
              </w:rPr>
              <w:t>□</w:t>
            </w:r>
            <w:r w:rsidR="007B3B1D" w:rsidRPr="00E86E75">
              <w:rPr>
                <w:rFonts w:ascii="Times New Roman" w:eastAsia="標楷體" w:hAnsi="Times New Roman"/>
                <w:color w:val="231F20"/>
                <w:sz w:val="28"/>
                <w:lang w:eastAsia="zh-TW"/>
              </w:rPr>
              <w:t>否</w:t>
            </w:r>
          </w:p>
        </w:tc>
        <w:tc>
          <w:tcPr>
            <w:tcW w:w="712" w:type="dxa"/>
            <w:gridSpan w:val="2"/>
          </w:tcPr>
          <w:p w14:paraId="148DFB30" w14:textId="77777777" w:rsidR="007B3B1D" w:rsidRPr="00E86E75" w:rsidRDefault="007B3B1D" w:rsidP="00971550">
            <w:pPr>
              <w:pStyle w:val="TableParagraph"/>
              <w:spacing w:before="148"/>
              <w:ind w:left="113"/>
              <w:rPr>
                <w:rFonts w:ascii="Times New Roman" w:eastAsia="標楷體" w:hAnsi="Times New Roman"/>
                <w:sz w:val="24"/>
                <w:lang w:eastAsia="zh-TW"/>
              </w:rPr>
            </w:pPr>
            <w:r w:rsidRPr="00E86E75">
              <w:rPr>
                <w:rFonts w:ascii="Times New Roman" w:eastAsia="標楷體" w:hAnsi="Times New Roman"/>
                <w:color w:val="231F20"/>
                <w:sz w:val="24"/>
                <w:lang w:eastAsia="zh-TW"/>
              </w:rPr>
              <w:t>電話</w:t>
            </w:r>
          </w:p>
        </w:tc>
        <w:tc>
          <w:tcPr>
            <w:tcW w:w="2041" w:type="dxa"/>
          </w:tcPr>
          <w:p w14:paraId="25EA1D6E" w14:textId="77777777" w:rsidR="007B3B1D" w:rsidRPr="00E86E75" w:rsidRDefault="007B3B1D" w:rsidP="00971550">
            <w:pPr>
              <w:pStyle w:val="TableParagraph"/>
              <w:rPr>
                <w:rFonts w:ascii="Times New Roman" w:eastAsia="標楷體" w:hAnsi="Times New Roman"/>
                <w:sz w:val="24"/>
                <w:lang w:eastAsia="zh-TW"/>
              </w:rPr>
            </w:pPr>
          </w:p>
        </w:tc>
      </w:tr>
    </w:tbl>
    <w:p w14:paraId="521FCE32" w14:textId="77777777" w:rsidR="006E089E" w:rsidRDefault="006E089E">
      <w:pPr>
        <w:rPr>
          <w:rFonts w:eastAsia="標楷體" w:cstheme="minorBidi"/>
          <w:b/>
          <w:kern w:val="2"/>
          <w:sz w:val="28"/>
          <w:szCs w:val="28"/>
        </w:rPr>
      </w:pPr>
    </w:p>
    <w:p w14:paraId="0DB0C7E5" w14:textId="53C2D8ED" w:rsidR="007B3B1D" w:rsidRPr="00AD3DF9" w:rsidRDefault="007B3B1D" w:rsidP="00AD3DF9">
      <w:pPr>
        <w:pStyle w:val="aff0"/>
        <w:numPr>
          <w:ilvl w:val="0"/>
          <w:numId w:val="49"/>
        </w:numPr>
        <w:ind w:leftChars="0"/>
        <w:rPr>
          <w:rFonts w:eastAsia="標楷體" w:cstheme="minorBidi"/>
          <w:b/>
        </w:rPr>
      </w:pPr>
      <w:r w:rsidRPr="00AD3DF9">
        <w:rPr>
          <w:rFonts w:eastAsia="標楷體" w:cstheme="minorBidi"/>
          <w:b/>
        </w:rPr>
        <w:t>推薦人填寫部份：</w:t>
      </w:r>
    </w:p>
    <w:p w14:paraId="418DE632" w14:textId="77777777" w:rsidR="00AD3DF9" w:rsidRPr="00AD3DF9" w:rsidRDefault="00AD3DF9" w:rsidP="007B3B1D">
      <w:pPr>
        <w:rPr>
          <w:rFonts w:eastAsia="標楷體" w:cstheme="minorBidi"/>
          <w:b/>
          <w:kern w:val="2"/>
        </w:rPr>
      </w:pPr>
    </w:p>
    <w:p w14:paraId="1784754A" w14:textId="752F3C95" w:rsidR="00AD3DF9" w:rsidRPr="00AD3DF9" w:rsidRDefault="007B3B1D" w:rsidP="00AD3DF9">
      <w:pPr>
        <w:pStyle w:val="aff0"/>
        <w:numPr>
          <w:ilvl w:val="0"/>
          <w:numId w:val="48"/>
        </w:numPr>
        <w:spacing w:line="360" w:lineRule="auto"/>
        <w:ind w:leftChars="0"/>
        <w:rPr>
          <w:rFonts w:eastAsia="標楷體" w:cstheme="minorBidi"/>
        </w:rPr>
      </w:pPr>
      <w:r w:rsidRPr="00AD3DF9">
        <w:rPr>
          <w:rFonts w:eastAsia="標楷體" w:cstheme="minorBidi"/>
        </w:rPr>
        <w:t>您與申請人之關係：</w:t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  <w:r w:rsidR="00AD3DF9" w:rsidRPr="00AD3DF9">
        <w:rPr>
          <w:rFonts w:eastAsia="標楷體" w:cstheme="minorBidi"/>
          <w:u w:val="single"/>
        </w:rPr>
        <w:softHyphen/>
      </w:r>
    </w:p>
    <w:p w14:paraId="6D05FC7E" w14:textId="77777777" w:rsidR="00AD3DF9" w:rsidRPr="00AD3DF9" w:rsidRDefault="00AD3DF9" w:rsidP="00AD3DF9">
      <w:pPr>
        <w:pStyle w:val="aff0"/>
        <w:numPr>
          <w:ilvl w:val="0"/>
          <w:numId w:val="48"/>
        </w:numPr>
        <w:spacing w:line="360" w:lineRule="auto"/>
        <w:ind w:leftChars="0"/>
        <w:rPr>
          <w:rFonts w:eastAsia="標楷體" w:cstheme="minorBidi"/>
        </w:rPr>
      </w:pPr>
      <w:r w:rsidRPr="00AD3DF9">
        <w:rPr>
          <w:rFonts w:eastAsia="標楷體" w:cstheme="minorBidi"/>
        </w:rPr>
        <w:t>申請人本次出國案是否有向其他單位申請補助：</w:t>
      </w:r>
      <w:r w:rsidRPr="00AD3DF9">
        <w:rPr>
          <w:rFonts w:eastAsia="標楷體" w:cstheme="minorBidi"/>
        </w:rPr>
        <w:t xml:space="preserve"> </w:t>
      </w:r>
    </w:p>
    <w:p w14:paraId="19B46104" w14:textId="77777777" w:rsidR="00AD3DF9" w:rsidRPr="00AD3DF9" w:rsidRDefault="00AD3DF9" w:rsidP="00AD3DF9">
      <w:pPr>
        <w:spacing w:line="360" w:lineRule="auto"/>
        <w:ind w:firstLine="480"/>
        <w:rPr>
          <w:rFonts w:eastAsia="標楷體" w:cstheme="minorBidi"/>
          <w:kern w:val="2"/>
        </w:rPr>
      </w:pPr>
      <w:r w:rsidRPr="00AD3DF9">
        <w:rPr>
          <w:rFonts w:eastAsia="標楷體" w:cstheme="minorBidi" w:hint="eastAsia"/>
          <w:kern w:val="2"/>
        </w:rPr>
        <w:t>□</w:t>
      </w:r>
      <w:r w:rsidRPr="00AD3DF9">
        <w:rPr>
          <w:rFonts w:eastAsia="標楷體" w:cstheme="minorBidi"/>
          <w:kern w:val="2"/>
        </w:rPr>
        <w:t>無</w:t>
      </w:r>
    </w:p>
    <w:p w14:paraId="37FA9804" w14:textId="77777777" w:rsidR="00AD3DF9" w:rsidRPr="00AD3DF9" w:rsidRDefault="00AD3DF9" w:rsidP="00AD3DF9">
      <w:pPr>
        <w:spacing w:line="360" w:lineRule="auto"/>
        <w:ind w:firstLine="480"/>
        <w:rPr>
          <w:rFonts w:eastAsia="標楷體" w:cstheme="minorBidi"/>
          <w:kern w:val="2"/>
        </w:rPr>
      </w:pPr>
      <w:r w:rsidRPr="00AD3DF9">
        <w:rPr>
          <w:rFonts w:eastAsia="標楷體" w:cstheme="minorBidi" w:hint="eastAsia"/>
          <w:kern w:val="2"/>
        </w:rPr>
        <w:t>□</w:t>
      </w:r>
      <w:r w:rsidRPr="00AD3DF9">
        <w:rPr>
          <w:rFonts w:eastAsia="標楷體" w:cstheme="minorBidi"/>
          <w:kern w:val="2"/>
        </w:rPr>
        <w:t>有</w:t>
      </w:r>
      <w:r w:rsidRPr="00AD3DF9">
        <w:rPr>
          <w:rFonts w:ascii="標楷體" w:eastAsia="標楷體" w:hAnsi="標楷體" w:cstheme="minorBidi" w:hint="eastAsia"/>
          <w:kern w:val="2"/>
        </w:rPr>
        <w:t>，</w:t>
      </w:r>
      <w:r w:rsidRPr="00AD3DF9">
        <w:rPr>
          <w:rFonts w:eastAsia="標楷體" w:cstheme="minorBidi" w:hint="eastAsia"/>
          <w:kern w:val="2"/>
        </w:rPr>
        <w:t>機關名稱</w:t>
      </w:r>
      <w:r w:rsidRPr="00AD3DF9">
        <w:rPr>
          <w:rFonts w:ascii="標楷體" w:eastAsia="標楷體" w:hAnsi="標楷體" w:cstheme="minorBidi" w:hint="eastAsia"/>
          <w:kern w:val="2"/>
        </w:rPr>
        <w:t>：</w:t>
      </w:r>
      <w:r w:rsidRPr="00AD3DF9">
        <w:rPr>
          <w:rFonts w:eastAsia="標楷體" w:cstheme="minorBidi" w:hint="eastAsia"/>
          <w:kern w:val="2"/>
        </w:rPr>
        <w:t xml:space="preserve">                 </w:t>
      </w:r>
      <w:r w:rsidRPr="00AD3DF9">
        <w:rPr>
          <w:rFonts w:eastAsia="標楷體" w:cstheme="minorBidi" w:hint="eastAsia"/>
          <w:kern w:val="2"/>
        </w:rPr>
        <w:t>申請補助項目</w:t>
      </w:r>
      <w:r w:rsidRPr="00AD3DF9">
        <w:rPr>
          <w:rFonts w:ascii="標楷體" w:eastAsia="標楷體" w:hAnsi="標楷體" w:cstheme="minorBidi" w:hint="eastAsia"/>
          <w:kern w:val="2"/>
        </w:rPr>
        <w:t>：</w:t>
      </w:r>
      <w:r w:rsidRPr="00AD3DF9">
        <w:rPr>
          <w:rFonts w:eastAsia="標楷體" w:cstheme="minorBidi" w:hint="eastAsia"/>
          <w:kern w:val="2"/>
        </w:rPr>
        <w:t xml:space="preserve">                  </w:t>
      </w:r>
      <w:r w:rsidRPr="00AD3DF9">
        <w:rPr>
          <w:rFonts w:eastAsia="標楷體" w:cstheme="minorBidi" w:hint="eastAsia"/>
          <w:kern w:val="2"/>
        </w:rPr>
        <w:t>申請補助金額</w:t>
      </w:r>
    </w:p>
    <w:p w14:paraId="42E7AC11" w14:textId="7EAC9CB1" w:rsidR="00AD3DF9" w:rsidRPr="00AD3DF9" w:rsidRDefault="00AD3DF9" w:rsidP="00AD3DF9">
      <w:pPr>
        <w:pStyle w:val="aff0"/>
        <w:numPr>
          <w:ilvl w:val="0"/>
          <w:numId w:val="48"/>
        </w:numPr>
        <w:spacing w:line="360" w:lineRule="auto"/>
        <w:ind w:leftChars="0"/>
        <w:rPr>
          <w:rFonts w:eastAsia="標楷體" w:cstheme="minorBidi"/>
        </w:rPr>
      </w:pPr>
      <w:r w:rsidRPr="00AD3DF9">
        <w:rPr>
          <w:rFonts w:eastAsia="標楷體" w:cstheme="minorBidi"/>
        </w:rPr>
        <w:t>申請人在學期間，您認為其一般學業成績在班上：</w:t>
      </w:r>
    </w:p>
    <w:p w14:paraId="3F042A69" w14:textId="652AF2C4" w:rsidR="00AD3DF9" w:rsidRPr="00AD3DF9" w:rsidRDefault="00AD3DF9" w:rsidP="00AD3DF9">
      <w:pPr>
        <w:pStyle w:val="aff0"/>
        <w:spacing w:line="360" w:lineRule="auto"/>
        <w:ind w:leftChars="0"/>
        <w:rPr>
          <w:rFonts w:eastAsia="標楷體" w:cstheme="minorBidi"/>
        </w:rPr>
      </w:pPr>
      <w:r w:rsidRPr="00AD3DF9">
        <w:rPr>
          <w:rFonts w:eastAsia="標楷體" w:cstheme="minorBidi" w:hint="eastAsia"/>
        </w:rPr>
        <w:t>□</w:t>
      </w:r>
      <w:r w:rsidRPr="00AD3DF9">
        <w:rPr>
          <w:rFonts w:eastAsia="標楷體" w:cstheme="minorBidi"/>
        </w:rPr>
        <w:t>前</w:t>
      </w:r>
      <w:r w:rsidRPr="00AD3DF9">
        <w:rPr>
          <w:rFonts w:eastAsia="標楷體" w:cstheme="minorBidi"/>
        </w:rPr>
        <w:t>10%</w:t>
      </w:r>
      <w:r w:rsidRPr="00AD3DF9">
        <w:rPr>
          <w:rFonts w:eastAsia="標楷體" w:cstheme="minorBidi"/>
        </w:rPr>
        <w:t>以內，</w:t>
      </w:r>
      <w:r w:rsidRPr="00AD3DF9">
        <w:rPr>
          <w:rFonts w:eastAsia="標楷體" w:cstheme="minorBidi" w:hint="eastAsia"/>
        </w:rPr>
        <w:t>□</w:t>
      </w:r>
      <w:r w:rsidRPr="00AD3DF9">
        <w:rPr>
          <w:rFonts w:eastAsia="標楷體" w:cstheme="minorBidi"/>
        </w:rPr>
        <w:t>前</w:t>
      </w:r>
      <w:r w:rsidRPr="00AD3DF9">
        <w:rPr>
          <w:rFonts w:eastAsia="標楷體" w:cstheme="minorBidi"/>
        </w:rPr>
        <w:t>10%~25%</w:t>
      </w:r>
      <w:r w:rsidRPr="00AD3DF9">
        <w:rPr>
          <w:rFonts w:eastAsia="標楷體" w:cstheme="minorBidi"/>
        </w:rPr>
        <w:t>，</w:t>
      </w:r>
      <w:r w:rsidRPr="00AD3DF9">
        <w:rPr>
          <w:rFonts w:eastAsia="標楷體" w:cstheme="minorBidi" w:hint="eastAsia"/>
        </w:rPr>
        <w:t>□</w:t>
      </w:r>
      <w:r w:rsidRPr="00AD3DF9">
        <w:rPr>
          <w:rFonts w:eastAsia="標楷體" w:cstheme="minorBidi"/>
        </w:rPr>
        <w:t>前</w:t>
      </w:r>
      <w:r w:rsidRPr="00AD3DF9">
        <w:rPr>
          <w:rFonts w:eastAsia="標楷體" w:cstheme="minorBidi"/>
        </w:rPr>
        <w:t>25%~50%</w:t>
      </w:r>
      <w:r w:rsidRPr="00AD3DF9">
        <w:rPr>
          <w:rFonts w:eastAsia="標楷體" w:cstheme="minorBidi"/>
        </w:rPr>
        <w:t>，</w:t>
      </w:r>
      <w:r w:rsidRPr="00AD3DF9">
        <w:rPr>
          <w:rFonts w:eastAsia="標楷體" w:cstheme="minorBidi" w:hint="eastAsia"/>
        </w:rPr>
        <w:t>□</w:t>
      </w:r>
      <w:r w:rsidRPr="00AD3DF9">
        <w:rPr>
          <w:rFonts w:eastAsia="標楷體" w:cstheme="minorBidi"/>
        </w:rPr>
        <w:t>50%</w:t>
      </w:r>
      <w:r w:rsidRPr="00AD3DF9">
        <w:rPr>
          <w:rFonts w:eastAsia="標楷體" w:cstheme="minorBidi"/>
        </w:rPr>
        <w:t>以後。</w:t>
      </w:r>
    </w:p>
    <w:p w14:paraId="664DAD7D" w14:textId="4D057A76" w:rsidR="00AD3DF9" w:rsidRPr="00AD3DF9" w:rsidRDefault="00AD3DF9" w:rsidP="00AD3DF9">
      <w:pPr>
        <w:numPr>
          <w:ilvl w:val="0"/>
          <w:numId w:val="48"/>
        </w:numPr>
        <w:spacing w:line="360" w:lineRule="auto"/>
        <w:rPr>
          <w:rFonts w:eastAsia="標楷體" w:cstheme="minorBidi"/>
          <w:kern w:val="2"/>
        </w:rPr>
      </w:pPr>
      <w:r w:rsidRPr="00AD3DF9">
        <w:rPr>
          <w:rFonts w:eastAsia="標楷體" w:cstheme="minorBidi"/>
          <w:kern w:val="2"/>
        </w:rPr>
        <w:t>您認為申請人在專題研究期間的學習或工作態度：</w:t>
      </w:r>
    </w:p>
    <w:p w14:paraId="63CC3899" w14:textId="77777777" w:rsidR="00AD3DF9" w:rsidRPr="00AD3DF9" w:rsidRDefault="00AD3DF9" w:rsidP="00AD3DF9">
      <w:pPr>
        <w:numPr>
          <w:ilvl w:val="0"/>
          <w:numId w:val="48"/>
        </w:numPr>
        <w:spacing w:line="360" w:lineRule="auto"/>
        <w:rPr>
          <w:rFonts w:eastAsia="標楷體" w:cstheme="minorBidi"/>
          <w:kern w:val="2"/>
        </w:rPr>
      </w:pPr>
      <w:r w:rsidRPr="00AD3DF9">
        <w:rPr>
          <w:rFonts w:eastAsia="標楷體" w:cstheme="minorBidi"/>
          <w:kern w:val="2"/>
        </w:rPr>
        <w:t>您認為申請人的研究潛力（如理解力、想像力及創造力等）：</w:t>
      </w:r>
    </w:p>
    <w:p w14:paraId="2ED4A6AB" w14:textId="77777777" w:rsidR="00AD3DF9" w:rsidRPr="00AD3DF9" w:rsidRDefault="00AD3DF9" w:rsidP="00AD3DF9">
      <w:pPr>
        <w:numPr>
          <w:ilvl w:val="0"/>
          <w:numId w:val="48"/>
        </w:numPr>
        <w:spacing w:line="360" w:lineRule="auto"/>
        <w:rPr>
          <w:rFonts w:eastAsia="標楷體" w:cstheme="minorBidi"/>
          <w:kern w:val="2"/>
        </w:rPr>
      </w:pPr>
      <w:r w:rsidRPr="00AD3DF9">
        <w:rPr>
          <w:rFonts w:eastAsia="標楷體" w:cstheme="minorBidi"/>
          <w:kern w:val="2"/>
        </w:rPr>
        <w:t>申請人如具有其他重要優點及特殊表現，請說明：</w:t>
      </w:r>
    </w:p>
    <w:p w14:paraId="6637E9D7" w14:textId="0AC158C4" w:rsidR="00AD3DF9" w:rsidRPr="00AD3DF9" w:rsidRDefault="00AD3DF9" w:rsidP="00AD3DF9">
      <w:pPr>
        <w:numPr>
          <w:ilvl w:val="0"/>
          <w:numId w:val="48"/>
        </w:numPr>
        <w:spacing w:line="360" w:lineRule="auto"/>
        <w:rPr>
          <w:rFonts w:eastAsia="標楷體" w:cstheme="minorBidi"/>
          <w:kern w:val="2"/>
        </w:rPr>
      </w:pPr>
      <w:r w:rsidRPr="00AD3DF9">
        <w:rPr>
          <w:rFonts w:eastAsia="標楷體" w:cstheme="minorBidi"/>
          <w:kern w:val="2"/>
        </w:rPr>
        <w:t>其他補充說明</w:t>
      </w:r>
      <w:r w:rsidRPr="00AD3DF9">
        <w:rPr>
          <w:rFonts w:eastAsia="標楷體" w:cstheme="minorBidi" w:hint="eastAsia"/>
          <w:kern w:val="2"/>
        </w:rPr>
        <w:t>（</w:t>
      </w:r>
      <w:r w:rsidR="0046503B">
        <w:rPr>
          <w:rFonts w:eastAsia="標楷體" w:cstheme="minorBidi" w:hint="eastAsia"/>
          <w:kern w:val="2"/>
        </w:rPr>
        <w:t>如</w:t>
      </w:r>
      <w:r w:rsidRPr="00AD3DF9">
        <w:rPr>
          <w:rFonts w:eastAsia="標楷體" w:cstheme="minorBidi" w:hint="eastAsia"/>
          <w:kern w:val="2"/>
        </w:rPr>
        <w:t>：經濟條件）</w:t>
      </w:r>
      <w:r>
        <w:rPr>
          <w:rFonts w:ascii="標楷體" w:eastAsia="標楷體" w:hAnsi="標楷體" w:cstheme="minorBidi" w:hint="eastAsia"/>
          <w:kern w:val="2"/>
        </w:rPr>
        <w:t>：</w:t>
      </w:r>
    </w:p>
    <w:p w14:paraId="5D9E257A" w14:textId="77777777" w:rsidR="007B3B1D" w:rsidRPr="007B3B1D" w:rsidRDefault="007B3B1D" w:rsidP="007B3B1D">
      <w:pPr>
        <w:rPr>
          <w:rFonts w:eastAsia="標楷體" w:cstheme="minorBidi"/>
          <w:kern w:val="2"/>
        </w:rPr>
      </w:pPr>
    </w:p>
    <w:p w14:paraId="1710AC57" w14:textId="77777777" w:rsidR="007B3B1D" w:rsidRPr="007B3B1D" w:rsidRDefault="007B3B1D" w:rsidP="007B3B1D">
      <w:pPr>
        <w:rPr>
          <w:rFonts w:eastAsia="標楷體" w:cstheme="minorBidi"/>
          <w:kern w:val="2"/>
        </w:rPr>
      </w:pPr>
    </w:p>
    <w:p w14:paraId="75B0321C" w14:textId="77777777" w:rsidR="007B3B1D" w:rsidRPr="007B3B1D" w:rsidRDefault="007B3B1D" w:rsidP="007B3B1D">
      <w:pPr>
        <w:rPr>
          <w:rFonts w:eastAsia="標楷體" w:cstheme="minorBidi"/>
          <w:kern w:val="2"/>
        </w:rPr>
      </w:pPr>
      <w:r w:rsidRPr="007B3B1D">
        <w:rPr>
          <w:rFonts w:eastAsia="標楷體" w:cstheme="minorBidi"/>
          <w:kern w:val="2"/>
        </w:rPr>
        <w:t>本表如不敷使用，請用背面或其他紙書寫。</w:t>
      </w:r>
    </w:p>
    <w:p w14:paraId="037F5855" w14:textId="77777777" w:rsidR="007B3B1D" w:rsidRPr="007B3B1D" w:rsidRDefault="007B3B1D" w:rsidP="007B3B1D">
      <w:pPr>
        <w:rPr>
          <w:rFonts w:eastAsia="標楷體" w:cstheme="minorBidi"/>
          <w:kern w:val="2"/>
        </w:rPr>
      </w:pPr>
    </w:p>
    <w:p w14:paraId="476C679B" w14:textId="77777777" w:rsidR="007B3B1D" w:rsidRPr="007B3B1D" w:rsidRDefault="007B3B1D" w:rsidP="007B3B1D">
      <w:pPr>
        <w:rPr>
          <w:rFonts w:eastAsia="標楷體" w:cstheme="minorBidi"/>
          <w:kern w:val="2"/>
        </w:rPr>
      </w:pPr>
    </w:p>
    <w:p w14:paraId="1568E873" w14:textId="77777777" w:rsidR="00AD3DF9" w:rsidRDefault="00AD3DF9" w:rsidP="007B3B1D">
      <w:pPr>
        <w:rPr>
          <w:rFonts w:eastAsia="標楷體" w:cstheme="minorBidi"/>
          <w:kern w:val="2"/>
        </w:rPr>
      </w:pPr>
    </w:p>
    <w:p w14:paraId="40F6EBB5" w14:textId="77777777" w:rsidR="00AD3DF9" w:rsidRDefault="00AD3DF9" w:rsidP="007B3B1D">
      <w:pPr>
        <w:rPr>
          <w:rFonts w:eastAsia="標楷體" w:cstheme="minorBidi"/>
          <w:kern w:val="2"/>
        </w:rPr>
      </w:pPr>
    </w:p>
    <w:p w14:paraId="24CF7E07" w14:textId="1D522252" w:rsidR="007B3B1D" w:rsidRPr="007B3B1D" w:rsidRDefault="007B3B1D" w:rsidP="007B3B1D">
      <w:pPr>
        <w:rPr>
          <w:rFonts w:eastAsia="標楷體" w:cstheme="minorBidi"/>
          <w:kern w:val="2"/>
        </w:rPr>
      </w:pPr>
      <w:r w:rsidRPr="007B3B1D">
        <w:rPr>
          <w:rFonts w:eastAsia="標楷體" w:cstheme="minorBidi"/>
          <w:kern w:val="2"/>
        </w:rPr>
        <w:t>推薦人（簽章）：</w:t>
      </w:r>
      <w:r w:rsidR="00E328CD">
        <w:rPr>
          <w:rFonts w:eastAsia="標楷體" w:cstheme="minorBidi" w:hint="eastAsia"/>
          <w:kern w:val="2"/>
          <w:u w:val="single"/>
        </w:rPr>
        <w:t xml:space="preserve">                                              </w:t>
      </w:r>
      <w:r w:rsidRPr="007B3B1D">
        <w:rPr>
          <w:rFonts w:eastAsia="標楷體" w:cstheme="minorBidi"/>
          <w:kern w:val="2"/>
        </w:rPr>
        <w:tab/>
      </w:r>
      <w:r w:rsidRPr="007B3B1D">
        <w:rPr>
          <w:rFonts w:eastAsia="標楷體" w:cstheme="minorBidi"/>
          <w:kern w:val="2"/>
        </w:rPr>
        <w:t>年</w:t>
      </w:r>
      <w:r w:rsidRPr="007B3B1D">
        <w:rPr>
          <w:rFonts w:eastAsia="標楷體" w:cstheme="minorBidi"/>
          <w:kern w:val="2"/>
        </w:rPr>
        <w:tab/>
      </w:r>
      <w:r w:rsidRPr="007B3B1D">
        <w:rPr>
          <w:rFonts w:eastAsia="標楷體" w:cstheme="minorBidi"/>
          <w:kern w:val="2"/>
        </w:rPr>
        <w:t>月</w:t>
      </w:r>
      <w:r w:rsidRPr="007B3B1D">
        <w:rPr>
          <w:rFonts w:eastAsia="標楷體" w:cstheme="minorBidi"/>
          <w:kern w:val="2"/>
        </w:rPr>
        <w:tab/>
      </w:r>
      <w:r w:rsidRPr="007B3B1D">
        <w:rPr>
          <w:rFonts w:eastAsia="標楷體" w:cstheme="minorBidi"/>
          <w:kern w:val="2"/>
        </w:rPr>
        <w:t>日</w:t>
      </w:r>
    </w:p>
    <w:p w14:paraId="4722886B" w14:textId="77777777" w:rsidR="007B3B1D" w:rsidRPr="007B3B1D" w:rsidRDefault="007B3B1D" w:rsidP="007B3B1D">
      <w:pPr>
        <w:rPr>
          <w:rFonts w:eastAsia="標楷體" w:cstheme="minorBidi"/>
          <w:kern w:val="2"/>
        </w:rPr>
      </w:pPr>
    </w:p>
    <w:p w14:paraId="12D83B5A" w14:textId="77777777" w:rsidR="007B3B1D" w:rsidRPr="007B3B1D" w:rsidRDefault="007B3B1D" w:rsidP="007B3B1D">
      <w:pPr>
        <w:rPr>
          <w:rFonts w:eastAsia="標楷體" w:cstheme="minorBidi"/>
          <w:kern w:val="2"/>
        </w:rPr>
      </w:pPr>
    </w:p>
    <w:p w14:paraId="0C69B44E" w14:textId="16E6370B" w:rsidR="007B3B1D" w:rsidRDefault="007B3B1D" w:rsidP="007B3B1D">
      <w:pPr>
        <w:rPr>
          <w:rFonts w:eastAsia="標楷體" w:cstheme="minorBidi"/>
          <w:kern w:val="2"/>
        </w:rPr>
      </w:pPr>
    </w:p>
    <w:p w14:paraId="545D7284" w14:textId="77777777" w:rsidR="00AD3DF9" w:rsidRPr="007B3B1D" w:rsidRDefault="00AD3DF9" w:rsidP="007B3B1D">
      <w:pPr>
        <w:rPr>
          <w:rFonts w:eastAsia="標楷體" w:cstheme="minorBidi"/>
          <w:kern w:val="2"/>
        </w:rPr>
      </w:pPr>
    </w:p>
    <w:p w14:paraId="4E36C830" w14:textId="77777777" w:rsidR="007B3B1D" w:rsidRPr="007B3B1D" w:rsidRDefault="007B3B1D" w:rsidP="007B3B1D">
      <w:pPr>
        <w:rPr>
          <w:rFonts w:eastAsia="標楷體" w:cstheme="minorBidi"/>
          <w:bCs/>
          <w:kern w:val="2"/>
        </w:rPr>
      </w:pPr>
      <w:r w:rsidRPr="007B3B1D">
        <w:rPr>
          <w:rFonts w:eastAsia="標楷體" w:cstheme="minorBidi"/>
          <w:bCs/>
          <w:kern w:val="2"/>
        </w:rPr>
        <w:t>本推薦書</w:t>
      </w:r>
      <w:r w:rsidRPr="007B3B1D">
        <w:rPr>
          <w:rFonts w:eastAsia="標楷體" w:cstheme="minorBidi" w:hint="eastAsia"/>
          <w:bCs/>
          <w:kern w:val="2"/>
        </w:rPr>
        <w:t>請推薦人以電子郵件方式寄至學會信箱</w:t>
      </w:r>
      <w:r w:rsidRPr="007B3B1D">
        <w:rPr>
          <w:rFonts w:eastAsia="標楷體" w:cstheme="minorBidi" w:hint="eastAsia"/>
          <w:bCs/>
          <w:kern w:val="2"/>
        </w:rPr>
        <w:t xml:space="preserve"> </w:t>
      </w:r>
      <w:r w:rsidRPr="007B3B1D">
        <w:rPr>
          <w:rFonts w:eastAsia="標楷體" w:cstheme="minorBidi"/>
          <w:bCs/>
          <w:kern w:val="2"/>
        </w:rPr>
        <w:t xml:space="preserve">E-mail: </w:t>
      </w:r>
      <w:hyperlink r:id="rId8" w:history="1">
        <w:r w:rsidRPr="007B3B1D">
          <w:rPr>
            <w:rStyle w:val="af0"/>
            <w:rFonts w:eastAsia="標楷體" w:cstheme="minorBidi" w:hint="eastAsia"/>
            <w:bCs/>
            <w:kern w:val="2"/>
          </w:rPr>
          <w:t>t</w:t>
        </w:r>
        <w:r w:rsidRPr="007B3B1D">
          <w:rPr>
            <w:rStyle w:val="af0"/>
            <w:rFonts w:eastAsia="標楷體" w:cstheme="minorBidi"/>
            <w:bCs/>
            <w:kern w:val="2"/>
          </w:rPr>
          <w:t>2comsa@gmail.com</w:t>
        </w:r>
      </w:hyperlink>
      <w:r w:rsidRPr="007B3B1D">
        <w:rPr>
          <w:rFonts w:eastAsia="標楷體" w:cstheme="minorBidi" w:hint="eastAsia"/>
          <w:bCs/>
          <w:kern w:val="2"/>
        </w:rPr>
        <w:t>。</w:t>
      </w:r>
    </w:p>
    <w:p w14:paraId="318F04EE" w14:textId="2DC11226" w:rsidR="00E0331D" w:rsidRPr="00BC1EA1" w:rsidRDefault="00E0331D" w:rsidP="00E0331D">
      <w:pPr>
        <w:rPr>
          <w:rFonts w:eastAsia="標楷體" w:cstheme="minorBidi"/>
          <w:b/>
          <w:kern w:val="2"/>
          <w:sz w:val="28"/>
          <w:szCs w:val="28"/>
        </w:rPr>
      </w:pPr>
    </w:p>
    <w:sectPr w:rsidR="00E0331D" w:rsidRPr="00BC1EA1" w:rsidSect="00E0331D">
      <w:footerReference w:type="default" r:id="rId9"/>
      <w:pgSz w:w="11900" w:h="16840"/>
      <w:pgMar w:top="1300" w:right="960" w:bottom="1060" w:left="980" w:header="720" w:footer="8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87A9E0" w14:textId="77777777" w:rsidR="0043292E" w:rsidRDefault="0043292E" w:rsidP="00B60380">
      <w:pPr>
        <w:pStyle w:val="23"/>
        <w:spacing w:before="120" w:after="120"/>
      </w:pPr>
      <w:r>
        <w:separator/>
      </w:r>
    </w:p>
  </w:endnote>
  <w:endnote w:type="continuationSeparator" w:id="0">
    <w:p w14:paraId="7AC96EE9" w14:textId="77777777" w:rsidR="0043292E" w:rsidRDefault="0043292E" w:rsidP="00B60380">
      <w:pPr>
        <w:pStyle w:val="23"/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粗黑體">
    <w:charset w:val="88"/>
    <w:family w:val="modern"/>
    <w:pitch w:val="fixed"/>
    <w:sig w:usb0="80000001" w:usb1="28091800" w:usb2="00000016" w:usb3="00000000" w:csb0="00100001" w:csb1="00000000"/>
  </w:font>
  <w:font w:name="華康粗圓體">
    <w:charset w:val="88"/>
    <w:family w:val="modern"/>
    <w:pitch w:val="fixed"/>
    <w:sig w:usb0="80000001" w:usb1="280918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62B507" w14:textId="496CD6E8" w:rsidR="001405A3" w:rsidRDefault="001405A3">
    <w:pPr>
      <w:pStyle w:val="a8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3292E" w:rsidRPr="0043292E">
      <w:rPr>
        <w:noProof/>
        <w:lang w:val="zh-TW"/>
      </w:rPr>
      <w:t>1</w:t>
    </w:r>
    <w:r>
      <w:fldChar w:fldCharType="end"/>
    </w:r>
  </w:p>
  <w:p w14:paraId="6CC7A608" w14:textId="77777777" w:rsidR="001405A3" w:rsidRDefault="001405A3">
    <w:pPr>
      <w:pStyle w:val="a8"/>
    </w:pPr>
  </w:p>
  <w:p w14:paraId="42396E9A" w14:textId="77777777" w:rsidR="001405A3" w:rsidRDefault="001405A3"/>
  <w:p w14:paraId="603F913F" w14:textId="77777777" w:rsidR="009D28CD" w:rsidRDefault="009D28CD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561E13" w14:textId="77777777" w:rsidR="0043292E" w:rsidRDefault="0043292E" w:rsidP="00B60380">
      <w:pPr>
        <w:pStyle w:val="23"/>
        <w:spacing w:before="120" w:after="120"/>
      </w:pPr>
      <w:r>
        <w:separator/>
      </w:r>
    </w:p>
  </w:footnote>
  <w:footnote w:type="continuationSeparator" w:id="0">
    <w:p w14:paraId="616499A0" w14:textId="77777777" w:rsidR="0043292E" w:rsidRDefault="0043292E" w:rsidP="00B60380">
      <w:pPr>
        <w:pStyle w:val="23"/>
        <w:spacing w:before="120"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D664558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10122EF"/>
    <w:multiLevelType w:val="hybridMultilevel"/>
    <w:tmpl w:val="DFBA9E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4EE3F22"/>
    <w:multiLevelType w:val="hybridMultilevel"/>
    <w:tmpl w:val="4CEC7FA8"/>
    <w:lvl w:ilvl="0" w:tplc="11CAB2DE">
      <w:start w:val="1"/>
      <w:numFmt w:val="japaneseCount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C661A4"/>
    <w:multiLevelType w:val="hybridMultilevel"/>
    <w:tmpl w:val="4CEC7FA8"/>
    <w:lvl w:ilvl="0" w:tplc="11CAB2DE">
      <w:start w:val="1"/>
      <w:numFmt w:val="japaneseCount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87F3092"/>
    <w:multiLevelType w:val="hybridMultilevel"/>
    <w:tmpl w:val="A468B51C"/>
    <w:lvl w:ilvl="0" w:tplc="C674F4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8BC3463"/>
    <w:multiLevelType w:val="hybridMultilevel"/>
    <w:tmpl w:val="884A03B0"/>
    <w:lvl w:ilvl="0" w:tplc="11CAB2DE">
      <w:start w:val="1"/>
      <w:numFmt w:val="japaneseCounting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B200659"/>
    <w:multiLevelType w:val="hybridMultilevel"/>
    <w:tmpl w:val="6596BA7E"/>
    <w:lvl w:ilvl="0" w:tplc="9B5A5544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E0B6F03"/>
    <w:multiLevelType w:val="hybridMultilevel"/>
    <w:tmpl w:val="85C20C14"/>
    <w:lvl w:ilvl="0" w:tplc="04090011">
      <w:start w:val="1"/>
      <w:numFmt w:val="upperLetter"/>
      <w:lvlText w:val="%1."/>
      <w:lvlJc w:val="left"/>
      <w:pPr>
        <w:ind w:left="15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500" w:hanging="480"/>
      </w:pPr>
    </w:lvl>
    <w:lvl w:ilvl="3" w:tplc="0409000F" w:tentative="1">
      <w:start w:val="1"/>
      <w:numFmt w:val="decimal"/>
      <w:lvlText w:val="%4."/>
      <w:lvlJc w:val="left"/>
      <w:pPr>
        <w:ind w:left="29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940" w:hanging="480"/>
      </w:pPr>
    </w:lvl>
    <w:lvl w:ilvl="6" w:tplc="0409000F" w:tentative="1">
      <w:start w:val="1"/>
      <w:numFmt w:val="decimal"/>
      <w:lvlText w:val="%7."/>
      <w:lvlJc w:val="left"/>
      <w:pPr>
        <w:ind w:left="44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380" w:hanging="480"/>
      </w:pPr>
    </w:lvl>
  </w:abstractNum>
  <w:abstractNum w:abstractNumId="8" w15:restartNumberingAfterBreak="0">
    <w:nsid w:val="130137ED"/>
    <w:multiLevelType w:val="hybridMultilevel"/>
    <w:tmpl w:val="4380083C"/>
    <w:lvl w:ilvl="0" w:tplc="185CC4EC">
      <w:start w:val="1"/>
      <w:numFmt w:val="bullet"/>
      <w:lvlText w:val="●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34F7FBD"/>
    <w:multiLevelType w:val="hybridMultilevel"/>
    <w:tmpl w:val="EF44B33A"/>
    <w:lvl w:ilvl="0" w:tplc="58DC6C8A">
      <w:start w:val="1"/>
      <w:numFmt w:val="decimal"/>
      <w:lvlText w:val="%1."/>
      <w:lvlJc w:val="left"/>
      <w:pPr>
        <w:ind w:left="192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0" w15:restartNumberingAfterBreak="0">
    <w:nsid w:val="13BD7620"/>
    <w:multiLevelType w:val="hybridMultilevel"/>
    <w:tmpl w:val="D708F0D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6A60AA"/>
    <w:multiLevelType w:val="hybridMultilevel"/>
    <w:tmpl w:val="668EC3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E02602E"/>
    <w:multiLevelType w:val="hybridMultilevel"/>
    <w:tmpl w:val="1E2A7FE6"/>
    <w:lvl w:ilvl="0" w:tplc="3DEAB712">
      <w:start w:val="1"/>
      <w:numFmt w:val="decimal"/>
      <w:lvlText w:val="%1.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215040F5"/>
    <w:multiLevelType w:val="hybridMultilevel"/>
    <w:tmpl w:val="7CAEA5C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4" w15:restartNumberingAfterBreak="0">
    <w:nsid w:val="23715DB9"/>
    <w:multiLevelType w:val="hybridMultilevel"/>
    <w:tmpl w:val="A64093E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3CC11FC"/>
    <w:multiLevelType w:val="hybridMultilevel"/>
    <w:tmpl w:val="2A427B5E"/>
    <w:lvl w:ilvl="0" w:tplc="6CD0EFE4">
      <w:numFmt w:val="bullet"/>
      <w:lvlText w:val="☐"/>
      <w:lvlJc w:val="left"/>
      <w:pPr>
        <w:ind w:left="390" w:hanging="360"/>
      </w:pPr>
      <w:rPr>
        <w:rFonts w:ascii="SimSun" w:eastAsia="SimSun" w:hAnsi="SimSun" w:cs="SimSun" w:hint="default"/>
        <w:color w:val="231F20"/>
        <w:w w:val="100"/>
        <w:sz w:val="24"/>
        <w:szCs w:val="24"/>
      </w:rPr>
    </w:lvl>
    <w:lvl w:ilvl="1" w:tplc="A2CAC05E">
      <w:numFmt w:val="bullet"/>
      <w:lvlText w:val="•"/>
      <w:lvlJc w:val="left"/>
      <w:pPr>
        <w:ind w:left="1062" w:hanging="360"/>
      </w:pPr>
      <w:rPr>
        <w:rFonts w:hint="default"/>
      </w:rPr>
    </w:lvl>
    <w:lvl w:ilvl="2" w:tplc="4C525B88">
      <w:numFmt w:val="bullet"/>
      <w:lvlText w:val="•"/>
      <w:lvlJc w:val="left"/>
      <w:pPr>
        <w:ind w:left="1724" w:hanging="360"/>
      </w:pPr>
      <w:rPr>
        <w:rFonts w:hint="default"/>
      </w:rPr>
    </w:lvl>
    <w:lvl w:ilvl="3" w:tplc="ECF8A7CE">
      <w:numFmt w:val="bullet"/>
      <w:lvlText w:val="•"/>
      <w:lvlJc w:val="left"/>
      <w:pPr>
        <w:ind w:left="2386" w:hanging="360"/>
      </w:pPr>
      <w:rPr>
        <w:rFonts w:hint="default"/>
      </w:rPr>
    </w:lvl>
    <w:lvl w:ilvl="4" w:tplc="13FAC892">
      <w:numFmt w:val="bullet"/>
      <w:lvlText w:val="•"/>
      <w:lvlJc w:val="left"/>
      <w:pPr>
        <w:ind w:left="3048" w:hanging="360"/>
      </w:pPr>
      <w:rPr>
        <w:rFonts w:hint="default"/>
      </w:rPr>
    </w:lvl>
    <w:lvl w:ilvl="5" w:tplc="03F2A0F0">
      <w:numFmt w:val="bullet"/>
      <w:lvlText w:val="•"/>
      <w:lvlJc w:val="left"/>
      <w:pPr>
        <w:ind w:left="3711" w:hanging="360"/>
      </w:pPr>
      <w:rPr>
        <w:rFonts w:hint="default"/>
      </w:rPr>
    </w:lvl>
    <w:lvl w:ilvl="6" w:tplc="A692D09C">
      <w:numFmt w:val="bullet"/>
      <w:lvlText w:val="•"/>
      <w:lvlJc w:val="left"/>
      <w:pPr>
        <w:ind w:left="4373" w:hanging="360"/>
      </w:pPr>
      <w:rPr>
        <w:rFonts w:hint="default"/>
      </w:rPr>
    </w:lvl>
    <w:lvl w:ilvl="7" w:tplc="7BFA8E22">
      <w:numFmt w:val="bullet"/>
      <w:lvlText w:val="•"/>
      <w:lvlJc w:val="left"/>
      <w:pPr>
        <w:ind w:left="5035" w:hanging="360"/>
      </w:pPr>
      <w:rPr>
        <w:rFonts w:hint="default"/>
      </w:rPr>
    </w:lvl>
    <w:lvl w:ilvl="8" w:tplc="3CEE04D4">
      <w:numFmt w:val="bullet"/>
      <w:lvlText w:val="•"/>
      <w:lvlJc w:val="left"/>
      <w:pPr>
        <w:ind w:left="5697" w:hanging="360"/>
      </w:pPr>
      <w:rPr>
        <w:rFonts w:hint="default"/>
      </w:rPr>
    </w:lvl>
  </w:abstractNum>
  <w:abstractNum w:abstractNumId="16" w15:restartNumberingAfterBreak="0">
    <w:nsid w:val="26F11A76"/>
    <w:multiLevelType w:val="hybridMultilevel"/>
    <w:tmpl w:val="B4E66A2E"/>
    <w:lvl w:ilvl="0" w:tplc="B5F4F8D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F4C3E42"/>
    <w:multiLevelType w:val="hybridMultilevel"/>
    <w:tmpl w:val="693C81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0AD0B71"/>
    <w:multiLevelType w:val="hybridMultilevel"/>
    <w:tmpl w:val="4FA4C5A4"/>
    <w:lvl w:ilvl="0" w:tplc="3DEAB712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0ED42E1"/>
    <w:multiLevelType w:val="hybridMultilevel"/>
    <w:tmpl w:val="C9F2EBDA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0" w15:restartNumberingAfterBreak="0">
    <w:nsid w:val="34027DFC"/>
    <w:multiLevelType w:val="hybridMultilevel"/>
    <w:tmpl w:val="FF920FD6"/>
    <w:lvl w:ilvl="0" w:tplc="FB8A96CE">
      <w:start w:val="1"/>
      <w:numFmt w:val="decimal"/>
      <w:lvlText w:val="%1."/>
      <w:lvlJc w:val="left"/>
      <w:pPr>
        <w:ind w:left="1292" w:hanging="397"/>
        <w:jc w:val="left"/>
      </w:pPr>
      <w:rPr>
        <w:rFonts w:ascii="Times New Roman" w:eastAsia="Times New Roman" w:hAnsi="Times New Roman" w:cs="Times New Roman" w:hint="default"/>
        <w:color w:val="231F20"/>
        <w:spacing w:val="-18"/>
        <w:w w:val="100"/>
        <w:sz w:val="24"/>
        <w:szCs w:val="24"/>
      </w:rPr>
    </w:lvl>
    <w:lvl w:ilvl="1" w:tplc="EDE86FD0">
      <w:numFmt w:val="bullet"/>
      <w:lvlText w:val="•"/>
      <w:lvlJc w:val="left"/>
      <w:pPr>
        <w:ind w:left="2272" w:hanging="397"/>
      </w:pPr>
      <w:rPr>
        <w:rFonts w:hint="default"/>
      </w:rPr>
    </w:lvl>
    <w:lvl w:ilvl="2" w:tplc="04C41792">
      <w:numFmt w:val="bullet"/>
      <w:lvlText w:val="•"/>
      <w:lvlJc w:val="left"/>
      <w:pPr>
        <w:ind w:left="3244" w:hanging="397"/>
      </w:pPr>
      <w:rPr>
        <w:rFonts w:hint="default"/>
      </w:rPr>
    </w:lvl>
    <w:lvl w:ilvl="3" w:tplc="7E90CD16">
      <w:numFmt w:val="bullet"/>
      <w:lvlText w:val="•"/>
      <w:lvlJc w:val="left"/>
      <w:pPr>
        <w:ind w:left="4217" w:hanging="397"/>
      </w:pPr>
      <w:rPr>
        <w:rFonts w:hint="default"/>
      </w:rPr>
    </w:lvl>
    <w:lvl w:ilvl="4" w:tplc="5B64685C">
      <w:numFmt w:val="bullet"/>
      <w:lvlText w:val="•"/>
      <w:lvlJc w:val="left"/>
      <w:pPr>
        <w:ind w:left="5189" w:hanging="397"/>
      </w:pPr>
      <w:rPr>
        <w:rFonts w:hint="default"/>
      </w:rPr>
    </w:lvl>
    <w:lvl w:ilvl="5" w:tplc="0096D2B0">
      <w:numFmt w:val="bullet"/>
      <w:lvlText w:val="•"/>
      <w:lvlJc w:val="left"/>
      <w:pPr>
        <w:ind w:left="6162" w:hanging="397"/>
      </w:pPr>
      <w:rPr>
        <w:rFonts w:hint="default"/>
      </w:rPr>
    </w:lvl>
    <w:lvl w:ilvl="6" w:tplc="570612C6">
      <w:numFmt w:val="bullet"/>
      <w:lvlText w:val="•"/>
      <w:lvlJc w:val="left"/>
      <w:pPr>
        <w:ind w:left="7134" w:hanging="397"/>
      </w:pPr>
      <w:rPr>
        <w:rFonts w:hint="default"/>
      </w:rPr>
    </w:lvl>
    <w:lvl w:ilvl="7" w:tplc="AB7C4E34">
      <w:numFmt w:val="bullet"/>
      <w:lvlText w:val="•"/>
      <w:lvlJc w:val="left"/>
      <w:pPr>
        <w:ind w:left="8107" w:hanging="397"/>
      </w:pPr>
      <w:rPr>
        <w:rFonts w:hint="default"/>
      </w:rPr>
    </w:lvl>
    <w:lvl w:ilvl="8" w:tplc="8CEEE8DC">
      <w:numFmt w:val="bullet"/>
      <w:lvlText w:val="•"/>
      <w:lvlJc w:val="left"/>
      <w:pPr>
        <w:ind w:left="9079" w:hanging="397"/>
      </w:pPr>
      <w:rPr>
        <w:rFonts w:hint="default"/>
      </w:rPr>
    </w:lvl>
  </w:abstractNum>
  <w:abstractNum w:abstractNumId="21" w15:restartNumberingAfterBreak="0">
    <w:nsid w:val="39E952F3"/>
    <w:multiLevelType w:val="hybridMultilevel"/>
    <w:tmpl w:val="014E8B7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AD4062C"/>
    <w:multiLevelType w:val="hybridMultilevel"/>
    <w:tmpl w:val="D4B6D302"/>
    <w:lvl w:ilvl="0" w:tplc="EAE8454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3" w15:restartNumberingAfterBreak="0">
    <w:nsid w:val="3DE11712"/>
    <w:multiLevelType w:val="hybridMultilevel"/>
    <w:tmpl w:val="6B262AD0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4" w15:restartNumberingAfterBreak="0">
    <w:nsid w:val="3F820F08"/>
    <w:multiLevelType w:val="hybridMultilevel"/>
    <w:tmpl w:val="EC7E25D4"/>
    <w:lvl w:ilvl="0" w:tplc="E91C9C1E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  <w:color w:val="auto"/>
        <w:lang w:val="en-US"/>
      </w:rPr>
    </w:lvl>
    <w:lvl w:ilvl="1" w:tplc="AF3E7440">
      <w:start w:val="1"/>
      <w:numFmt w:val="taiwaneseCountingThousand"/>
      <w:lvlText w:val="（%2）"/>
      <w:lvlJc w:val="left"/>
      <w:pPr>
        <w:tabs>
          <w:tab w:val="num" w:pos="1200"/>
        </w:tabs>
        <w:ind w:left="960" w:hanging="480"/>
      </w:pPr>
      <w:rPr>
        <w:rFonts w:hint="eastAsia"/>
      </w:rPr>
    </w:lvl>
    <w:lvl w:ilvl="2" w:tplc="3DEAB71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3F8648A0"/>
    <w:multiLevelType w:val="hybridMultilevel"/>
    <w:tmpl w:val="CBCA7F0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02E75A7"/>
    <w:multiLevelType w:val="hybridMultilevel"/>
    <w:tmpl w:val="AB985E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404D13A2"/>
    <w:multiLevelType w:val="hybridMultilevel"/>
    <w:tmpl w:val="E308299C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8" w15:restartNumberingAfterBreak="0">
    <w:nsid w:val="406E76CE"/>
    <w:multiLevelType w:val="hybridMultilevel"/>
    <w:tmpl w:val="2632A4A2"/>
    <w:lvl w:ilvl="0" w:tplc="E91C9C1E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10F2A58"/>
    <w:multiLevelType w:val="hybridMultilevel"/>
    <w:tmpl w:val="C8ECBBB6"/>
    <w:lvl w:ilvl="0" w:tplc="882A51DC">
      <w:start w:val="1"/>
      <w:numFmt w:val="decimal"/>
      <w:lvlText w:val="%1."/>
      <w:lvlJc w:val="left"/>
      <w:pPr>
        <w:ind w:left="1080" w:hanging="360"/>
      </w:pPr>
      <w:rPr>
        <w:rFonts w:ascii="Cambria" w:eastAsia="新細明體" w:hAnsi="Cambria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0" w15:restartNumberingAfterBreak="0">
    <w:nsid w:val="41AD4F60"/>
    <w:multiLevelType w:val="hybridMultilevel"/>
    <w:tmpl w:val="2A4AD888"/>
    <w:lvl w:ilvl="0" w:tplc="08B2EB7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F842E16">
      <w:start w:val="1"/>
      <w:numFmt w:val="decimal"/>
      <w:lvlText w:val="(%2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48647A01"/>
    <w:multiLevelType w:val="hybridMultilevel"/>
    <w:tmpl w:val="8732257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2" w15:restartNumberingAfterBreak="0">
    <w:nsid w:val="49DF45C8"/>
    <w:multiLevelType w:val="hybridMultilevel"/>
    <w:tmpl w:val="EC7E25D4"/>
    <w:lvl w:ilvl="0" w:tplc="E91C9C1E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  <w:color w:val="auto"/>
        <w:lang w:val="en-US"/>
      </w:rPr>
    </w:lvl>
    <w:lvl w:ilvl="1" w:tplc="AF3E7440">
      <w:start w:val="1"/>
      <w:numFmt w:val="taiwaneseCountingThousand"/>
      <w:lvlText w:val="（%2）"/>
      <w:lvlJc w:val="left"/>
      <w:pPr>
        <w:tabs>
          <w:tab w:val="num" w:pos="1200"/>
        </w:tabs>
        <w:ind w:left="960" w:hanging="480"/>
      </w:pPr>
      <w:rPr>
        <w:rFonts w:hint="eastAsia"/>
      </w:rPr>
    </w:lvl>
    <w:lvl w:ilvl="2" w:tplc="3DEAB71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49FD227F"/>
    <w:multiLevelType w:val="hybridMultilevel"/>
    <w:tmpl w:val="3E40B2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509E1604"/>
    <w:multiLevelType w:val="hybridMultilevel"/>
    <w:tmpl w:val="AD2AC9C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5" w15:restartNumberingAfterBreak="0">
    <w:nsid w:val="55A56C15"/>
    <w:multiLevelType w:val="hybridMultilevel"/>
    <w:tmpl w:val="74648F82"/>
    <w:lvl w:ilvl="0" w:tplc="84705716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F9C3A9D"/>
    <w:multiLevelType w:val="hybridMultilevel"/>
    <w:tmpl w:val="BEA66F6E"/>
    <w:lvl w:ilvl="0" w:tplc="3DEAB71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61B5839"/>
    <w:multiLevelType w:val="hybridMultilevel"/>
    <w:tmpl w:val="78A2453A"/>
    <w:lvl w:ilvl="0" w:tplc="356A8E82">
      <w:start w:val="1"/>
      <w:numFmt w:val="decimal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8" w15:restartNumberingAfterBreak="0">
    <w:nsid w:val="67864F48"/>
    <w:multiLevelType w:val="hybridMultilevel"/>
    <w:tmpl w:val="A0D47C78"/>
    <w:lvl w:ilvl="0" w:tplc="6A58501C">
      <w:start w:val="1"/>
      <w:numFmt w:val="decimal"/>
      <w:lvlText w:val="(%1)"/>
      <w:lvlJc w:val="left"/>
      <w:pPr>
        <w:ind w:left="53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010" w:hanging="480"/>
      </w:pPr>
    </w:lvl>
    <w:lvl w:ilvl="2" w:tplc="0409001B" w:tentative="1">
      <w:start w:val="1"/>
      <w:numFmt w:val="lowerRoman"/>
      <w:lvlText w:val="%3."/>
      <w:lvlJc w:val="right"/>
      <w:pPr>
        <w:ind w:left="1490" w:hanging="480"/>
      </w:pPr>
    </w:lvl>
    <w:lvl w:ilvl="3" w:tplc="0409000F" w:tentative="1">
      <w:start w:val="1"/>
      <w:numFmt w:val="decimal"/>
      <w:lvlText w:val="%4."/>
      <w:lvlJc w:val="left"/>
      <w:pPr>
        <w:ind w:left="19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0" w:hanging="480"/>
      </w:pPr>
    </w:lvl>
    <w:lvl w:ilvl="5" w:tplc="0409001B" w:tentative="1">
      <w:start w:val="1"/>
      <w:numFmt w:val="lowerRoman"/>
      <w:lvlText w:val="%6."/>
      <w:lvlJc w:val="right"/>
      <w:pPr>
        <w:ind w:left="2930" w:hanging="480"/>
      </w:pPr>
    </w:lvl>
    <w:lvl w:ilvl="6" w:tplc="0409000F" w:tentative="1">
      <w:start w:val="1"/>
      <w:numFmt w:val="decimal"/>
      <w:lvlText w:val="%7."/>
      <w:lvlJc w:val="left"/>
      <w:pPr>
        <w:ind w:left="34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0" w:hanging="480"/>
      </w:pPr>
    </w:lvl>
    <w:lvl w:ilvl="8" w:tplc="0409001B" w:tentative="1">
      <w:start w:val="1"/>
      <w:numFmt w:val="lowerRoman"/>
      <w:lvlText w:val="%9."/>
      <w:lvlJc w:val="right"/>
      <w:pPr>
        <w:ind w:left="4370" w:hanging="480"/>
      </w:pPr>
    </w:lvl>
  </w:abstractNum>
  <w:abstractNum w:abstractNumId="39" w15:restartNumberingAfterBreak="0">
    <w:nsid w:val="6DCC0D5B"/>
    <w:multiLevelType w:val="hybridMultilevel"/>
    <w:tmpl w:val="3874095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7009493E"/>
    <w:multiLevelType w:val="hybridMultilevel"/>
    <w:tmpl w:val="21A2C95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70A07CCF"/>
    <w:multiLevelType w:val="hybridMultilevel"/>
    <w:tmpl w:val="CE148E0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18D706D"/>
    <w:multiLevelType w:val="hybridMultilevel"/>
    <w:tmpl w:val="C06CA040"/>
    <w:lvl w:ilvl="0" w:tplc="E91C9C1E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4C86BB9"/>
    <w:multiLevelType w:val="hybridMultilevel"/>
    <w:tmpl w:val="3E26A754"/>
    <w:lvl w:ilvl="0" w:tplc="D51C1724">
      <w:start w:val="1"/>
      <w:numFmt w:val="japaneseCounting"/>
      <w:lvlText w:val="（%1）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5076FF7"/>
    <w:multiLevelType w:val="hybridMultilevel"/>
    <w:tmpl w:val="2A06A1D2"/>
    <w:lvl w:ilvl="0" w:tplc="249E109A">
      <w:start w:val="2"/>
      <w:numFmt w:val="ideographLegalTraditional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5C00EC2"/>
    <w:multiLevelType w:val="hybridMultilevel"/>
    <w:tmpl w:val="CC4631D6"/>
    <w:lvl w:ilvl="0" w:tplc="6D8068B8">
      <w:start w:val="6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5F45325"/>
    <w:multiLevelType w:val="hybridMultilevel"/>
    <w:tmpl w:val="713A40B8"/>
    <w:lvl w:ilvl="0" w:tplc="43FEB8CA">
      <w:start w:val="1"/>
      <w:numFmt w:val="japaneseCounting"/>
      <w:lvlText w:val="（%1）"/>
      <w:lvlJc w:val="left"/>
      <w:pPr>
        <w:ind w:left="96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78DA123B"/>
    <w:multiLevelType w:val="hybridMultilevel"/>
    <w:tmpl w:val="3E9C4332"/>
    <w:lvl w:ilvl="0" w:tplc="42FAF6AC">
      <w:numFmt w:val="bullet"/>
      <w:lvlText w:val="☐"/>
      <w:lvlJc w:val="left"/>
      <w:pPr>
        <w:ind w:left="390" w:hanging="360"/>
      </w:pPr>
      <w:rPr>
        <w:rFonts w:ascii="SimSun" w:eastAsia="SimSun" w:hAnsi="SimSun" w:cs="SimSun" w:hint="default"/>
        <w:color w:val="231F20"/>
        <w:w w:val="100"/>
        <w:sz w:val="24"/>
        <w:szCs w:val="24"/>
      </w:rPr>
    </w:lvl>
    <w:lvl w:ilvl="1" w:tplc="A7026BDA">
      <w:numFmt w:val="bullet"/>
      <w:lvlText w:val="•"/>
      <w:lvlJc w:val="left"/>
      <w:pPr>
        <w:ind w:left="1062" w:hanging="360"/>
      </w:pPr>
      <w:rPr>
        <w:rFonts w:hint="default"/>
      </w:rPr>
    </w:lvl>
    <w:lvl w:ilvl="2" w:tplc="E9144EDE">
      <w:numFmt w:val="bullet"/>
      <w:lvlText w:val="•"/>
      <w:lvlJc w:val="left"/>
      <w:pPr>
        <w:ind w:left="1724" w:hanging="360"/>
      </w:pPr>
      <w:rPr>
        <w:rFonts w:hint="default"/>
      </w:rPr>
    </w:lvl>
    <w:lvl w:ilvl="3" w:tplc="F11662FC">
      <w:numFmt w:val="bullet"/>
      <w:lvlText w:val="•"/>
      <w:lvlJc w:val="left"/>
      <w:pPr>
        <w:ind w:left="2386" w:hanging="360"/>
      </w:pPr>
      <w:rPr>
        <w:rFonts w:hint="default"/>
      </w:rPr>
    </w:lvl>
    <w:lvl w:ilvl="4" w:tplc="C038BA24">
      <w:numFmt w:val="bullet"/>
      <w:lvlText w:val="•"/>
      <w:lvlJc w:val="left"/>
      <w:pPr>
        <w:ind w:left="3048" w:hanging="360"/>
      </w:pPr>
      <w:rPr>
        <w:rFonts w:hint="default"/>
      </w:rPr>
    </w:lvl>
    <w:lvl w:ilvl="5" w:tplc="85EC3376">
      <w:numFmt w:val="bullet"/>
      <w:lvlText w:val="•"/>
      <w:lvlJc w:val="left"/>
      <w:pPr>
        <w:ind w:left="3711" w:hanging="360"/>
      </w:pPr>
      <w:rPr>
        <w:rFonts w:hint="default"/>
      </w:rPr>
    </w:lvl>
    <w:lvl w:ilvl="6" w:tplc="935827FE">
      <w:numFmt w:val="bullet"/>
      <w:lvlText w:val="•"/>
      <w:lvlJc w:val="left"/>
      <w:pPr>
        <w:ind w:left="4373" w:hanging="360"/>
      </w:pPr>
      <w:rPr>
        <w:rFonts w:hint="default"/>
      </w:rPr>
    </w:lvl>
    <w:lvl w:ilvl="7" w:tplc="9BA6BDE2">
      <w:numFmt w:val="bullet"/>
      <w:lvlText w:val="•"/>
      <w:lvlJc w:val="left"/>
      <w:pPr>
        <w:ind w:left="5035" w:hanging="360"/>
      </w:pPr>
      <w:rPr>
        <w:rFonts w:hint="default"/>
      </w:rPr>
    </w:lvl>
    <w:lvl w:ilvl="8" w:tplc="0AD4B78E">
      <w:numFmt w:val="bullet"/>
      <w:lvlText w:val="•"/>
      <w:lvlJc w:val="left"/>
      <w:pPr>
        <w:ind w:left="5697" w:hanging="360"/>
      </w:pPr>
      <w:rPr>
        <w:rFonts w:hint="default"/>
      </w:rPr>
    </w:lvl>
  </w:abstractNum>
  <w:abstractNum w:abstractNumId="48" w15:restartNumberingAfterBreak="0">
    <w:nsid w:val="79017474"/>
    <w:multiLevelType w:val="hybridMultilevel"/>
    <w:tmpl w:val="78A2453A"/>
    <w:lvl w:ilvl="0" w:tplc="356A8E82">
      <w:start w:val="1"/>
      <w:numFmt w:val="decimal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>
    <w:abstractNumId w:val="24"/>
  </w:num>
  <w:num w:numId="2">
    <w:abstractNumId w:val="0"/>
  </w:num>
  <w:num w:numId="3">
    <w:abstractNumId w:val="43"/>
  </w:num>
  <w:num w:numId="4">
    <w:abstractNumId w:val="29"/>
  </w:num>
  <w:num w:numId="5">
    <w:abstractNumId w:val="3"/>
  </w:num>
  <w:num w:numId="6">
    <w:abstractNumId w:val="35"/>
  </w:num>
  <w:num w:numId="7">
    <w:abstractNumId w:val="38"/>
  </w:num>
  <w:num w:numId="8">
    <w:abstractNumId w:val="2"/>
  </w:num>
  <w:num w:numId="9">
    <w:abstractNumId w:val="30"/>
  </w:num>
  <w:num w:numId="10">
    <w:abstractNumId w:val="4"/>
  </w:num>
  <w:num w:numId="11">
    <w:abstractNumId w:val="48"/>
  </w:num>
  <w:num w:numId="12">
    <w:abstractNumId w:val="22"/>
  </w:num>
  <w:num w:numId="13">
    <w:abstractNumId w:val="6"/>
  </w:num>
  <w:num w:numId="14">
    <w:abstractNumId w:val="7"/>
  </w:num>
  <w:num w:numId="15">
    <w:abstractNumId w:val="5"/>
  </w:num>
  <w:num w:numId="16">
    <w:abstractNumId w:val="16"/>
  </w:num>
  <w:num w:numId="17">
    <w:abstractNumId w:val="8"/>
  </w:num>
  <w:num w:numId="18">
    <w:abstractNumId w:val="37"/>
  </w:num>
  <w:num w:numId="19">
    <w:abstractNumId w:val="21"/>
  </w:num>
  <w:num w:numId="20">
    <w:abstractNumId w:val="12"/>
  </w:num>
  <w:num w:numId="21">
    <w:abstractNumId w:val="1"/>
  </w:num>
  <w:num w:numId="22">
    <w:abstractNumId w:val="36"/>
  </w:num>
  <w:num w:numId="23">
    <w:abstractNumId w:val="18"/>
  </w:num>
  <w:num w:numId="24">
    <w:abstractNumId w:val="25"/>
  </w:num>
  <w:num w:numId="25">
    <w:abstractNumId w:val="32"/>
  </w:num>
  <w:num w:numId="26">
    <w:abstractNumId w:val="28"/>
  </w:num>
  <w:num w:numId="27">
    <w:abstractNumId w:val="14"/>
  </w:num>
  <w:num w:numId="28">
    <w:abstractNumId w:val="45"/>
  </w:num>
  <w:num w:numId="29">
    <w:abstractNumId w:val="11"/>
  </w:num>
  <w:num w:numId="30">
    <w:abstractNumId w:val="42"/>
  </w:num>
  <w:num w:numId="31">
    <w:abstractNumId w:val="46"/>
  </w:num>
  <w:num w:numId="32">
    <w:abstractNumId w:val="23"/>
  </w:num>
  <w:num w:numId="33">
    <w:abstractNumId w:val="9"/>
  </w:num>
  <w:num w:numId="34">
    <w:abstractNumId w:val="19"/>
  </w:num>
  <w:num w:numId="35">
    <w:abstractNumId w:val="13"/>
  </w:num>
  <w:num w:numId="36">
    <w:abstractNumId w:val="27"/>
  </w:num>
  <w:num w:numId="37">
    <w:abstractNumId w:val="10"/>
  </w:num>
  <w:num w:numId="38">
    <w:abstractNumId w:val="31"/>
  </w:num>
  <w:num w:numId="39">
    <w:abstractNumId w:val="39"/>
  </w:num>
  <w:num w:numId="40">
    <w:abstractNumId w:val="41"/>
  </w:num>
  <w:num w:numId="41">
    <w:abstractNumId w:val="26"/>
  </w:num>
  <w:num w:numId="42">
    <w:abstractNumId w:val="34"/>
  </w:num>
  <w:num w:numId="43">
    <w:abstractNumId w:val="40"/>
  </w:num>
  <w:num w:numId="44">
    <w:abstractNumId w:val="33"/>
  </w:num>
  <w:num w:numId="45">
    <w:abstractNumId w:val="47"/>
  </w:num>
  <w:num w:numId="46">
    <w:abstractNumId w:val="15"/>
  </w:num>
  <w:num w:numId="47">
    <w:abstractNumId w:val="20"/>
  </w:num>
  <w:num w:numId="48">
    <w:abstractNumId w:val="17"/>
  </w:num>
  <w:num w:numId="49">
    <w:abstractNumId w:val="4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LYwMDU0Nbe0MDJR0lEKTi0uzszPAykwNKsFAHo5bD8tAAAA"/>
  </w:docVars>
  <w:rsids>
    <w:rsidRoot w:val="00F12E3E"/>
    <w:rsid w:val="000028BE"/>
    <w:rsid w:val="00002A35"/>
    <w:rsid w:val="00003316"/>
    <w:rsid w:val="00003521"/>
    <w:rsid w:val="000052C4"/>
    <w:rsid w:val="000053CE"/>
    <w:rsid w:val="0000613A"/>
    <w:rsid w:val="00006B9E"/>
    <w:rsid w:val="0001037E"/>
    <w:rsid w:val="00010E31"/>
    <w:rsid w:val="000147E1"/>
    <w:rsid w:val="000156D4"/>
    <w:rsid w:val="00020A5A"/>
    <w:rsid w:val="00020F8D"/>
    <w:rsid w:val="00021B14"/>
    <w:rsid w:val="00022446"/>
    <w:rsid w:val="000239E4"/>
    <w:rsid w:val="000259D2"/>
    <w:rsid w:val="00033186"/>
    <w:rsid w:val="00033AE9"/>
    <w:rsid w:val="0003430E"/>
    <w:rsid w:val="00034FC2"/>
    <w:rsid w:val="00035B66"/>
    <w:rsid w:val="00037654"/>
    <w:rsid w:val="00040F48"/>
    <w:rsid w:val="000446C5"/>
    <w:rsid w:val="0004672E"/>
    <w:rsid w:val="0004687A"/>
    <w:rsid w:val="00050DC3"/>
    <w:rsid w:val="00052E36"/>
    <w:rsid w:val="0005740B"/>
    <w:rsid w:val="00061CEE"/>
    <w:rsid w:val="00063D0A"/>
    <w:rsid w:val="000752D3"/>
    <w:rsid w:val="00076450"/>
    <w:rsid w:val="000765CA"/>
    <w:rsid w:val="00076F21"/>
    <w:rsid w:val="000801BD"/>
    <w:rsid w:val="000803E4"/>
    <w:rsid w:val="00080DF2"/>
    <w:rsid w:val="00081109"/>
    <w:rsid w:val="000835A2"/>
    <w:rsid w:val="000836E7"/>
    <w:rsid w:val="000865E2"/>
    <w:rsid w:val="00086B4B"/>
    <w:rsid w:val="00086F02"/>
    <w:rsid w:val="00094963"/>
    <w:rsid w:val="00094BCE"/>
    <w:rsid w:val="00094E75"/>
    <w:rsid w:val="000A3B6F"/>
    <w:rsid w:val="000A5345"/>
    <w:rsid w:val="000A53D5"/>
    <w:rsid w:val="000A5EB5"/>
    <w:rsid w:val="000B1C8B"/>
    <w:rsid w:val="000B3D81"/>
    <w:rsid w:val="000B4C30"/>
    <w:rsid w:val="000C20BA"/>
    <w:rsid w:val="000C52E3"/>
    <w:rsid w:val="000C6271"/>
    <w:rsid w:val="000D0DA3"/>
    <w:rsid w:val="000D4DCB"/>
    <w:rsid w:val="000D5204"/>
    <w:rsid w:val="000D5322"/>
    <w:rsid w:val="000D71E4"/>
    <w:rsid w:val="000E3A9A"/>
    <w:rsid w:val="000E3F73"/>
    <w:rsid w:val="000E3F93"/>
    <w:rsid w:val="000E68BC"/>
    <w:rsid w:val="000E6EFC"/>
    <w:rsid w:val="000F3175"/>
    <w:rsid w:val="000F43DD"/>
    <w:rsid w:val="000F4E74"/>
    <w:rsid w:val="000F52C2"/>
    <w:rsid w:val="000F5E5E"/>
    <w:rsid w:val="000F7162"/>
    <w:rsid w:val="000F7ACA"/>
    <w:rsid w:val="000F7ACE"/>
    <w:rsid w:val="000F7F99"/>
    <w:rsid w:val="0010166A"/>
    <w:rsid w:val="0010166B"/>
    <w:rsid w:val="00101B9D"/>
    <w:rsid w:val="00101BAB"/>
    <w:rsid w:val="00102288"/>
    <w:rsid w:val="00102CED"/>
    <w:rsid w:val="00105EF3"/>
    <w:rsid w:val="001067D9"/>
    <w:rsid w:val="0011111C"/>
    <w:rsid w:val="00113799"/>
    <w:rsid w:val="00113B16"/>
    <w:rsid w:val="00116FC0"/>
    <w:rsid w:val="001203B7"/>
    <w:rsid w:val="00121374"/>
    <w:rsid w:val="0012298B"/>
    <w:rsid w:val="0012350E"/>
    <w:rsid w:val="00126A8C"/>
    <w:rsid w:val="00131D6F"/>
    <w:rsid w:val="001342D0"/>
    <w:rsid w:val="00134481"/>
    <w:rsid w:val="001347F3"/>
    <w:rsid w:val="00135D65"/>
    <w:rsid w:val="00136AE7"/>
    <w:rsid w:val="00137E81"/>
    <w:rsid w:val="001405A3"/>
    <w:rsid w:val="00143FB7"/>
    <w:rsid w:val="00144362"/>
    <w:rsid w:val="001445D8"/>
    <w:rsid w:val="00146521"/>
    <w:rsid w:val="00150757"/>
    <w:rsid w:val="00155721"/>
    <w:rsid w:val="00155FC8"/>
    <w:rsid w:val="0015669E"/>
    <w:rsid w:val="0016021D"/>
    <w:rsid w:val="001603F0"/>
    <w:rsid w:val="0016117F"/>
    <w:rsid w:val="0016413B"/>
    <w:rsid w:val="001716CB"/>
    <w:rsid w:val="001726CA"/>
    <w:rsid w:val="0017334B"/>
    <w:rsid w:val="001735C2"/>
    <w:rsid w:val="00177ACD"/>
    <w:rsid w:val="00180C40"/>
    <w:rsid w:val="00181E63"/>
    <w:rsid w:val="0018523B"/>
    <w:rsid w:val="00186287"/>
    <w:rsid w:val="001866F1"/>
    <w:rsid w:val="001972A4"/>
    <w:rsid w:val="0019790E"/>
    <w:rsid w:val="00197A0F"/>
    <w:rsid w:val="001A18D9"/>
    <w:rsid w:val="001A3C7D"/>
    <w:rsid w:val="001A5368"/>
    <w:rsid w:val="001A6B5B"/>
    <w:rsid w:val="001B057C"/>
    <w:rsid w:val="001B1AB9"/>
    <w:rsid w:val="001B1AEC"/>
    <w:rsid w:val="001B240E"/>
    <w:rsid w:val="001B277C"/>
    <w:rsid w:val="001B502A"/>
    <w:rsid w:val="001C010B"/>
    <w:rsid w:val="001C0EDF"/>
    <w:rsid w:val="001C14B7"/>
    <w:rsid w:val="001C33DC"/>
    <w:rsid w:val="001C4CA9"/>
    <w:rsid w:val="001C68A6"/>
    <w:rsid w:val="001D0600"/>
    <w:rsid w:val="001D0BB4"/>
    <w:rsid w:val="001D327E"/>
    <w:rsid w:val="001D4085"/>
    <w:rsid w:val="001D48A4"/>
    <w:rsid w:val="001D5D94"/>
    <w:rsid w:val="001D64A6"/>
    <w:rsid w:val="001D68B0"/>
    <w:rsid w:val="001E08C6"/>
    <w:rsid w:val="001E136B"/>
    <w:rsid w:val="001E16C3"/>
    <w:rsid w:val="001E1EF0"/>
    <w:rsid w:val="001E30CA"/>
    <w:rsid w:val="001E7371"/>
    <w:rsid w:val="001F05D4"/>
    <w:rsid w:val="001F0C75"/>
    <w:rsid w:val="001F0F5B"/>
    <w:rsid w:val="001F1FA6"/>
    <w:rsid w:val="001F3299"/>
    <w:rsid w:val="002026DD"/>
    <w:rsid w:val="0020397E"/>
    <w:rsid w:val="002049EB"/>
    <w:rsid w:val="00204AB6"/>
    <w:rsid w:val="00204DE8"/>
    <w:rsid w:val="0020794F"/>
    <w:rsid w:val="00211600"/>
    <w:rsid w:val="002133C5"/>
    <w:rsid w:val="002172BC"/>
    <w:rsid w:val="00222264"/>
    <w:rsid w:val="00222752"/>
    <w:rsid w:val="002245BC"/>
    <w:rsid w:val="002265D2"/>
    <w:rsid w:val="002301D5"/>
    <w:rsid w:val="00230B3A"/>
    <w:rsid w:val="002316F0"/>
    <w:rsid w:val="00232904"/>
    <w:rsid w:val="002335FE"/>
    <w:rsid w:val="00233FF2"/>
    <w:rsid w:val="002416F6"/>
    <w:rsid w:val="00244F93"/>
    <w:rsid w:val="002521FE"/>
    <w:rsid w:val="002528D7"/>
    <w:rsid w:val="00255863"/>
    <w:rsid w:val="00261BC1"/>
    <w:rsid w:val="00262FF5"/>
    <w:rsid w:val="0026333D"/>
    <w:rsid w:val="0026371A"/>
    <w:rsid w:val="002639A2"/>
    <w:rsid w:val="0026629E"/>
    <w:rsid w:val="00273946"/>
    <w:rsid w:val="0027636B"/>
    <w:rsid w:val="002773BB"/>
    <w:rsid w:val="00280788"/>
    <w:rsid w:val="00281E81"/>
    <w:rsid w:val="00284147"/>
    <w:rsid w:val="00285735"/>
    <w:rsid w:val="00291D7D"/>
    <w:rsid w:val="00293979"/>
    <w:rsid w:val="0029535A"/>
    <w:rsid w:val="00297032"/>
    <w:rsid w:val="002A076E"/>
    <w:rsid w:val="002A1A1E"/>
    <w:rsid w:val="002A3027"/>
    <w:rsid w:val="002A5386"/>
    <w:rsid w:val="002A689D"/>
    <w:rsid w:val="002A6A44"/>
    <w:rsid w:val="002A6E57"/>
    <w:rsid w:val="002B00F5"/>
    <w:rsid w:val="002B032D"/>
    <w:rsid w:val="002B1776"/>
    <w:rsid w:val="002B2711"/>
    <w:rsid w:val="002B2A57"/>
    <w:rsid w:val="002B35DA"/>
    <w:rsid w:val="002B39B4"/>
    <w:rsid w:val="002B5431"/>
    <w:rsid w:val="002B7A5B"/>
    <w:rsid w:val="002C1308"/>
    <w:rsid w:val="002C2A32"/>
    <w:rsid w:val="002C2FD7"/>
    <w:rsid w:val="002C4139"/>
    <w:rsid w:val="002D126B"/>
    <w:rsid w:val="002D15ED"/>
    <w:rsid w:val="002D3720"/>
    <w:rsid w:val="002D3830"/>
    <w:rsid w:val="002D4D19"/>
    <w:rsid w:val="002D57AB"/>
    <w:rsid w:val="002D58CB"/>
    <w:rsid w:val="002D5BB3"/>
    <w:rsid w:val="002D62BA"/>
    <w:rsid w:val="002E1648"/>
    <w:rsid w:val="002E2C8B"/>
    <w:rsid w:val="002E6790"/>
    <w:rsid w:val="002E68F8"/>
    <w:rsid w:val="002F2636"/>
    <w:rsid w:val="002F3E1A"/>
    <w:rsid w:val="002F6B3C"/>
    <w:rsid w:val="002F6F6C"/>
    <w:rsid w:val="00300142"/>
    <w:rsid w:val="003001B3"/>
    <w:rsid w:val="00300787"/>
    <w:rsid w:val="00301272"/>
    <w:rsid w:val="003018C1"/>
    <w:rsid w:val="0030216A"/>
    <w:rsid w:val="00303430"/>
    <w:rsid w:val="00304329"/>
    <w:rsid w:val="0030439C"/>
    <w:rsid w:val="0030586C"/>
    <w:rsid w:val="003132EA"/>
    <w:rsid w:val="003135E8"/>
    <w:rsid w:val="0031405C"/>
    <w:rsid w:val="0032217D"/>
    <w:rsid w:val="00322183"/>
    <w:rsid w:val="003225E1"/>
    <w:rsid w:val="00325531"/>
    <w:rsid w:val="00326818"/>
    <w:rsid w:val="0032755B"/>
    <w:rsid w:val="0033009E"/>
    <w:rsid w:val="003314FE"/>
    <w:rsid w:val="0033390C"/>
    <w:rsid w:val="00334127"/>
    <w:rsid w:val="0034613E"/>
    <w:rsid w:val="003467FE"/>
    <w:rsid w:val="00347F75"/>
    <w:rsid w:val="00352BA1"/>
    <w:rsid w:val="0035345B"/>
    <w:rsid w:val="00353A19"/>
    <w:rsid w:val="00354F76"/>
    <w:rsid w:val="00356D45"/>
    <w:rsid w:val="003578D2"/>
    <w:rsid w:val="00360391"/>
    <w:rsid w:val="00362082"/>
    <w:rsid w:val="003633AB"/>
    <w:rsid w:val="00365440"/>
    <w:rsid w:val="00365EA8"/>
    <w:rsid w:val="003723D1"/>
    <w:rsid w:val="003752BA"/>
    <w:rsid w:val="0037563F"/>
    <w:rsid w:val="00376DB4"/>
    <w:rsid w:val="00377322"/>
    <w:rsid w:val="00377499"/>
    <w:rsid w:val="003822D1"/>
    <w:rsid w:val="00382E93"/>
    <w:rsid w:val="00383119"/>
    <w:rsid w:val="003845F6"/>
    <w:rsid w:val="0038469D"/>
    <w:rsid w:val="00385A0D"/>
    <w:rsid w:val="003872D6"/>
    <w:rsid w:val="00391164"/>
    <w:rsid w:val="003925D1"/>
    <w:rsid w:val="00392DA2"/>
    <w:rsid w:val="00393C1D"/>
    <w:rsid w:val="003948E7"/>
    <w:rsid w:val="003977E2"/>
    <w:rsid w:val="003A1FEC"/>
    <w:rsid w:val="003A2897"/>
    <w:rsid w:val="003A3770"/>
    <w:rsid w:val="003A3C2D"/>
    <w:rsid w:val="003A7158"/>
    <w:rsid w:val="003B20BD"/>
    <w:rsid w:val="003B4CEF"/>
    <w:rsid w:val="003C3E7A"/>
    <w:rsid w:val="003C468B"/>
    <w:rsid w:val="003C5FD9"/>
    <w:rsid w:val="003C6486"/>
    <w:rsid w:val="003C6651"/>
    <w:rsid w:val="003C6A32"/>
    <w:rsid w:val="003D2044"/>
    <w:rsid w:val="003D2102"/>
    <w:rsid w:val="003D2817"/>
    <w:rsid w:val="003D334B"/>
    <w:rsid w:val="003D3956"/>
    <w:rsid w:val="003D6767"/>
    <w:rsid w:val="003D7771"/>
    <w:rsid w:val="003E0C6C"/>
    <w:rsid w:val="003E2960"/>
    <w:rsid w:val="003E2D0E"/>
    <w:rsid w:val="003E337E"/>
    <w:rsid w:val="003E3D90"/>
    <w:rsid w:val="003E4D43"/>
    <w:rsid w:val="003E6794"/>
    <w:rsid w:val="003E7649"/>
    <w:rsid w:val="003E79D1"/>
    <w:rsid w:val="003F037C"/>
    <w:rsid w:val="003F4CDF"/>
    <w:rsid w:val="003F5AA0"/>
    <w:rsid w:val="00402427"/>
    <w:rsid w:val="00403774"/>
    <w:rsid w:val="00403EF3"/>
    <w:rsid w:val="00404296"/>
    <w:rsid w:val="004054A8"/>
    <w:rsid w:val="00407312"/>
    <w:rsid w:val="00407516"/>
    <w:rsid w:val="004076A3"/>
    <w:rsid w:val="004101A4"/>
    <w:rsid w:val="0041041A"/>
    <w:rsid w:val="00411A20"/>
    <w:rsid w:val="004126FD"/>
    <w:rsid w:val="004136F2"/>
    <w:rsid w:val="0041481E"/>
    <w:rsid w:val="00414E8A"/>
    <w:rsid w:val="00417477"/>
    <w:rsid w:val="0041781B"/>
    <w:rsid w:val="0042067E"/>
    <w:rsid w:val="0042382C"/>
    <w:rsid w:val="00427AED"/>
    <w:rsid w:val="00430E83"/>
    <w:rsid w:val="0043197A"/>
    <w:rsid w:val="004328C5"/>
    <w:rsid w:val="0043292E"/>
    <w:rsid w:val="004340FD"/>
    <w:rsid w:val="004350A7"/>
    <w:rsid w:val="00436BD9"/>
    <w:rsid w:val="004373F5"/>
    <w:rsid w:val="004377FB"/>
    <w:rsid w:val="00441774"/>
    <w:rsid w:val="00442F93"/>
    <w:rsid w:val="00446291"/>
    <w:rsid w:val="004469AB"/>
    <w:rsid w:val="0044754B"/>
    <w:rsid w:val="0045388B"/>
    <w:rsid w:val="00454008"/>
    <w:rsid w:val="00456251"/>
    <w:rsid w:val="0045627A"/>
    <w:rsid w:val="00463DC7"/>
    <w:rsid w:val="00464787"/>
    <w:rsid w:val="0046503B"/>
    <w:rsid w:val="00465E60"/>
    <w:rsid w:val="00467B18"/>
    <w:rsid w:val="00470989"/>
    <w:rsid w:val="00471754"/>
    <w:rsid w:val="004739C3"/>
    <w:rsid w:val="00474374"/>
    <w:rsid w:val="00476AA5"/>
    <w:rsid w:val="00477138"/>
    <w:rsid w:val="00477BD3"/>
    <w:rsid w:val="004824B4"/>
    <w:rsid w:val="00482679"/>
    <w:rsid w:val="0048723B"/>
    <w:rsid w:val="00487438"/>
    <w:rsid w:val="0048793A"/>
    <w:rsid w:val="00492ABE"/>
    <w:rsid w:val="00494363"/>
    <w:rsid w:val="00496981"/>
    <w:rsid w:val="00497760"/>
    <w:rsid w:val="004A3B06"/>
    <w:rsid w:val="004A409B"/>
    <w:rsid w:val="004B0927"/>
    <w:rsid w:val="004B258F"/>
    <w:rsid w:val="004B2C53"/>
    <w:rsid w:val="004B496D"/>
    <w:rsid w:val="004B5734"/>
    <w:rsid w:val="004B57C6"/>
    <w:rsid w:val="004B5D1E"/>
    <w:rsid w:val="004B6988"/>
    <w:rsid w:val="004B7C27"/>
    <w:rsid w:val="004C2D40"/>
    <w:rsid w:val="004C4A1A"/>
    <w:rsid w:val="004C7369"/>
    <w:rsid w:val="004D1615"/>
    <w:rsid w:val="004D18C5"/>
    <w:rsid w:val="004D3274"/>
    <w:rsid w:val="004D35A5"/>
    <w:rsid w:val="004D446E"/>
    <w:rsid w:val="004D5244"/>
    <w:rsid w:val="004D55DE"/>
    <w:rsid w:val="004E0D15"/>
    <w:rsid w:val="004E16C0"/>
    <w:rsid w:val="004E2EEC"/>
    <w:rsid w:val="004E3B06"/>
    <w:rsid w:val="004E4196"/>
    <w:rsid w:val="004E4DE7"/>
    <w:rsid w:val="004E7F49"/>
    <w:rsid w:val="004F0D7F"/>
    <w:rsid w:val="004F38E9"/>
    <w:rsid w:val="004F40D2"/>
    <w:rsid w:val="004F419D"/>
    <w:rsid w:val="004F46A7"/>
    <w:rsid w:val="00500577"/>
    <w:rsid w:val="00501A7D"/>
    <w:rsid w:val="005027A6"/>
    <w:rsid w:val="00504389"/>
    <w:rsid w:val="005046EA"/>
    <w:rsid w:val="00507929"/>
    <w:rsid w:val="00510167"/>
    <w:rsid w:val="00512C55"/>
    <w:rsid w:val="0051446C"/>
    <w:rsid w:val="00514BCF"/>
    <w:rsid w:val="005150A6"/>
    <w:rsid w:val="00515242"/>
    <w:rsid w:val="005153F6"/>
    <w:rsid w:val="0051622F"/>
    <w:rsid w:val="005177D4"/>
    <w:rsid w:val="0051791C"/>
    <w:rsid w:val="00517E0C"/>
    <w:rsid w:val="00520D26"/>
    <w:rsid w:val="0052464F"/>
    <w:rsid w:val="00527C0D"/>
    <w:rsid w:val="0053000A"/>
    <w:rsid w:val="00530714"/>
    <w:rsid w:val="00532573"/>
    <w:rsid w:val="00532920"/>
    <w:rsid w:val="00532F81"/>
    <w:rsid w:val="00535D9A"/>
    <w:rsid w:val="00535F1B"/>
    <w:rsid w:val="005362F4"/>
    <w:rsid w:val="005433FD"/>
    <w:rsid w:val="00543D47"/>
    <w:rsid w:val="00543E16"/>
    <w:rsid w:val="0054522B"/>
    <w:rsid w:val="00545652"/>
    <w:rsid w:val="005510E3"/>
    <w:rsid w:val="005513B1"/>
    <w:rsid w:val="00555668"/>
    <w:rsid w:val="00555C5E"/>
    <w:rsid w:val="00556C05"/>
    <w:rsid w:val="005630A4"/>
    <w:rsid w:val="005656CD"/>
    <w:rsid w:val="00566035"/>
    <w:rsid w:val="00566ADC"/>
    <w:rsid w:val="00570B19"/>
    <w:rsid w:val="0057583F"/>
    <w:rsid w:val="005763A3"/>
    <w:rsid w:val="005772B3"/>
    <w:rsid w:val="00577AAB"/>
    <w:rsid w:val="00582C65"/>
    <w:rsid w:val="00590088"/>
    <w:rsid w:val="005900DD"/>
    <w:rsid w:val="00595F8C"/>
    <w:rsid w:val="005A0714"/>
    <w:rsid w:val="005A1B18"/>
    <w:rsid w:val="005A1C80"/>
    <w:rsid w:val="005A37B0"/>
    <w:rsid w:val="005A58F9"/>
    <w:rsid w:val="005B028F"/>
    <w:rsid w:val="005B3299"/>
    <w:rsid w:val="005B40D9"/>
    <w:rsid w:val="005B66D5"/>
    <w:rsid w:val="005B673D"/>
    <w:rsid w:val="005B7255"/>
    <w:rsid w:val="005C1C2F"/>
    <w:rsid w:val="005C1CD3"/>
    <w:rsid w:val="005C2100"/>
    <w:rsid w:val="005C522B"/>
    <w:rsid w:val="005C6107"/>
    <w:rsid w:val="005C7520"/>
    <w:rsid w:val="005C76AB"/>
    <w:rsid w:val="005D05B2"/>
    <w:rsid w:val="005D2853"/>
    <w:rsid w:val="005D3605"/>
    <w:rsid w:val="005D3EB4"/>
    <w:rsid w:val="005D4C58"/>
    <w:rsid w:val="005D5DE6"/>
    <w:rsid w:val="005D63F5"/>
    <w:rsid w:val="005E00BC"/>
    <w:rsid w:val="005E0FA0"/>
    <w:rsid w:val="005E19BE"/>
    <w:rsid w:val="005E2156"/>
    <w:rsid w:val="005E2267"/>
    <w:rsid w:val="005E2371"/>
    <w:rsid w:val="005E2F00"/>
    <w:rsid w:val="005E315D"/>
    <w:rsid w:val="005E321B"/>
    <w:rsid w:val="005E4607"/>
    <w:rsid w:val="005E5C02"/>
    <w:rsid w:val="005E6BA0"/>
    <w:rsid w:val="005E7AA5"/>
    <w:rsid w:val="005F20BB"/>
    <w:rsid w:val="005F2C39"/>
    <w:rsid w:val="005F52F3"/>
    <w:rsid w:val="005F57A6"/>
    <w:rsid w:val="005F669C"/>
    <w:rsid w:val="005F76CB"/>
    <w:rsid w:val="005F7C94"/>
    <w:rsid w:val="00603995"/>
    <w:rsid w:val="00603D7D"/>
    <w:rsid w:val="00603E4F"/>
    <w:rsid w:val="0060517F"/>
    <w:rsid w:val="006067AD"/>
    <w:rsid w:val="00612BC1"/>
    <w:rsid w:val="00614D70"/>
    <w:rsid w:val="00615817"/>
    <w:rsid w:val="00616EF2"/>
    <w:rsid w:val="006236B9"/>
    <w:rsid w:val="006242C4"/>
    <w:rsid w:val="00626795"/>
    <w:rsid w:val="006322B0"/>
    <w:rsid w:val="006351C9"/>
    <w:rsid w:val="00635C17"/>
    <w:rsid w:val="0063700B"/>
    <w:rsid w:val="006379E8"/>
    <w:rsid w:val="00637B84"/>
    <w:rsid w:val="00641D00"/>
    <w:rsid w:val="006422EF"/>
    <w:rsid w:val="0064240C"/>
    <w:rsid w:val="00642A2A"/>
    <w:rsid w:val="006433E2"/>
    <w:rsid w:val="00643DAA"/>
    <w:rsid w:val="00652376"/>
    <w:rsid w:val="00652AB2"/>
    <w:rsid w:val="00655849"/>
    <w:rsid w:val="00655BBB"/>
    <w:rsid w:val="00656EB8"/>
    <w:rsid w:val="0066068C"/>
    <w:rsid w:val="00660C0E"/>
    <w:rsid w:val="00662370"/>
    <w:rsid w:val="0066258B"/>
    <w:rsid w:val="00663979"/>
    <w:rsid w:val="00664897"/>
    <w:rsid w:val="0066498B"/>
    <w:rsid w:val="006651F9"/>
    <w:rsid w:val="00666F26"/>
    <w:rsid w:val="006706CF"/>
    <w:rsid w:val="00672672"/>
    <w:rsid w:val="0067707E"/>
    <w:rsid w:val="00677486"/>
    <w:rsid w:val="006809EA"/>
    <w:rsid w:val="0068358E"/>
    <w:rsid w:val="006844B5"/>
    <w:rsid w:val="00687607"/>
    <w:rsid w:val="0069011C"/>
    <w:rsid w:val="006928A4"/>
    <w:rsid w:val="00694105"/>
    <w:rsid w:val="0069474A"/>
    <w:rsid w:val="0069682B"/>
    <w:rsid w:val="006A6F71"/>
    <w:rsid w:val="006B1122"/>
    <w:rsid w:val="006B1A01"/>
    <w:rsid w:val="006B26CF"/>
    <w:rsid w:val="006B573F"/>
    <w:rsid w:val="006C0754"/>
    <w:rsid w:val="006C0BF9"/>
    <w:rsid w:val="006C0BFE"/>
    <w:rsid w:val="006C14C8"/>
    <w:rsid w:val="006C2F54"/>
    <w:rsid w:val="006C5A82"/>
    <w:rsid w:val="006C68B5"/>
    <w:rsid w:val="006C74DD"/>
    <w:rsid w:val="006C7F2D"/>
    <w:rsid w:val="006D17CA"/>
    <w:rsid w:val="006D54E1"/>
    <w:rsid w:val="006D72D9"/>
    <w:rsid w:val="006D798A"/>
    <w:rsid w:val="006E089E"/>
    <w:rsid w:val="006E0DCC"/>
    <w:rsid w:val="006E2FCF"/>
    <w:rsid w:val="006E423C"/>
    <w:rsid w:val="006E43C9"/>
    <w:rsid w:val="006E7085"/>
    <w:rsid w:val="006F040C"/>
    <w:rsid w:val="006F0736"/>
    <w:rsid w:val="006F093C"/>
    <w:rsid w:val="006F12AB"/>
    <w:rsid w:val="006F3033"/>
    <w:rsid w:val="006F3EAE"/>
    <w:rsid w:val="006F6822"/>
    <w:rsid w:val="006F7CBA"/>
    <w:rsid w:val="0070052C"/>
    <w:rsid w:val="0070386C"/>
    <w:rsid w:val="00703C97"/>
    <w:rsid w:val="0070514C"/>
    <w:rsid w:val="00705409"/>
    <w:rsid w:val="00707D98"/>
    <w:rsid w:val="00710607"/>
    <w:rsid w:val="00710C57"/>
    <w:rsid w:val="007112B4"/>
    <w:rsid w:val="007134FC"/>
    <w:rsid w:val="0071593B"/>
    <w:rsid w:val="00716DF8"/>
    <w:rsid w:val="00720123"/>
    <w:rsid w:val="00720386"/>
    <w:rsid w:val="007242AC"/>
    <w:rsid w:val="00726A23"/>
    <w:rsid w:val="007300A7"/>
    <w:rsid w:val="007307DC"/>
    <w:rsid w:val="00731D22"/>
    <w:rsid w:val="00731F00"/>
    <w:rsid w:val="00737750"/>
    <w:rsid w:val="00741CE2"/>
    <w:rsid w:val="00741EFA"/>
    <w:rsid w:val="00741F2A"/>
    <w:rsid w:val="00742544"/>
    <w:rsid w:val="00742C6D"/>
    <w:rsid w:val="00742D9E"/>
    <w:rsid w:val="0074301D"/>
    <w:rsid w:val="0074500F"/>
    <w:rsid w:val="00745C5F"/>
    <w:rsid w:val="0074743C"/>
    <w:rsid w:val="00750C9D"/>
    <w:rsid w:val="0075181F"/>
    <w:rsid w:val="00752044"/>
    <w:rsid w:val="007528E0"/>
    <w:rsid w:val="00754EC6"/>
    <w:rsid w:val="007578C8"/>
    <w:rsid w:val="00761596"/>
    <w:rsid w:val="00761EF0"/>
    <w:rsid w:val="007624B5"/>
    <w:rsid w:val="00764E09"/>
    <w:rsid w:val="00771649"/>
    <w:rsid w:val="00771AB8"/>
    <w:rsid w:val="007720D0"/>
    <w:rsid w:val="00774145"/>
    <w:rsid w:val="00775B05"/>
    <w:rsid w:val="00777716"/>
    <w:rsid w:val="00781839"/>
    <w:rsid w:val="00782137"/>
    <w:rsid w:val="00784229"/>
    <w:rsid w:val="00784447"/>
    <w:rsid w:val="007869B5"/>
    <w:rsid w:val="00791B16"/>
    <w:rsid w:val="0079485E"/>
    <w:rsid w:val="007958D3"/>
    <w:rsid w:val="0079656F"/>
    <w:rsid w:val="007A1D33"/>
    <w:rsid w:val="007A48BB"/>
    <w:rsid w:val="007A54F8"/>
    <w:rsid w:val="007A656A"/>
    <w:rsid w:val="007B08FA"/>
    <w:rsid w:val="007B15CE"/>
    <w:rsid w:val="007B3B1D"/>
    <w:rsid w:val="007B5425"/>
    <w:rsid w:val="007C1F29"/>
    <w:rsid w:val="007C251D"/>
    <w:rsid w:val="007C45ED"/>
    <w:rsid w:val="007C4BF0"/>
    <w:rsid w:val="007C565B"/>
    <w:rsid w:val="007C5ADB"/>
    <w:rsid w:val="007C5D89"/>
    <w:rsid w:val="007C6DD0"/>
    <w:rsid w:val="007C78E6"/>
    <w:rsid w:val="007D0AFA"/>
    <w:rsid w:val="007E475D"/>
    <w:rsid w:val="007E4C3C"/>
    <w:rsid w:val="007F3747"/>
    <w:rsid w:val="007F3AF1"/>
    <w:rsid w:val="007F3DBA"/>
    <w:rsid w:val="007F4715"/>
    <w:rsid w:val="007F4AE0"/>
    <w:rsid w:val="008001B4"/>
    <w:rsid w:val="008008AD"/>
    <w:rsid w:val="00804B52"/>
    <w:rsid w:val="00806514"/>
    <w:rsid w:val="0080682C"/>
    <w:rsid w:val="00811A07"/>
    <w:rsid w:val="00811AAA"/>
    <w:rsid w:val="00812E0F"/>
    <w:rsid w:val="00820F12"/>
    <w:rsid w:val="008214CE"/>
    <w:rsid w:val="00822D62"/>
    <w:rsid w:val="00825A22"/>
    <w:rsid w:val="00826F2F"/>
    <w:rsid w:val="00827064"/>
    <w:rsid w:val="0082780E"/>
    <w:rsid w:val="008304F0"/>
    <w:rsid w:val="008312EB"/>
    <w:rsid w:val="008320D3"/>
    <w:rsid w:val="00832218"/>
    <w:rsid w:val="008326F8"/>
    <w:rsid w:val="008327A6"/>
    <w:rsid w:val="00833908"/>
    <w:rsid w:val="00833F09"/>
    <w:rsid w:val="00835E70"/>
    <w:rsid w:val="00837A7C"/>
    <w:rsid w:val="00842A67"/>
    <w:rsid w:val="00845577"/>
    <w:rsid w:val="00846DB2"/>
    <w:rsid w:val="008473B5"/>
    <w:rsid w:val="00847502"/>
    <w:rsid w:val="00851686"/>
    <w:rsid w:val="00855961"/>
    <w:rsid w:val="00855B1D"/>
    <w:rsid w:val="008562B4"/>
    <w:rsid w:val="0086003F"/>
    <w:rsid w:val="0086359E"/>
    <w:rsid w:val="008635E5"/>
    <w:rsid w:val="00863741"/>
    <w:rsid w:val="00865CE7"/>
    <w:rsid w:val="00867B06"/>
    <w:rsid w:val="00870618"/>
    <w:rsid w:val="00870ACD"/>
    <w:rsid w:val="00873800"/>
    <w:rsid w:val="00876ED6"/>
    <w:rsid w:val="00880168"/>
    <w:rsid w:val="008807F7"/>
    <w:rsid w:val="008815DD"/>
    <w:rsid w:val="0088196D"/>
    <w:rsid w:val="008824C1"/>
    <w:rsid w:val="0088355A"/>
    <w:rsid w:val="00886925"/>
    <w:rsid w:val="008873BB"/>
    <w:rsid w:val="00887982"/>
    <w:rsid w:val="00887D82"/>
    <w:rsid w:val="00891CF6"/>
    <w:rsid w:val="00892244"/>
    <w:rsid w:val="00892761"/>
    <w:rsid w:val="00894C7C"/>
    <w:rsid w:val="00896B31"/>
    <w:rsid w:val="008A21BF"/>
    <w:rsid w:val="008A2FC8"/>
    <w:rsid w:val="008A3E9A"/>
    <w:rsid w:val="008A41AE"/>
    <w:rsid w:val="008A48D9"/>
    <w:rsid w:val="008A5A67"/>
    <w:rsid w:val="008A5AD1"/>
    <w:rsid w:val="008B032C"/>
    <w:rsid w:val="008B4021"/>
    <w:rsid w:val="008B52F4"/>
    <w:rsid w:val="008B6C03"/>
    <w:rsid w:val="008B7FEC"/>
    <w:rsid w:val="008C0543"/>
    <w:rsid w:val="008C0870"/>
    <w:rsid w:val="008C0953"/>
    <w:rsid w:val="008C30F6"/>
    <w:rsid w:val="008C3DC9"/>
    <w:rsid w:val="008C4D05"/>
    <w:rsid w:val="008D0D87"/>
    <w:rsid w:val="008D2E3C"/>
    <w:rsid w:val="008D391B"/>
    <w:rsid w:val="008D39C4"/>
    <w:rsid w:val="008D4126"/>
    <w:rsid w:val="008D41E2"/>
    <w:rsid w:val="008D4507"/>
    <w:rsid w:val="008D4C7C"/>
    <w:rsid w:val="008D6E9A"/>
    <w:rsid w:val="008D78D3"/>
    <w:rsid w:val="008E03F5"/>
    <w:rsid w:val="008E0A7F"/>
    <w:rsid w:val="008E3BC2"/>
    <w:rsid w:val="008E5085"/>
    <w:rsid w:val="008E6D8C"/>
    <w:rsid w:val="008F20E0"/>
    <w:rsid w:val="008F2B68"/>
    <w:rsid w:val="008F5357"/>
    <w:rsid w:val="008F5C1D"/>
    <w:rsid w:val="008F71AD"/>
    <w:rsid w:val="009000C9"/>
    <w:rsid w:val="0090306D"/>
    <w:rsid w:val="009048D9"/>
    <w:rsid w:val="00912343"/>
    <w:rsid w:val="00912DFB"/>
    <w:rsid w:val="00914882"/>
    <w:rsid w:val="009151E7"/>
    <w:rsid w:val="00916023"/>
    <w:rsid w:val="0091633F"/>
    <w:rsid w:val="009164C6"/>
    <w:rsid w:val="00921B70"/>
    <w:rsid w:val="00921EDA"/>
    <w:rsid w:val="00923D3D"/>
    <w:rsid w:val="009249DF"/>
    <w:rsid w:val="00924DEA"/>
    <w:rsid w:val="009260DB"/>
    <w:rsid w:val="009314F0"/>
    <w:rsid w:val="00931AEA"/>
    <w:rsid w:val="009335C7"/>
    <w:rsid w:val="00934C36"/>
    <w:rsid w:val="009352DA"/>
    <w:rsid w:val="00936001"/>
    <w:rsid w:val="00937751"/>
    <w:rsid w:val="009404AF"/>
    <w:rsid w:val="00940EB1"/>
    <w:rsid w:val="0094168E"/>
    <w:rsid w:val="009419A7"/>
    <w:rsid w:val="009456B9"/>
    <w:rsid w:val="0094652F"/>
    <w:rsid w:val="00946E8E"/>
    <w:rsid w:val="00951F3B"/>
    <w:rsid w:val="00952860"/>
    <w:rsid w:val="00952A7A"/>
    <w:rsid w:val="00956096"/>
    <w:rsid w:val="00957F82"/>
    <w:rsid w:val="0096067A"/>
    <w:rsid w:val="0096261F"/>
    <w:rsid w:val="009635BF"/>
    <w:rsid w:val="0096487F"/>
    <w:rsid w:val="00964E2C"/>
    <w:rsid w:val="00965A37"/>
    <w:rsid w:val="00976F9A"/>
    <w:rsid w:val="009774D4"/>
    <w:rsid w:val="00977F74"/>
    <w:rsid w:val="0098140F"/>
    <w:rsid w:val="00982E67"/>
    <w:rsid w:val="00982EE2"/>
    <w:rsid w:val="00985681"/>
    <w:rsid w:val="009875A9"/>
    <w:rsid w:val="009904D4"/>
    <w:rsid w:val="00990BD5"/>
    <w:rsid w:val="0099242C"/>
    <w:rsid w:val="00994087"/>
    <w:rsid w:val="00994FAC"/>
    <w:rsid w:val="00996AAA"/>
    <w:rsid w:val="009A069B"/>
    <w:rsid w:val="009A1662"/>
    <w:rsid w:val="009A4236"/>
    <w:rsid w:val="009A5F3C"/>
    <w:rsid w:val="009A6C7B"/>
    <w:rsid w:val="009B0A70"/>
    <w:rsid w:val="009B12DA"/>
    <w:rsid w:val="009B1A22"/>
    <w:rsid w:val="009B37DD"/>
    <w:rsid w:val="009B497E"/>
    <w:rsid w:val="009B50CF"/>
    <w:rsid w:val="009B5739"/>
    <w:rsid w:val="009C1B49"/>
    <w:rsid w:val="009C5E77"/>
    <w:rsid w:val="009C6ABB"/>
    <w:rsid w:val="009C6EA9"/>
    <w:rsid w:val="009C7832"/>
    <w:rsid w:val="009D04CA"/>
    <w:rsid w:val="009D0F8C"/>
    <w:rsid w:val="009D26D2"/>
    <w:rsid w:val="009D28CD"/>
    <w:rsid w:val="009D36D1"/>
    <w:rsid w:val="009D4967"/>
    <w:rsid w:val="009D4B04"/>
    <w:rsid w:val="009D6B90"/>
    <w:rsid w:val="009D7100"/>
    <w:rsid w:val="009D7D09"/>
    <w:rsid w:val="009E17A4"/>
    <w:rsid w:val="009E1968"/>
    <w:rsid w:val="009E3151"/>
    <w:rsid w:val="009E43CA"/>
    <w:rsid w:val="009F13ED"/>
    <w:rsid w:val="009F4379"/>
    <w:rsid w:val="009F4619"/>
    <w:rsid w:val="009F471B"/>
    <w:rsid w:val="009F6EFD"/>
    <w:rsid w:val="00A019C9"/>
    <w:rsid w:val="00A032D7"/>
    <w:rsid w:val="00A03FEF"/>
    <w:rsid w:val="00A0455B"/>
    <w:rsid w:val="00A067E2"/>
    <w:rsid w:val="00A105A4"/>
    <w:rsid w:val="00A1110B"/>
    <w:rsid w:val="00A1415B"/>
    <w:rsid w:val="00A14895"/>
    <w:rsid w:val="00A16CD7"/>
    <w:rsid w:val="00A2090B"/>
    <w:rsid w:val="00A227DF"/>
    <w:rsid w:val="00A248DA"/>
    <w:rsid w:val="00A25922"/>
    <w:rsid w:val="00A25EE6"/>
    <w:rsid w:val="00A26A41"/>
    <w:rsid w:val="00A34661"/>
    <w:rsid w:val="00A35113"/>
    <w:rsid w:val="00A35EB3"/>
    <w:rsid w:val="00A36678"/>
    <w:rsid w:val="00A37371"/>
    <w:rsid w:val="00A375E0"/>
    <w:rsid w:val="00A41585"/>
    <w:rsid w:val="00A41D9E"/>
    <w:rsid w:val="00A42830"/>
    <w:rsid w:val="00A46031"/>
    <w:rsid w:val="00A5107B"/>
    <w:rsid w:val="00A51551"/>
    <w:rsid w:val="00A525FB"/>
    <w:rsid w:val="00A52F3D"/>
    <w:rsid w:val="00A53357"/>
    <w:rsid w:val="00A54A9A"/>
    <w:rsid w:val="00A60797"/>
    <w:rsid w:val="00A60DCF"/>
    <w:rsid w:val="00A624D4"/>
    <w:rsid w:val="00A64B47"/>
    <w:rsid w:val="00A64CF9"/>
    <w:rsid w:val="00A669FA"/>
    <w:rsid w:val="00A720E4"/>
    <w:rsid w:val="00A72A83"/>
    <w:rsid w:val="00A73446"/>
    <w:rsid w:val="00A7387D"/>
    <w:rsid w:val="00A74346"/>
    <w:rsid w:val="00A74633"/>
    <w:rsid w:val="00A75CC7"/>
    <w:rsid w:val="00A76F99"/>
    <w:rsid w:val="00A77A18"/>
    <w:rsid w:val="00A77EBF"/>
    <w:rsid w:val="00A80CCC"/>
    <w:rsid w:val="00A80F08"/>
    <w:rsid w:val="00A8192A"/>
    <w:rsid w:val="00A82889"/>
    <w:rsid w:val="00A8352B"/>
    <w:rsid w:val="00A83BD3"/>
    <w:rsid w:val="00A85050"/>
    <w:rsid w:val="00A86A30"/>
    <w:rsid w:val="00A87917"/>
    <w:rsid w:val="00A87ED5"/>
    <w:rsid w:val="00A9406C"/>
    <w:rsid w:val="00AA05BC"/>
    <w:rsid w:val="00AA288A"/>
    <w:rsid w:val="00AA3D95"/>
    <w:rsid w:val="00AB02A0"/>
    <w:rsid w:val="00AB0A93"/>
    <w:rsid w:val="00AB11A0"/>
    <w:rsid w:val="00AC19AF"/>
    <w:rsid w:val="00AC3555"/>
    <w:rsid w:val="00AC3D21"/>
    <w:rsid w:val="00AC4BC4"/>
    <w:rsid w:val="00AC5E61"/>
    <w:rsid w:val="00AC7C0C"/>
    <w:rsid w:val="00AD1764"/>
    <w:rsid w:val="00AD2A8C"/>
    <w:rsid w:val="00AD381B"/>
    <w:rsid w:val="00AD38DF"/>
    <w:rsid w:val="00AD3DF9"/>
    <w:rsid w:val="00AD44BF"/>
    <w:rsid w:val="00AD4B42"/>
    <w:rsid w:val="00AE0CE1"/>
    <w:rsid w:val="00AE3178"/>
    <w:rsid w:val="00AE362C"/>
    <w:rsid w:val="00AE5708"/>
    <w:rsid w:val="00AE5AA6"/>
    <w:rsid w:val="00AE6115"/>
    <w:rsid w:val="00AE638C"/>
    <w:rsid w:val="00AE77ED"/>
    <w:rsid w:val="00AF36C5"/>
    <w:rsid w:val="00AF4ED9"/>
    <w:rsid w:val="00AF6D72"/>
    <w:rsid w:val="00AF7537"/>
    <w:rsid w:val="00AF7801"/>
    <w:rsid w:val="00AF7850"/>
    <w:rsid w:val="00B00AA4"/>
    <w:rsid w:val="00B014D4"/>
    <w:rsid w:val="00B02173"/>
    <w:rsid w:val="00B03C4A"/>
    <w:rsid w:val="00B052C3"/>
    <w:rsid w:val="00B06604"/>
    <w:rsid w:val="00B0690C"/>
    <w:rsid w:val="00B16511"/>
    <w:rsid w:val="00B21D89"/>
    <w:rsid w:val="00B2269B"/>
    <w:rsid w:val="00B22CEE"/>
    <w:rsid w:val="00B247F6"/>
    <w:rsid w:val="00B25837"/>
    <w:rsid w:val="00B25A66"/>
    <w:rsid w:val="00B25B30"/>
    <w:rsid w:val="00B265A7"/>
    <w:rsid w:val="00B27476"/>
    <w:rsid w:val="00B278BD"/>
    <w:rsid w:val="00B326D0"/>
    <w:rsid w:val="00B33699"/>
    <w:rsid w:val="00B353F4"/>
    <w:rsid w:val="00B36584"/>
    <w:rsid w:val="00B400CA"/>
    <w:rsid w:val="00B40E54"/>
    <w:rsid w:val="00B42320"/>
    <w:rsid w:val="00B423D7"/>
    <w:rsid w:val="00B430FD"/>
    <w:rsid w:val="00B4350F"/>
    <w:rsid w:val="00B44980"/>
    <w:rsid w:val="00B44F1F"/>
    <w:rsid w:val="00B53213"/>
    <w:rsid w:val="00B53FAA"/>
    <w:rsid w:val="00B56847"/>
    <w:rsid w:val="00B60380"/>
    <w:rsid w:val="00B604F8"/>
    <w:rsid w:val="00B6094E"/>
    <w:rsid w:val="00B62E88"/>
    <w:rsid w:val="00B65C86"/>
    <w:rsid w:val="00B71E90"/>
    <w:rsid w:val="00B75332"/>
    <w:rsid w:val="00B75E10"/>
    <w:rsid w:val="00B77FB9"/>
    <w:rsid w:val="00B8156E"/>
    <w:rsid w:val="00B82F9D"/>
    <w:rsid w:val="00B8390F"/>
    <w:rsid w:val="00B84154"/>
    <w:rsid w:val="00B84B78"/>
    <w:rsid w:val="00B91817"/>
    <w:rsid w:val="00B92818"/>
    <w:rsid w:val="00B97B3C"/>
    <w:rsid w:val="00BA14BB"/>
    <w:rsid w:val="00BA4F1B"/>
    <w:rsid w:val="00BA60CA"/>
    <w:rsid w:val="00BB2B08"/>
    <w:rsid w:val="00BB2D13"/>
    <w:rsid w:val="00BB35A9"/>
    <w:rsid w:val="00BB45B5"/>
    <w:rsid w:val="00BB4968"/>
    <w:rsid w:val="00BB56E3"/>
    <w:rsid w:val="00BB61D3"/>
    <w:rsid w:val="00BB6349"/>
    <w:rsid w:val="00BB6517"/>
    <w:rsid w:val="00BB7F6F"/>
    <w:rsid w:val="00BC1EA1"/>
    <w:rsid w:val="00BC2027"/>
    <w:rsid w:val="00BC25BD"/>
    <w:rsid w:val="00BC30C8"/>
    <w:rsid w:val="00BC4084"/>
    <w:rsid w:val="00BC7AAB"/>
    <w:rsid w:val="00BC7CDC"/>
    <w:rsid w:val="00BD0DDB"/>
    <w:rsid w:val="00BD29FD"/>
    <w:rsid w:val="00BD44D6"/>
    <w:rsid w:val="00BD5E48"/>
    <w:rsid w:val="00BD6408"/>
    <w:rsid w:val="00BD72C1"/>
    <w:rsid w:val="00BE3464"/>
    <w:rsid w:val="00BE58C4"/>
    <w:rsid w:val="00BE7AD6"/>
    <w:rsid w:val="00BF10D0"/>
    <w:rsid w:val="00BF4056"/>
    <w:rsid w:val="00C005AF"/>
    <w:rsid w:val="00C04CDA"/>
    <w:rsid w:val="00C065A4"/>
    <w:rsid w:val="00C074CC"/>
    <w:rsid w:val="00C109D7"/>
    <w:rsid w:val="00C118CD"/>
    <w:rsid w:val="00C13258"/>
    <w:rsid w:val="00C133A8"/>
    <w:rsid w:val="00C137CA"/>
    <w:rsid w:val="00C13834"/>
    <w:rsid w:val="00C14B6E"/>
    <w:rsid w:val="00C16BB2"/>
    <w:rsid w:val="00C16DBD"/>
    <w:rsid w:val="00C22016"/>
    <w:rsid w:val="00C2234F"/>
    <w:rsid w:val="00C23CCA"/>
    <w:rsid w:val="00C248CC"/>
    <w:rsid w:val="00C3161D"/>
    <w:rsid w:val="00C33196"/>
    <w:rsid w:val="00C354DB"/>
    <w:rsid w:val="00C3599B"/>
    <w:rsid w:val="00C35D0B"/>
    <w:rsid w:val="00C36432"/>
    <w:rsid w:val="00C370EE"/>
    <w:rsid w:val="00C40266"/>
    <w:rsid w:val="00C40623"/>
    <w:rsid w:val="00C46D9B"/>
    <w:rsid w:val="00C474EE"/>
    <w:rsid w:val="00C52DAF"/>
    <w:rsid w:val="00C617F2"/>
    <w:rsid w:val="00C61D13"/>
    <w:rsid w:val="00C61E74"/>
    <w:rsid w:val="00C651A7"/>
    <w:rsid w:val="00C675BE"/>
    <w:rsid w:val="00C7041B"/>
    <w:rsid w:val="00C71D22"/>
    <w:rsid w:val="00C72558"/>
    <w:rsid w:val="00C805DD"/>
    <w:rsid w:val="00C80950"/>
    <w:rsid w:val="00C80C87"/>
    <w:rsid w:val="00C80CE5"/>
    <w:rsid w:val="00C80D0C"/>
    <w:rsid w:val="00C8156E"/>
    <w:rsid w:val="00C8242F"/>
    <w:rsid w:val="00C82975"/>
    <w:rsid w:val="00C83560"/>
    <w:rsid w:val="00C857D7"/>
    <w:rsid w:val="00C86662"/>
    <w:rsid w:val="00C8705F"/>
    <w:rsid w:val="00C9056E"/>
    <w:rsid w:val="00C9081B"/>
    <w:rsid w:val="00C920DE"/>
    <w:rsid w:val="00C9295E"/>
    <w:rsid w:val="00C93763"/>
    <w:rsid w:val="00C93FDA"/>
    <w:rsid w:val="00CA0340"/>
    <w:rsid w:val="00CA2530"/>
    <w:rsid w:val="00CA450D"/>
    <w:rsid w:val="00CA7921"/>
    <w:rsid w:val="00CA7AD3"/>
    <w:rsid w:val="00CB088A"/>
    <w:rsid w:val="00CB1137"/>
    <w:rsid w:val="00CB3E5D"/>
    <w:rsid w:val="00CB4D17"/>
    <w:rsid w:val="00CB57B3"/>
    <w:rsid w:val="00CB61EE"/>
    <w:rsid w:val="00CC1CC0"/>
    <w:rsid w:val="00CC234E"/>
    <w:rsid w:val="00CC4EB1"/>
    <w:rsid w:val="00CC5A9A"/>
    <w:rsid w:val="00CC78EE"/>
    <w:rsid w:val="00CD01FE"/>
    <w:rsid w:val="00CD0AB3"/>
    <w:rsid w:val="00CD4D4A"/>
    <w:rsid w:val="00CD57F3"/>
    <w:rsid w:val="00CD6EAB"/>
    <w:rsid w:val="00CD72FF"/>
    <w:rsid w:val="00CD785A"/>
    <w:rsid w:val="00CE2E72"/>
    <w:rsid w:val="00CE4E03"/>
    <w:rsid w:val="00CE53AA"/>
    <w:rsid w:val="00CE6F4C"/>
    <w:rsid w:val="00CE7622"/>
    <w:rsid w:val="00CE7AEC"/>
    <w:rsid w:val="00CF0373"/>
    <w:rsid w:val="00CF0BCB"/>
    <w:rsid w:val="00CF14AA"/>
    <w:rsid w:val="00CF1931"/>
    <w:rsid w:val="00CF56E2"/>
    <w:rsid w:val="00CF77D3"/>
    <w:rsid w:val="00CF79BE"/>
    <w:rsid w:val="00CF7CED"/>
    <w:rsid w:val="00D00515"/>
    <w:rsid w:val="00D02069"/>
    <w:rsid w:val="00D0233E"/>
    <w:rsid w:val="00D03781"/>
    <w:rsid w:val="00D0393D"/>
    <w:rsid w:val="00D03FE2"/>
    <w:rsid w:val="00D04735"/>
    <w:rsid w:val="00D05DE3"/>
    <w:rsid w:val="00D0710F"/>
    <w:rsid w:val="00D10CD5"/>
    <w:rsid w:val="00D11536"/>
    <w:rsid w:val="00D128BA"/>
    <w:rsid w:val="00D12D83"/>
    <w:rsid w:val="00D12EEA"/>
    <w:rsid w:val="00D16FD0"/>
    <w:rsid w:val="00D211F5"/>
    <w:rsid w:val="00D234F9"/>
    <w:rsid w:val="00D3234B"/>
    <w:rsid w:val="00D33296"/>
    <w:rsid w:val="00D358A0"/>
    <w:rsid w:val="00D40343"/>
    <w:rsid w:val="00D43618"/>
    <w:rsid w:val="00D43870"/>
    <w:rsid w:val="00D440D5"/>
    <w:rsid w:val="00D44A01"/>
    <w:rsid w:val="00D464D7"/>
    <w:rsid w:val="00D46E78"/>
    <w:rsid w:val="00D47AC4"/>
    <w:rsid w:val="00D55ED7"/>
    <w:rsid w:val="00D618D7"/>
    <w:rsid w:val="00D622C0"/>
    <w:rsid w:val="00D64ED0"/>
    <w:rsid w:val="00D675F7"/>
    <w:rsid w:val="00D70FB1"/>
    <w:rsid w:val="00D7351E"/>
    <w:rsid w:val="00D766E2"/>
    <w:rsid w:val="00D77A59"/>
    <w:rsid w:val="00D82A30"/>
    <w:rsid w:val="00D84414"/>
    <w:rsid w:val="00D85036"/>
    <w:rsid w:val="00D90755"/>
    <w:rsid w:val="00D90827"/>
    <w:rsid w:val="00D91756"/>
    <w:rsid w:val="00D9399C"/>
    <w:rsid w:val="00D94139"/>
    <w:rsid w:val="00D94649"/>
    <w:rsid w:val="00D96DD3"/>
    <w:rsid w:val="00DA38BD"/>
    <w:rsid w:val="00DA74DA"/>
    <w:rsid w:val="00DB0C24"/>
    <w:rsid w:val="00DB3BA5"/>
    <w:rsid w:val="00DB7D0E"/>
    <w:rsid w:val="00DC124A"/>
    <w:rsid w:val="00DD11EE"/>
    <w:rsid w:val="00DD2CCA"/>
    <w:rsid w:val="00DD4B4A"/>
    <w:rsid w:val="00DD549F"/>
    <w:rsid w:val="00DD6A05"/>
    <w:rsid w:val="00DE01EE"/>
    <w:rsid w:val="00DE2603"/>
    <w:rsid w:val="00DE2D14"/>
    <w:rsid w:val="00DE4C03"/>
    <w:rsid w:val="00DE4CBC"/>
    <w:rsid w:val="00DE4E6B"/>
    <w:rsid w:val="00DE7E5E"/>
    <w:rsid w:val="00DF282F"/>
    <w:rsid w:val="00E0331D"/>
    <w:rsid w:val="00E04748"/>
    <w:rsid w:val="00E052A0"/>
    <w:rsid w:val="00E05405"/>
    <w:rsid w:val="00E055DA"/>
    <w:rsid w:val="00E064DE"/>
    <w:rsid w:val="00E06649"/>
    <w:rsid w:val="00E0777D"/>
    <w:rsid w:val="00E109C8"/>
    <w:rsid w:val="00E11922"/>
    <w:rsid w:val="00E11EF4"/>
    <w:rsid w:val="00E1272C"/>
    <w:rsid w:val="00E145C4"/>
    <w:rsid w:val="00E14BEF"/>
    <w:rsid w:val="00E153C3"/>
    <w:rsid w:val="00E15D39"/>
    <w:rsid w:val="00E228BB"/>
    <w:rsid w:val="00E25173"/>
    <w:rsid w:val="00E25F22"/>
    <w:rsid w:val="00E278B9"/>
    <w:rsid w:val="00E3117A"/>
    <w:rsid w:val="00E31199"/>
    <w:rsid w:val="00E31A26"/>
    <w:rsid w:val="00E328CD"/>
    <w:rsid w:val="00E33E83"/>
    <w:rsid w:val="00E368CA"/>
    <w:rsid w:val="00E37779"/>
    <w:rsid w:val="00E4053D"/>
    <w:rsid w:val="00E42B2D"/>
    <w:rsid w:val="00E42B70"/>
    <w:rsid w:val="00E46757"/>
    <w:rsid w:val="00E46C47"/>
    <w:rsid w:val="00E50A13"/>
    <w:rsid w:val="00E53646"/>
    <w:rsid w:val="00E54201"/>
    <w:rsid w:val="00E55BD2"/>
    <w:rsid w:val="00E56488"/>
    <w:rsid w:val="00E566B7"/>
    <w:rsid w:val="00E61C05"/>
    <w:rsid w:val="00E61CCB"/>
    <w:rsid w:val="00E719D0"/>
    <w:rsid w:val="00E80DA1"/>
    <w:rsid w:val="00E81D42"/>
    <w:rsid w:val="00E83F8F"/>
    <w:rsid w:val="00E85373"/>
    <w:rsid w:val="00E85D99"/>
    <w:rsid w:val="00E87894"/>
    <w:rsid w:val="00E90E4F"/>
    <w:rsid w:val="00E916DD"/>
    <w:rsid w:val="00E92200"/>
    <w:rsid w:val="00E959CE"/>
    <w:rsid w:val="00E95D9F"/>
    <w:rsid w:val="00E96698"/>
    <w:rsid w:val="00E978D6"/>
    <w:rsid w:val="00EA0E93"/>
    <w:rsid w:val="00EA2D28"/>
    <w:rsid w:val="00EA5D71"/>
    <w:rsid w:val="00EA789D"/>
    <w:rsid w:val="00EB017F"/>
    <w:rsid w:val="00EB19D3"/>
    <w:rsid w:val="00EB2772"/>
    <w:rsid w:val="00EB4063"/>
    <w:rsid w:val="00EB427F"/>
    <w:rsid w:val="00EB69C9"/>
    <w:rsid w:val="00EC0400"/>
    <w:rsid w:val="00EC1759"/>
    <w:rsid w:val="00EC2295"/>
    <w:rsid w:val="00EC25E9"/>
    <w:rsid w:val="00EC287B"/>
    <w:rsid w:val="00EC332D"/>
    <w:rsid w:val="00EC4BF3"/>
    <w:rsid w:val="00EC4FA4"/>
    <w:rsid w:val="00EC6E01"/>
    <w:rsid w:val="00EC7995"/>
    <w:rsid w:val="00ED1312"/>
    <w:rsid w:val="00ED1803"/>
    <w:rsid w:val="00ED197E"/>
    <w:rsid w:val="00ED5054"/>
    <w:rsid w:val="00ED7D88"/>
    <w:rsid w:val="00EE2B9F"/>
    <w:rsid w:val="00EE4875"/>
    <w:rsid w:val="00EE55D7"/>
    <w:rsid w:val="00EE6E94"/>
    <w:rsid w:val="00EF07F2"/>
    <w:rsid w:val="00EF111C"/>
    <w:rsid w:val="00EF1A57"/>
    <w:rsid w:val="00EF4446"/>
    <w:rsid w:val="00EF5BD3"/>
    <w:rsid w:val="00EF6430"/>
    <w:rsid w:val="00F02FB5"/>
    <w:rsid w:val="00F03F36"/>
    <w:rsid w:val="00F06C4C"/>
    <w:rsid w:val="00F07451"/>
    <w:rsid w:val="00F10611"/>
    <w:rsid w:val="00F12E3E"/>
    <w:rsid w:val="00F14B1C"/>
    <w:rsid w:val="00F153A8"/>
    <w:rsid w:val="00F16D65"/>
    <w:rsid w:val="00F23727"/>
    <w:rsid w:val="00F25EE7"/>
    <w:rsid w:val="00F31FC5"/>
    <w:rsid w:val="00F321B0"/>
    <w:rsid w:val="00F325AB"/>
    <w:rsid w:val="00F36531"/>
    <w:rsid w:val="00F40C17"/>
    <w:rsid w:val="00F4391F"/>
    <w:rsid w:val="00F44D0D"/>
    <w:rsid w:val="00F44F79"/>
    <w:rsid w:val="00F47220"/>
    <w:rsid w:val="00F4784A"/>
    <w:rsid w:val="00F518C4"/>
    <w:rsid w:val="00F52897"/>
    <w:rsid w:val="00F55B6D"/>
    <w:rsid w:val="00F57B7E"/>
    <w:rsid w:val="00F61456"/>
    <w:rsid w:val="00F64EA4"/>
    <w:rsid w:val="00F66D57"/>
    <w:rsid w:val="00F74710"/>
    <w:rsid w:val="00F76977"/>
    <w:rsid w:val="00F8059C"/>
    <w:rsid w:val="00F814EC"/>
    <w:rsid w:val="00F81C36"/>
    <w:rsid w:val="00F85321"/>
    <w:rsid w:val="00F858C7"/>
    <w:rsid w:val="00F86BFB"/>
    <w:rsid w:val="00F87AC1"/>
    <w:rsid w:val="00F90246"/>
    <w:rsid w:val="00F92DB8"/>
    <w:rsid w:val="00F95461"/>
    <w:rsid w:val="00F9546F"/>
    <w:rsid w:val="00F95B6B"/>
    <w:rsid w:val="00F96716"/>
    <w:rsid w:val="00F9756B"/>
    <w:rsid w:val="00F9758E"/>
    <w:rsid w:val="00FA0B56"/>
    <w:rsid w:val="00FA31C3"/>
    <w:rsid w:val="00FA32B7"/>
    <w:rsid w:val="00FA5C22"/>
    <w:rsid w:val="00FA68EC"/>
    <w:rsid w:val="00FB3939"/>
    <w:rsid w:val="00FB440C"/>
    <w:rsid w:val="00FB512C"/>
    <w:rsid w:val="00FB62DE"/>
    <w:rsid w:val="00FC33EE"/>
    <w:rsid w:val="00FC468E"/>
    <w:rsid w:val="00FC46CF"/>
    <w:rsid w:val="00FC47C7"/>
    <w:rsid w:val="00FC76FB"/>
    <w:rsid w:val="00FC7B69"/>
    <w:rsid w:val="00FC7D9B"/>
    <w:rsid w:val="00FD1EAC"/>
    <w:rsid w:val="00FD7287"/>
    <w:rsid w:val="00FE234F"/>
    <w:rsid w:val="00FE25CA"/>
    <w:rsid w:val="00FE4866"/>
    <w:rsid w:val="00FE4DBA"/>
    <w:rsid w:val="00FE4EF6"/>
    <w:rsid w:val="00FE5FA5"/>
    <w:rsid w:val="00FE7099"/>
    <w:rsid w:val="00FE7164"/>
    <w:rsid w:val="00FE73FB"/>
    <w:rsid w:val="00FF0E55"/>
    <w:rsid w:val="00FF1B3E"/>
    <w:rsid w:val="00FF2B0E"/>
    <w:rsid w:val="00FF5957"/>
    <w:rsid w:val="00FF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892E6A"/>
  <w15:chartTrackingRefBased/>
  <w15:docId w15:val="{466C3536-9F7B-5640-B240-DAAACB34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List Bullet" w:uiPriority="99"/>
    <w:lsdException w:name="Title" w:qFormat="1"/>
    <w:lsdException w:name="Subtitle" w:qFormat="1"/>
    <w:lsdException w:name="Date" w:uiPriority="99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sz w:val="24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D90827"/>
    <w:pPr>
      <w:keepNext/>
      <w:widowControl w:val="0"/>
      <w:spacing w:before="180" w:after="180" w:line="720" w:lineRule="auto"/>
      <w:outlineLvl w:val="0"/>
    </w:pPr>
    <w:rPr>
      <w:rFonts w:ascii="Arial" w:hAnsi="Arial"/>
      <w:b/>
      <w:kern w:val="52"/>
      <w:sz w:val="52"/>
      <w:szCs w:val="20"/>
    </w:rPr>
  </w:style>
  <w:style w:type="paragraph" w:styleId="2">
    <w:name w:val="heading 2"/>
    <w:basedOn w:val="a0"/>
    <w:next w:val="a1"/>
    <w:qFormat/>
    <w:rsid w:val="00D90827"/>
    <w:pPr>
      <w:keepNext/>
      <w:widowControl w:val="0"/>
      <w:spacing w:line="720" w:lineRule="auto"/>
      <w:outlineLvl w:val="1"/>
    </w:pPr>
    <w:rPr>
      <w:rFonts w:ascii="Arial" w:hAnsi="Arial"/>
      <w:b/>
      <w:kern w:val="2"/>
      <w:sz w:val="48"/>
      <w:szCs w:val="20"/>
    </w:rPr>
  </w:style>
  <w:style w:type="paragraph" w:styleId="3">
    <w:name w:val="heading 3"/>
    <w:basedOn w:val="a0"/>
    <w:next w:val="a1"/>
    <w:qFormat/>
    <w:rsid w:val="00D90827"/>
    <w:pPr>
      <w:keepNext/>
      <w:widowControl w:val="0"/>
      <w:spacing w:line="720" w:lineRule="auto"/>
      <w:outlineLvl w:val="2"/>
    </w:pPr>
    <w:rPr>
      <w:rFonts w:ascii="Arial" w:hAnsi="Arial"/>
      <w:b/>
      <w:kern w:val="2"/>
      <w:sz w:val="36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Normal Indent"/>
    <w:basedOn w:val="a0"/>
    <w:rsid w:val="00D90827"/>
    <w:pPr>
      <w:widowControl w:val="0"/>
      <w:ind w:left="480"/>
    </w:pPr>
    <w:rPr>
      <w:kern w:val="2"/>
      <w:szCs w:val="20"/>
    </w:rPr>
  </w:style>
  <w:style w:type="paragraph" w:styleId="a5">
    <w:name w:val="Body Text Indent"/>
    <w:basedOn w:val="a0"/>
    <w:link w:val="a6"/>
    <w:rsid w:val="00D90827"/>
    <w:pPr>
      <w:widowControl w:val="0"/>
      <w:ind w:left="1320"/>
    </w:pPr>
    <w:rPr>
      <w:rFonts w:eastAsia="標楷體"/>
      <w:kern w:val="2"/>
      <w:szCs w:val="20"/>
    </w:rPr>
  </w:style>
  <w:style w:type="paragraph" w:styleId="20">
    <w:name w:val="Body Text Indent 2"/>
    <w:basedOn w:val="a0"/>
    <w:semiHidden/>
    <w:rsid w:val="00D90827"/>
    <w:pPr>
      <w:widowControl w:val="0"/>
      <w:ind w:left="1932" w:hanging="716"/>
      <w:jc w:val="both"/>
    </w:pPr>
    <w:rPr>
      <w:rFonts w:eastAsia="標楷體"/>
      <w:kern w:val="2"/>
      <w:szCs w:val="20"/>
    </w:rPr>
  </w:style>
  <w:style w:type="paragraph" w:styleId="30">
    <w:name w:val="Body Text Indent 3"/>
    <w:basedOn w:val="a0"/>
    <w:semiHidden/>
    <w:rsid w:val="00D90827"/>
    <w:pPr>
      <w:widowControl w:val="0"/>
      <w:ind w:left="1440" w:hanging="480"/>
      <w:jc w:val="both"/>
    </w:pPr>
    <w:rPr>
      <w:rFonts w:eastAsia="標楷體"/>
      <w:kern w:val="2"/>
      <w:szCs w:val="20"/>
    </w:rPr>
  </w:style>
  <w:style w:type="paragraph" w:styleId="a7">
    <w:name w:val="Body Text"/>
    <w:basedOn w:val="a0"/>
    <w:rsid w:val="00D90827"/>
    <w:pPr>
      <w:widowControl w:val="0"/>
      <w:spacing w:line="360" w:lineRule="auto"/>
    </w:pPr>
    <w:rPr>
      <w:rFonts w:ascii="標楷體" w:eastAsia="標楷體"/>
      <w:kern w:val="2"/>
      <w:sz w:val="28"/>
      <w:szCs w:val="20"/>
    </w:rPr>
  </w:style>
  <w:style w:type="paragraph" w:styleId="11">
    <w:name w:val="toc 1"/>
    <w:basedOn w:val="a0"/>
    <w:next w:val="a0"/>
    <w:autoRedefine/>
    <w:semiHidden/>
    <w:rsid w:val="00D90827"/>
    <w:pPr>
      <w:widowControl w:val="0"/>
      <w:tabs>
        <w:tab w:val="right" w:leader="dot" w:pos="9629"/>
      </w:tabs>
      <w:spacing w:line="280" w:lineRule="exact"/>
    </w:pPr>
    <w:rPr>
      <w:b/>
      <w:caps/>
      <w:kern w:val="2"/>
      <w:sz w:val="20"/>
      <w:szCs w:val="20"/>
    </w:rPr>
  </w:style>
  <w:style w:type="paragraph" w:styleId="21">
    <w:name w:val="toc 2"/>
    <w:basedOn w:val="a0"/>
    <w:next w:val="a0"/>
    <w:autoRedefine/>
    <w:semiHidden/>
    <w:rsid w:val="00D90827"/>
    <w:pPr>
      <w:widowControl w:val="0"/>
      <w:ind w:left="240"/>
    </w:pPr>
    <w:rPr>
      <w:smallCaps/>
      <w:kern w:val="2"/>
      <w:sz w:val="20"/>
      <w:szCs w:val="20"/>
    </w:rPr>
  </w:style>
  <w:style w:type="paragraph" w:styleId="31">
    <w:name w:val="toc 3"/>
    <w:basedOn w:val="a0"/>
    <w:next w:val="a0"/>
    <w:autoRedefine/>
    <w:semiHidden/>
    <w:rsid w:val="00D90827"/>
    <w:pPr>
      <w:widowControl w:val="0"/>
      <w:ind w:left="480"/>
    </w:pPr>
    <w:rPr>
      <w:i/>
      <w:kern w:val="2"/>
      <w:sz w:val="20"/>
      <w:szCs w:val="20"/>
    </w:rPr>
  </w:style>
  <w:style w:type="paragraph" w:styleId="4">
    <w:name w:val="toc 4"/>
    <w:basedOn w:val="a0"/>
    <w:next w:val="a0"/>
    <w:autoRedefine/>
    <w:semiHidden/>
    <w:rsid w:val="00D90827"/>
    <w:pPr>
      <w:widowControl w:val="0"/>
      <w:ind w:left="720"/>
    </w:pPr>
    <w:rPr>
      <w:kern w:val="2"/>
      <w:sz w:val="18"/>
      <w:szCs w:val="20"/>
    </w:rPr>
  </w:style>
  <w:style w:type="paragraph" w:styleId="5">
    <w:name w:val="toc 5"/>
    <w:basedOn w:val="a0"/>
    <w:next w:val="a0"/>
    <w:autoRedefine/>
    <w:semiHidden/>
    <w:rsid w:val="00D90827"/>
    <w:pPr>
      <w:widowControl w:val="0"/>
      <w:ind w:left="960"/>
    </w:pPr>
    <w:rPr>
      <w:kern w:val="2"/>
      <w:sz w:val="18"/>
      <w:szCs w:val="20"/>
    </w:rPr>
  </w:style>
  <w:style w:type="paragraph" w:styleId="6">
    <w:name w:val="toc 6"/>
    <w:basedOn w:val="a0"/>
    <w:next w:val="a0"/>
    <w:autoRedefine/>
    <w:semiHidden/>
    <w:rsid w:val="00D90827"/>
    <w:pPr>
      <w:widowControl w:val="0"/>
      <w:ind w:left="1200"/>
    </w:pPr>
    <w:rPr>
      <w:kern w:val="2"/>
      <w:sz w:val="18"/>
      <w:szCs w:val="20"/>
    </w:rPr>
  </w:style>
  <w:style w:type="paragraph" w:styleId="7">
    <w:name w:val="toc 7"/>
    <w:basedOn w:val="a0"/>
    <w:next w:val="a0"/>
    <w:autoRedefine/>
    <w:semiHidden/>
    <w:rsid w:val="00D90827"/>
    <w:pPr>
      <w:widowControl w:val="0"/>
      <w:ind w:left="1440"/>
    </w:pPr>
    <w:rPr>
      <w:kern w:val="2"/>
      <w:sz w:val="18"/>
      <w:szCs w:val="20"/>
    </w:rPr>
  </w:style>
  <w:style w:type="paragraph" w:styleId="8">
    <w:name w:val="toc 8"/>
    <w:basedOn w:val="a0"/>
    <w:next w:val="a0"/>
    <w:autoRedefine/>
    <w:semiHidden/>
    <w:rsid w:val="00D90827"/>
    <w:pPr>
      <w:widowControl w:val="0"/>
      <w:ind w:left="1680"/>
    </w:pPr>
    <w:rPr>
      <w:kern w:val="2"/>
      <w:sz w:val="18"/>
      <w:szCs w:val="20"/>
    </w:rPr>
  </w:style>
  <w:style w:type="paragraph" w:styleId="9">
    <w:name w:val="toc 9"/>
    <w:basedOn w:val="a0"/>
    <w:next w:val="a0"/>
    <w:autoRedefine/>
    <w:semiHidden/>
    <w:rsid w:val="00D90827"/>
    <w:pPr>
      <w:widowControl w:val="0"/>
      <w:ind w:left="1920"/>
    </w:pPr>
    <w:rPr>
      <w:kern w:val="2"/>
      <w:sz w:val="18"/>
      <w:szCs w:val="20"/>
    </w:rPr>
  </w:style>
  <w:style w:type="paragraph" w:styleId="a8">
    <w:name w:val="footer"/>
    <w:basedOn w:val="a0"/>
    <w:link w:val="a9"/>
    <w:rsid w:val="00D90827"/>
    <w:pPr>
      <w:widowControl w:val="0"/>
      <w:tabs>
        <w:tab w:val="center" w:pos="4153"/>
        <w:tab w:val="right" w:pos="8306"/>
      </w:tabs>
      <w:snapToGrid w:val="0"/>
    </w:pPr>
    <w:rPr>
      <w:kern w:val="2"/>
      <w:sz w:val="20"/>
      <w:szCs w:val="20"/>
    </w:rPr>
  </w:style>
  <w:style w:type="paragraph" w:customStyle="1" w:styleId="12">
    <w:name w:val="名稱1"/>
    <w:basedOn w:val="a0"/>
    <w:semiHidden/>
    <w:rsid w:val="00D90827"/>
    <w:pPr>
      <w:widowControl w:val="0"/>
      <w:adjustRightInd w:val="0"/>
      <w:snapToGrid w:val="0"/>
      <w:spacing w:line="320" w:lineRule="exact"/>
      <w:jc w:val="both"/>
    </w:pPr>
    <w:rPr>
      <w:rFonts w:ascii="細明體" w:eastAsia="細明體"/>
      <w:b/>
      <w:kern w:val="2"/>
      <w:sz w:val="28"/>
      <w:szCs w:val="20"/>
    </w:rPr>
  </w:style>
  <w:style w:type="paragraph" w:customStyle="1" w:styleId="13">
    <w:name w:val="樣式1"/>
    <w:basedOn w:val="a0"/>
    <w:semiHidden/>
    <w:rsid w:val="00D90827"/>
    <w:pPr>
      <w:widowControl w:val="0"/>
      <w:adjustRightInd w:val="0"/>
      <w:snapToGrid w:val="0"/>
      <w:spacing w:line="320" w:lineRule="exact"/>
      <w:jc w:val="both"/>
    </w:pPr>
    <w:rPr>
      <w:rFonts w:ascii="細明體" w:eastAsia="細明體"/>
      <w:b/>
      <w:kern w:val="2"/>
      <w:sz w:val="28"/>
      <w:szCs w:val="20"/>
    </w:rPr>
  </w:style>
  <w:style w:type="character" w:styleId="aa">
    <w:name w:val="page number"/>
    <w:basedOn w:val="a2"/>
    <w:rsid w:val="00D90827"/>
  </w:style>
  <w:style w:type="paragraph" w:styleId="ab">
    <w:name w:val="header"/>
    <w:basedOn w:val="a0"/>
    <w:link w:val="ac"/>
    <w:uiPriority w:val="99"/>
    <w:rsid w:val="00D90827"/>
    <w:pPr>
      <w:widowControl w:val="0"/>
      <w:tabs>
        <w:tab w:val="center" w:pos="4153"/>
        <w:tab w:val="right" w:pos="8306"/>
      </w:tabs>
      <w:snapToGrid w:val="0"/>
    </w:pPr>
    <w:rPr>
      <w:kern w:val="2"/>
      <w:sz w:val="20"/>
      <w:szCs w:val="20"/>
    </w:rPr>
  </w:style>
  <w:style w:type="paragraph" w:styleId="ad">
    <w:name w:val="Document Map"/>
    <w:basedOn w:val="a0"/>
    <w:semiHidden/>
    <w:rsid w:val="00D90827"/>
    <w:pPr>
      <w:widowControl w:val="0"/>
      <w:shd w:val="clear" w:color="auto" w:fill="000080"/>
    </w:pPr>
    <w:rPr>
      <w:rFonts w:ascii="Arial" w:hAnsi="Arial"/>
      <w:kern w:val="2"/>
      <w:szCs w:val="20"/>
    </w:rPr>
  </w:style>
  <w:style w:type="paragraph" w:styleId="ae">
    <w:name w:val="Plain Text"/>
    <w:basedOn w:val="a0"/>
    <w:link w:val="af"/>
    <w:rsid w:val="00D90827"/>
    <w:pPr>
      <w:widowControl w:val="0"/>
      <w:adjustRightInd w:val="0"/>
      <w:spacing w:line="360" w:lineRule="atLeast"/>
      <w:textAlignment w:val="baseline"/>
    </w:pPr>
    <w:rPr>
      <w:rFonts w:ascii="細明體" w:eastAsia="細明體" w:hAnsi="Courier New"/>
      <w:szCs w:val="20"/>
    </w:rPr>
  </w:style>
  <w:style w:type="character" w:customStyle="1" w:styleId="af">
    <w:name w:val="純文字 字元"/>
    <w:link w:val="ae"/>
    <w:rsid w:val="00D90827"/>
    <w:rPr>
      <w:rFonts w:ascii="細明體" w:eastAsia="細明體" w:hAnsi="Courier New"/>
      <w:sz w:val="24"/>
      <w:lang w:val="en-US" w:eastAsia="zh-TW" w:bidi="ar-SA"/>
    </w:rPr>
  </w:style>
  <w:style w:type="paragraph" w:styleId="22">
    <w:name w:val="Body Text 2"/>
    <w:basedOn w:val="a0"/>
    <w:semiHidden/>
    <w:rsid w:val="00D90827"/>
    <w:pPr>
      <w:widowControl w:val="0"/>
      <w:autoSpaceDE w:val="0"/>
      <w:autoSpaceDN w:val="0"/>
      <w:adjustRightInd w:val="0"/>
      <w:ind w:right="57"/>
      <w:jc w:val="both"/>
      <w:textAlignment w:val="baseline"/>
    </w:pPr>
    <w:rPr>
      <w:rFonts w:ascii="標楷體" w:eastAsia="標楷體"/>
      <w:sz w:val="26"/>
      <w:szCs w:val="20"/>
    </w:rPr>
  </w:style>
  <w:style w:type="paragraph" w:customStyle="1" w:styleId="14">
    <w:name w:val="修時1"/>
    <w:basedOn w:val="a0"/>
    <w:semiHidden/>
    <w:rsid w:val="00D90827"/>
    <w:pPr>
      <w:widowControl w:val="0"/>
      <w:spacing w:line="200" w:lineRule="exact"/>
      <w:ind w:left="7921" w:hanging="1321"/>
      <w:jc w:val="both"/>
      <w:outlineLvl w:val="0"/>
    </w:pPr>
    <w:rPr>
      <w:rFonts w:eastAsia="細明體"/>
      <w:kern w:val="2"/>
      <w:sz w:val="16"/>
      <w:szCs w:val="20"/>
    </w:rPr>
  </w:style>
  <w:style w:type="character" w:styleId="af0">
    <w:name w:val="Hyperlink"/>
    <w:rsid w:val="00D90827"/>
    <w:rPr>
      <w:color w:val="0000FF"/>
      <w:u w:val="single"/>
    </w:rPr>
  </w:style>
  <w:style w:type="character" w:styleId="af1">
    <w:name w:val="FollowedHyperlink"/>
    <w:rsid w:val="00D90827"/>
    <w:rPr>
      <w:color w:val="800080"/>
      <w:u w:val="single"/>
    </w:rPr>
  </w:style>
  <w:style w:type="paragraph" w:customStyle="1" w:styleId="15">
    <w:name w:val="1修正時間"/>
    <w:basedOn w:val="14"/>
    <w:autoRedefine/>
    <w:rsid w:val="00D90827"/>
    <w:pPr>
      <w:ind w:left="2760" w:firstLine="0"/>
    </w:pPr>
    <w:rPr>
      <w:rFonts w:ascii="細明體" w:hAnsi="細明體" w:cs="新細明體"/>
      <w:color w:val="000000"/>
      <w:kern w:val="0"/>
      <w:szCs w:val="16"/>
    </w:rPr>
  </w:style>
  <w:style w:type="paragraph" w:customStyle="1" w:styleId="23">
    <w:name w:val="2法規名稱"/>
    <w:basedOn w:val="12"/>
    <w:autoRedefine/>
    <w:rsid w:val="00B60380"/>
    <w:pPr>
      <w:spacing w:beforeLines="50" w:before="180" w:afterLines="50" w:after="180" w:line="240" w:lineRule="auto"/>
      <w:jc w:val="center"/>
      <w:outlineLvl w:val="0"/>
    </w:pPr>
    <w:rPr>
      <w:rFonts w:ascii="標楷體" w:eastAsia="標楷體" w:hAnsi="標楷體"/>
      <w:bCs/>
      <w:color w:val="000000"/>
      <w:kern w:val="0"/>
      <w:szCs w:val="28"/>
    </w:rPr>
  </w:style>
  <w:style w:type="paragraph" w:customStyle="1" w:styleId="32">
    <w:name w:val="3條款"/>
    <w:basedOn w:val="a0"/>
    <w:link w:val="33"/>
    <w:autoRedefine/>
    <w:rsid w:val="00924DEA"/>
    <w:pPr>
      <w:widowControl w:val="0"/>
      <w:ind w:leftChars="-1" w:left="-1" w:hanging="2"/>
    </w:pPr>
    <w:rPr>
      <w:rFonts w:ascii="標楷體" w:eastAsia="標楷體" w:hAnsi="標楷體"/>
      <w:b/>
      <w:szCs w:val="20"/>
    </w:rPr>
  </w:style>
  <w:style w:type="character" w:customStyle="1" w:styleId="33">
    <w:name w:val="3條款 字元"/>
    <w:link w:val="32"/>
    <w:rsid w:val="00924DEA"/>
    <w:rPr>
      <w:rFonts w:ascii="標楷體" w:eastAsia="標楷體" w:hAnsi="標楷體"/>
      <w:b/>
      <w:sz w:val="24"/>
    </w:rPr>
  </w:style>
  <w:style w:type="paragraph" w:customStyle="1" w:styleId="50">
    <w:name w:val="5條款中項"/>
    <w:basedOn w:val="a0"/>
    <w:link w:val="51"/>
    <w:autoRedefine/>
    <w:rsid w:val="00D90827"/>
    <w:pPr>
      <w:widowControl w:val="0"/>
      <w:spacing w:line="300" w:lineRule="exact"/>
      <w:ind w:leftChars="800" w:left="1920"/>
    </w:pPr>
    <w:rPr>
      <w:rFonts w:ascii="細明體" w:eastAsia="細明體"/>
      <w:kern w:val="2"/>
      <w:szCs w:val="20"/>
    </w:rPr>
  </w:style>
  <w:style w:type="character" w:customStyle="1" w:styleId="51">
    <w:name w:val="5條款中項 字元"/>
    <w:link w:val="50"/>
    <w:rsid w:val="00D90827"/>
    <w:rPr>
      <w:rFonts w:ascii="細明體" w:eastAsia="細明體"/>
      <w:kern w:val="2"/>
      <w:sz w:val="24"/>
      <w:lang w:val="en-US" w:eastAsia="zh-TW" w:bidi="ar-SA"/>
    </w:rPr>
  </w:style>
  <w:style w:type="paragraph" w:customStyle="1" w:styleId="40">
    <w:name w:val="4條全"/>
    <w:basedOn w:val="a0"/>
    <w:link w:val="41"/>
    <w:autoRedefine/>
    <w:rsid w:val="00BA14BB"/>
    <w:pPr>
      <w:widowControl w:val="0"/>
      <w:spacing w:beforeLines="50" w:before="180" w:line="320" w:lineRule="exact"/>
    </w:pPr>
    <w:rPr>
      <w:rFonts w:ascii="標楷體" w:eastAsia="標楷體" w:hAnsi="標楷體"/>
    </w:rPr>
  </w:style>
  <w:style w:type="character" w:customStyle="1" w:styleId="41">
    <w:name w:val="4條全 字元"/>
    <w:link w:val="40"/>
    <w:rsid w:val="00BA14BB"/>
    <w:rPr>
      <w:rFonts w:ascii="標楷體" w:eastAsia="標楷體" w:hAnsi="標楷體"/>
      <w:sz w:val="24"/>
      <w:szCs w:val="24"/>
    </w:rPr>
  </w:style>
  <w:style w:type="paragraph" w:customStyle="1" w:styleId="60">
    <w:name w:val="6條項"/>
    <w:basedOn w:val="a0"/>
    <w:link w:val="61"/>
    <w:autoRedefine/>
    <w:rsid w:val="00F518C4"/>
    <w:pPr>
      <w:widowControl w:val="0"/>
      <w:ind w:leftChars="-2" w:left="-2" w:hangingChars="2" w:hanging="5"/>
    </w:pPr>
    <w:rPr>
      <w:kern w:val="2"/>
      <w:szCs w:val="20"/>
    </w:rPr>
  </w:style>
  <w:style w:type="character" w:customStyle="1" w:styleId="61">
    <w:name w:val="6條項 字元"/>
    <w:link w:val="60"/>
    <w:rsid w:val="00F518C4"/>
    <w:rPr>
      <w:rFonts w:eastAsia="新細明體"/>
      <w:kern w:val="2"/>
      <w:sz w:val="24"/>
      <w:lang w:val="en-US" w:eastAsia="zh-TW" w:bidi="ar-SA"/>
    </w:rPr>
  </w:style>
  <w:style w:type="paragraph" w:customStyle="1" w:styleId="70">
    <w:name w:val="7目"/>
    <w:basedOn w:val="a0"/>
    <w:autoRedefine/>
    <w:rsid w:val="00D90827"/>
    <w:pPr>
      <w:widowControl w:val="0"/>
      <w:spacing w:line="320" w:lineRule="exact"/>
      <w:ind w:leftChars="805" w:left="2160" w:hangingChars="95" w:hanging="228"/>
      <w:jc w:val="both"/>
    </w:pPr>
    <w:rPr>
      <w:rFonts w:ascii="細明體" w:eastAsia="細明體"/>
      <w:kern w:val="2"/>
      <w:szCs w:val="20"/>
    </w:rPr>
  </w:style>
  <w:style w:type="paragraph" w:customStyle="1" w:styleId="110">
    <w:name w:val="1.1點"/>
    <w:basedOn w:val="a0"/>
    <w:link w:val="111"/>
    <w:autoRedefine/>
    <w:rsid w:val="00D90827"/>
    <w:pPr>
      <w:widowControl w:val="0"/>
      <w:spacing w:line="360" w:lineRule="exact"/>
      <w:ind w:left="480" w:hanging="480"/>
      <w:jc w:val="both"/>
    </w:pPr>
    <w:rPr>
      <w:rFonts w:ascii="細明體" w:eastAsia="細明體"/>
      <w:kern w:val="2"/>
      <w:szCs w:val="20"/>
    </w:rPr>
  </w:style>
  <w:style w:type="character" w:customStyle="1" w:styleId="111">
    <w:name w:val="1.1點 字元"/>
    <w:link w:val="110"/>
    <w:rsid w:val="00D90827"/>
    <w:rPr>
      <w:rFonts w:ascii="細明體" w:eastAsia="細明體"/>
      <w:kern w:val="2"/>
      <w:sz w:val="24"/>
      <w:lang w:val="en-US" w:eastAsia="zh-TW" w:bidi="ar-SA"/>
    </w:rPr>
  </w:style>
  <w:style w:type="paragraph" w:customStyle="1" w:styleId="120">
    <w:name w:val="1.2點下目"/>
    <w:basedOn w:val="a0"/>
    <w:rsid w:val="00D90827"/>
    <w:pPr>
      <w:widowControl w:val="0"/>
      <w:spacing w:line="360" w:lineRule="exact"/>
      <w:ind w:left="1080" w:hanging="540"/>
      <w:jc w:val="both"/>
      <w:outlineLvl w:val="0"/>
    </w:pPr>
    <w:rPr>
      <w:rFonts w:ascii="細明體" w:eastAsia="細明體"/>
      <w:kern w:val="2"/>
      <w:szCs w:val="20"/>
    </w:rPr>
  </w:style>
  <w:style w:type="paragraph" w:customStyle="1" w:styleId="1311">
    <w:name w:val="1.3點下11"/>
    <w:basedOn w:val="a0"/>
    <w:autoRedefine/>
    <w:rsid w:val="00D90827"/>
    <w:pPr>
      <w:widowControl w:val="0"/>
      <w:spacing w:line="360" w:lineRule="exact"/>
      <w:ind w:leftChars="450" w:left="1440" w:hangingChars="150" w:hanging="360"/>
      <w:jc w:val="both"/>
    </w:pPr>
    <w:rPr>
      <w:rFonts w:ascii="細明體" w:eastAsia="細明體" w:cs="新細明體"/>
      <w:kern w:val="2"/>
      <w:szCs w:val="20"/>
    </w:rPr>
  </w:style>
  <w:style w:type="character" w:customStyle="1" w:styleId="bodysubhead1">
    <w:name w:val="bodysubhead1"/>
    <w:rsid w:val="00D90827"/>
    <w:rPr>
      <w:b/>
      <w:bCs/>
      <w:strike w:val="0"/>
      <w:dstrike w:val="0"/>
      <w:color w:val="003399"/>
      <w:sz w:val="23"/>
      <w:szCs w:val="23"/>
      <w:u w:val="none"/>
      <w:effect w:val="none"/>
    </w:rPr>
  </w:style>
  <w:style w:type="paragraph" w:customStyle="1" w:styleId="326-2">
    <w:name w:val="樣式 3條款 + 凸出:  2 字元 左 6 字元 第一行:  -2 字元"/>
    <w:basedOn w:val="32"/>
    <w:autoRedefine/>
    <w:rsid w:val="00D90827"/>
    <w:pPr>
      <w:ind w:firstLine="0"/>
    </w:pPr>
    <w:rPr>
      <w:rFonts w:cs="新細明體"/>
    </w:rPr>
  </w:style>
  <w:style w:type="paragraph" w:styleId="af2">
    <w:name w:val="Date"/>
    <w:basedOn w:val="a0"/>
    <w:next w:val="a0"/>
    <w:link w:val="af3"/>
    <w:uiPriority w:val="99"/>
    <w:rsid w:val="00D90827"/>
    <w:pPr>
      <w:widowControl w:val="0"/>
      <w:jc w:val="right"/>
    </w:pPr>
    <w:rPr>
      <w:rFonts w:ascii="標楷體" w:eastAsia="標楷體"/>
      <w:kern w:val="2"/>
    </w:rPr>
  </w:style>
  <w:style w:type="paragraph" w:styleId="Web">
    <w:name w:val="Normal (Web)"/>
    <w:basedOn w:val="a0"/>
    <w:rsid w:val="00D90827"/>
    <w:pPr>
      <w:spacing w:before="100" w:beforeAutospacing="1" w:after="100" w:afterAutospacing="1"/>
    </w:pPr>
    <w:rPr>
      <w:rFonts w:ascii="新細明體" w:hAnsi="新細明體" w:cs="新細明體"/>
      <w:color w:val="000000"/>
    </w:rPr>
  </w:style>
  <w:style w:type="paragraph" w:customStyle="1" w:styleId="af4">
    <w:name w:val="條文全"/>
    <w:basedOn w:val="a0"/>
    <w:link w:val="af5"/>
    <w:rsid w:val="006844B5"/>
    <w:pPr>
      <w:widowControl w:val="0"/>
      <w:ind w:left="1440" w:hanging="1440"/>
      <w:textDirection w:val="lrTbV"/>
    </w:pPr>
    <w:rPr>
      <w:rFonts w:ascii="細明體" w:eastAsia="細明體"/>
      <w:kern w:val="2"/>
    </w:rPr>
  </w:style>
  <w:style w:type="character" w:customStyle="1" w:styleId="af5">
    <w:name w:val="條文全 字元"/>
    <w:link w:val="af4"/>
    <w:rsid w:val="006844B5"/>
    <w:rPr>
      <w:rFonts w:ascii="細明體" w:eastAsia="細明體"/>
      <w:kern w:val="2"/>
      <w:sz w:val="24"/>
      <w:szCs w:val="24"/>
      <w:lang w:val="en-US" w:eastAsia="zh-TW" w:bidi="ar-SA"/>
    </w:rPr>
  </w:style>
  <w:style w:type="paragraph" w:styleId="HTML">
    <w:name w:val="HTML Preformatted"/>
    <w:basedOn w:val="a0"/>
    <w:link w:val="HTML0"/>
    <w:rsid w:val="006844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Courier New" w:cs="Courier New"/>
      <w:sz w:val="20"/>
    </w:rPr>
  </w:style>
  <w:style w:type="paragraph" w:customStyle="1" w:styleId="af6">
    <w:name w:val="修定時間"/>
    <w:basedOn w:val="a0"/>
    <w:autoRedefine/>
    <w:rsid w:val="006844B5"/>
    <w:pPr>
      <w:widowControl w:val="0"/>
      <w:spacing w:line="200" w:lineRule="exact"/>
      <w:ind w:leftChars="1050" w:left="2520"/>
      <w:textDirection w:val="lrTbV"/>
    </w:pPr>
    <w:rPr>
      <w:rFonts w:ascii="細明體" w:eastAsia="細明體"/>
      <w:kern w:val="2"/>
      <w:sz w:val="20"/>
    </w:rPr>
  </w:style>
  <w:style w:type="table" w:styleId="af7">
    <w:name w:val="Table Grid"/>
    <w:basedOn w:val="a3"/>
    <w:uiPriority w:val="59"/>
    <w:rsid w:val="0092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Balloon Text"/>
    <w:basedOn w:val="a0"/>
    <w:link w:val="af9"/>
    <w:uiPriority w:val="99"/>
    <w:semiHidden/>
    <w:rsid w:val="003723D1"/>
    <w:rPr>
      <w:rFonts w:ascii="Arial" w:hAnsi="Arial"/>
      <w:sz w:val="18"/>
      <w:szCs w:val="18"/>
    </w:rPr>
  </w:style>
  <w:style w:type="paragraph" w:styleId="afa">
    <w:name w:val="Note Heading"/>
    <w:basedOn w:val="a0"/>
    <w:next w:val="a0"/>
    <w:rsid w:val="00914882"/>
    <w:pPr>
      <w:widowControl w:val="0"/>
      <w:jc w:val="center"/>
    </w:pPr>
    <w:rPr>
      <w:rFonts w:hAnsi="新細明體"/>
      <w:kern w:val="2"/>
    </w:rPr>
  </w:style>
  <w:style w:type="paragraph" w:customStyle="1" w:styleId="afb">
    <w:name w:val="afb"/>
    <w:basedOn w:val="a0"/>
    <w:rsid w:val="00D70FB1"/>
    <w:pPr>
      <w:spacing w:before="100" w:beforeAutospacing="1" w:after="100" w:afterAutospacing="1"/>
    </w:pPr>
    <w:rPr>
      <w:rFonts w:ascii="新細明體" w:hAnsi="新細明體" w:cs="新細明體"/>
      <w:color w:val="00FFFF"/>
    </w:rPr>
  </w:style>
  <w:style w:type="paragraph" w:customStyle="1" w:styleId="afc">
    <w:name w:val="案由"/>
    <w:basedOn w:val="a0"/>
    <w:rsid w:val="0066258B"/>
    <w:pPr>
      <w:widowControl w:val="0"/>
      <w:spacing w:line="440" w:lineRule="exact"/>
      <w:jc w:val="both"/>
    </w:pPr>
    <w:rPr>
      <w:rFonts w:eastAsia="標楷體"/>
      <w:b/>
      <w:kern w:val="2"/>
      <w:sz w:val="32"/>
      <w:szCs w:val="32"/>
    </w:rPr>
  </w:style>
  <w:style w:type="character" w:styleId="afd">
    <w:name w:val="Strong"/>
    <w:uiPriority w:val="22"/>
    <w:qFormat/>
    <w:rsid w:val="00467B18"/>
    <w:rPr>
      <w:b/>
      <w:bCs/>
    </w:rPr>
  </w:style>
  <w:style w:type="paragraph" w:styleId="afe">
    <w:name w:val="Block Text"/>
    <w:basedOn w:val="a0"/>
    <w:rsid w:val="00936001"/>
    <w:pPr>
      <w:widowControl w:val="0"/>
      <w:ind w:left="2520" w:right="1198" w:hanging="2520"/>
      <w:textDirection w:val="lrTbV"/>
    </w:pPr>
    <w:rPr>
      <w:rFonts w:ascii="標楷體" w:eastAsia="標楷體"/>
      <w:spacing w:val="8"/>
      <w:kern w:val="2"/>
      <w:sz w:val="36"/>
      <w:szCs w:val="20"/>
    </w:rPr>
  </w:style>
  <w:style w:type="character" w:customStyle="1" w:styleId="HTML0">
    <w:name w:val="HTML 預設格式 字元"/>
    <w:link w:val="HTML"/>
    <w:rsid w:val="00936001"/>
    <w:rPr>
      <w:rFonts w:ascii="細明體" w:eastAsia="細明體" w:hAnsi="Courier New" w:cs="Courier New"/>
      <w:szCs w:val="24"/>
    </w:rPr>
  </w:style>
  <w:style w:type="character" w:customStyle="1" w:styleId="a9">
    <w:name w:val="頁尾 字元"/>
    <w:link w:val="a8"/>
    <w:rsid w:val="00FD1EAC"/>
    <w:rPr>
      <w:kern w:val="2"/>
    </w:rPr>
  </w:style>
  <w:style w:type="character" w:customStyle="1" w:styleId="a6">
    <w:name w:val="本文縮排 字元"/>
    <w:link w:val="a5"/>
    <w:rsid w:val="00CF1931"/>
    <w:rPr>
      <w:rFonts w:eastAsia="標楷體"/>
      <w:kern w:val="2"/>
      <w:sz w:val="24"/>
    </w:rPr>
  </w:style>
  <w:style w:type="paragraph" w:customStyle="1" w:styleId="aff">
    <w:name w:val="第一條"/>
    <w:basedOn w:val="a0"/>
    <w:rsid w:val="00CF1931"/>
    <w:pPr>
      <w:spacing w:line="432" w:lineRule="auto"/>
      <w:ind w:left="1200" w:hanging="1200"/>
    </w:pPr>
    <w:rPr>
      <w:rFonts w:ascii="新細明體" w:hAnsi="新細明體" w:cs="新細明體"/>
    </w:rPr>
  </w:style>
  <w:style w:type="paragraph" w:styleId="aff0">
    <w:name w:val="List Paragraph"/>
    <w:basedOn w:val="a0"/>
    <w:uiPriority w:val="34"/>
    <w:qFormat/>
    <w:rsid w:val="00CF1931"/>
    <w:pPr>
      <w:widowControl w:val="0"/>
      <w:ind w:leftChars="200" w:left="480"/>
    </w:pPr>
    <w:rPr>
      <w:kern w:val="2"/>
    </w:rPr>
  </w:style>
  <w:style w:type="paragraph" w:styleId="a">
    <w:name w:val="List Bullet"/>
    <w:basedOn w:val="a0"/>
    <w:uiPriority w:val="99"/>
    <w:unhideWhenUsed/>
    <w:rsid w:val="00C805DD"/>
    <w:pPr>
      <w:widowControl w:val="0"/>
      <w:numPr>
        <w:numId w:val="2"/>
      </w:numPr>
      <w:contextualSpacing/>
    </w:pPr>
    <w:rPr>
      <w:kern w:val="2"/>
    </w:rPr>
  </w:style>
  <w:style w:type="character" w:customStyle="1" w:styleId="ac">
    <w:name w:val="頁首 字元"/>
    <w:link w:val="ab"/>
    <w:uiPriority w:val="99"/>
    <w:rsid w:val="00C805DD"/>
    <w:rPr>
      <w:kern w:val="2"/>
    </w:rPr>
  </w:style>
  <w:style w:type="character" w:customStyle="1" w:styleId="af9">
    <w:name w:val="註解方塊文字 字元"/>
    <w:link w:val="af8"/>
    <w:uiPriority w:val="99"/>
    <w:semiHidden/>
    <w:rsid w:val="00C805DD"/>
    <w:rPr>
      <w:rFonts w:ascii="Arial" w:hAnsi="Arial"/>
      <w:sz w:val="18"/>
      <w:szCs w:val="18"/>
    </w:rPr>
  </w:style>
  <w:style w:type="paragraph" w:customStyle="1" w:styleId="Default">
    <w:name w:val="Default"/>
    <w:rsid w:val="00EF1A57"/>
    <w:pPr>
      <w:widowControl w:val="0"/>
      <w:autoSpaceDE w:val="0"/>
      <w:autoSpaceDN w:val="0"/>
      <w:adjustRightInd w:val="0"/>
    </w:pPr>
    <w:rPr>
      <w:rFonts w:ascii="標楷體" w:eastAsia="標楷體" w:hAnsi="Calibri" w:cs="標楷體"/>
      <w:color w:val="000000"/>
      <w:sz w:val="24"/>
      <w:szCs w:val="24"/>
    </w:rPr>
  </w:style>
  <w:style w:type="numbering" w:customStyle="1" w:styleId="16">
    <w:name w:val="無清單1"/>
    <w:next w:val="a4"/>
    <w:uiPriority w:val="99"/>
    <w:semiHidden/>
    <w:unhideWhenUsed/>
    <w:rsid w:val="00F153A8"/>
  </w:style>
  <w:style w:type="table" w:customStyle="1" w:styleId="17">
    <w:name w:val="表格格線1"/>
    <w:basedOn w:val="a3"/>
    <w:next w:val="af7"/>
    <w:uiPriority w:val="59"/>
    <w:rsid w:val="00F153A8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8A5AD1"/>
  </w:style>
  <w:style w:type="character" w:styleId="aff1">
    <w:name w:val="Subtle Emphasis"/>
    <w:uiPriority w:val="19"/>
    <w:qFormat/>
    <w:rsid w:val="00912343"/>
    <w:rPr>
      <w:i/>
      <w:iCs/>
      <w:color w:val="808080"/>
    </w:rPr>
  </w:style>
  <w:style w:type="paragraph" w:styleId="aff2">
    <w:name w:val="Title"/>
    <w:basedOn w:val="a0"/>
    <w:next w:val="a0"/>
    <w:link w:val="aff3"/>
    <w:qFormat/>
    <w:rsid w:val="000A3B6F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ff3">
    <w:name w:val="標題 字元"/>
    <w:link w:val="aff2"/>
    <w:rsid w:val="000A3B6F"/>
    <w:rPr>
      <w:rFonts w:ascii="Calibri Light" w:hAnsi="Calibri Light" w:cs="Times New Roman"/>
      <w:b/>
      <w:bCs/>
      <w:sz w:val="32"/>
      <w:szCs w:val="32"/>
    </w:rPr>
  </w:style>
  <w:style w:type="table" w:customStyle="1" w:styleId="TableNormal">
    <w:name w:val="Table Normal"/>
    <w:uiPriority w:val="2"/>
    <w:semiHidden/>
    <w:unhideWhenUsed/>
    <w:qFormat/>
    <w:rsid w:val="000A3B6F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標題 1 字元"/>
    <w:link w:val="1"/>
    <w:uiPriority w:val="9"/>
    <w:rsid w:val="00E052A0"/>
    <w:rPr>
      <w:rFonts w:ascii="Arial" w:hAnsi="Arial"/>
      <w:b/>
      <w:kern w:val="52"/>
      <w:sz w:val="52"/>
    </w:rPr>
  </w:style>
  <w:style w:type="numbering" w:customStyle="1" w:styleId="24">
    <w:name w:val="無清單2"/>
    <w:next w:val="a4"/>
    <w:uiPriority w:val="99"/>
    <w:semiHidden/>
    <w:unhideWhenUsed/>
    <w:rsid w:val="005E2371"/>
  </w:style>
  <w:style w:type="table" w:customStyle="1" w:styleId="25">
    <w:name w:val="表格格線2"/>
    <w:basedOn w:val="a3"/>
    <w:next w:val="af7"/>
    <w:uiPriority w:val="59"/>
    <w:rsid w:val="005E2371"/>
    <w:rPr>
      <w:rFonts w:ascii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4">
    <w:name w:val="章"/>
    <w:basedOn w:val="a0"/>
    <w:rsid w:val="005E2371"/>
    <w:pPr>
      <w:widowControl w:val="0"/>
      <w:spacing w:beforeLines="50" w:before="223" w:afterLines="50" w:after="223"/>
      <w:ind w:leftChars="600" w:left="1501"/>
      <w:jc w:val="both"/>
    </w:pPr>
    <w:rPr>
      <w:rFonts w:ascii="華康粗黑體" w:eastAsia="華康粗黑體"/>
      <w:kern w:val="2"/>
      <w:sz w:val="28"/>
    </w:rPr>
  </w:style>
  <w:style w:type="paragraph" w:customStyle="1" w:styleId="aff5">
    <w:name w:val="大標"/>
    <w:basedOn w:val="a0"/>
    <w:rsid w:val="005E2371"/>
    <w:pPr>
      <w:widowControl w:val="0"/>
      <w:jc w:val="both"/>
    </w:pPr>
    <w:rPr>
      <w:rFonts w:ascii="華康粗圓體" w:eastAsia="華康粗圓體"/>
      <w:kern w:val="2"/>
      <w:sz w:val="40"/>
    </w:rPr>
  </w:style>
  <w:style w:type="character" w:customStyle="1" w:styleId="af3">
    <w:name w:val="日期 字元"/>
    <w:link w:val="af2"/>
    <w:uiPriority w:val="99"/>
    <w:rsid w:val="005E2371"/>
    <w:rPr>
      <w:rFonts w:ascii="標楷體" w:eastAsia="標楷體"/>
      <w:kern w:val="2"/>
      <w:sz w:val="24"/>
      <w:szCs w:val="24"/>
    </w:rPr>
  </w:style>
  <w:style w:type="character" w:customStyle="1" w:styleId="apple-converted-space">
    <w:name w:val="apple-converted-space"/>
    <w:basedOn w:val="a2"/>
    <w:rsid w:val="005E2371"/>
  </w:style>
  <w:style w:type="paragraph" w:customStyle="1" w:styleId="18">
    <w:name w:val="清單段落1"/>
    <w:basedOn w:val="a0"/>
    <w:link w:val="ListParagraphChar"/>
    <w:qFormat/>
    <w:rsid w:val="003018C1"/>
    <w:pPr>
      <w:widowControl w:val="0"/>
      <w:ind w:leftChars="200" w:left="480"/>
    </w:pPr>
    <w:rPr>
      <w:kern w:val="2"/>
    </w:rPr>
  </w:style>
  <w:style w:type="character" w:customStyle="1" w:styleId="ListParagraphChar">
    <w:name w:val="List Paragraph Char"/>
    <w:link w:val="18"/>
    <w:locked/>
    <w:rsid w:val="003018C1"/>
    <w:rPr>
      <w:kern w:val="2"/>
      <w:sz w:val="24"/>
      <w:szCs w:val="24"/>
    </w:rPr>
  </w:style>
  <w:style w:type="paragraph" w:customStyle="1" w:styleId="TableParagraph">
    <w:name w:val="Table Paragraph"/>
    <w:basedOn w:val="a0"/>
    <w:uiPriority w:val="1"/>
    <w:qFormat/>
    <w:rsid w:val="00833F09"/>
    <w:pPr>
      <w:widowControl w:val="0"/>
      <w:autoSpaceDE w:val="0"/>
      <w:autoSpaceDN w:val="0"/>
    </w:pPr>
    <w:rPr>
      <w:rFonts w:ascii="SimSun" w:eastAsia="SimSun" w:hAnsi="SimSun" w:cs="SimSu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58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2coms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709492-376E-4C53-A214-EBCEC9596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5</Words>
  <Characters>1231</Characters>
  <Application>Microsoft Office Word</Application>
  <DocSecurity>0</DocSecurity>
  <Lines>10</Lines>
  <Paragraphs>2</Paragraphs>
  <ScaleCrop>false</ScaleCrop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教育大學理學院94學年度第1學期</dc:title>
  <dc:subject/>
  <dc:creator>Administrator</dc:creator>
  <cp:keywords/>
  <cp:lastModifiedBy>iams</cp:lastModifiedBy>
  <cp:revision>4</cp:revision>
  <cp:lastPrinted>2020-12-23T04:55:00Z</cp:lastPrinted>
  <dcterms:created xsi:type="dcterms:W3CDTF">2021-02-09T05:51:00Z</dcterms:created>
  <dcterms:modified xsi:type="dcterms:W3CDTF">2021-04-09T04:19:00Z</dcterms:modified>
</cp:coreProperties>
</file>